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2277F1" w14:textId="77777777" w:rsidR="007837D8" w:rsidRPr="00107C04" w:rsidRDefault="00107C04">
      <w:pPr>
        <w:spacing w:line="437" w:lineRule="exact"/>
        <w:ind w:right="-567"/>
        <w:rPr>
          <w:rFonts w:ascii="Lato" w:hAnsi="Lato"/>
          <w:b/>
          <w:color w:val="17365D" w:themeColor="text2" w:themeShade="BF"/>
          <w:sz w:val="40"/>
          <w:szCs w:val="40"/>
        </w:rPr>
      </w:pP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6F7AA29">
          <v:shape id="_x0000_s1649" style="position:absolute;margin-left:396.6pt;margin-top:490.8pt;width:313.3pt;height:17.65pt;z-index:-251977728;mso-position-horizontal-relative:page;mso-position-vertical-relative:page" coordsize="" o:spt="100" adj="0,,0" path="" filled="f" stroked="f">
            <v:stroke joinstyle="round"/>
            <v:imagedata r:id="rId4" o:title="image1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647AD55">
          <v:shape id="_x0000_s1648" style="position:absolute;margin-left:401.9pt;margin-top:492.95pt;width:302.75pt;height:13.3pt;z-index:-251976704;mso-position-horizontal-relative:page;mso-position-vertical-relative:page" coordorigin="14178,17391" coordsize="10681,470" path="m24859,17391r,470l14178,17861r,-470l24859,17391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6D13F78">
          <v:shape id="_x0000_s1647" style="position:absolute;margin-left:83.15pt;margin-top:490.8pt;width:313.2pt;height:17.65pt;z-index:-251975680;mso-position-horizontal-relative:page;mso-position-vertical-relative:page" coordsize="" o:spt="100" adj="0,,0" path="" filled="f" stroked="f">
            <v:stroke joinstyle="round"/>
            <v:imagedata r:id="rId5" o:title="image2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47C8ACE">
          <v:shape id="_x0000_s1646" style="position:absolute;margin-left:88.45pt;margin-top:492.95pt;width:302.65pt;height:13.3pt;z-index:-251974656;mso-position-horizontal-relative:page;mso-position-vertical-relative:page" coordorigin="3120,17391" coordsize="10677,470" path="m13797,17391r,470l3120,17861r,-470l13797,17391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8E5BAC1">
          <v:shape id="_x0000_s1645" style="position:absolute;margin-left:83.15pt;margin-top:423.35pt;width:626.75pt;height:67.1pt;z-index:-251973632;mso-position-horizontal-relative:page;mso-position-vertical-relative:page" coordsize="" o:spt="100" adj="0,,0" path="" filled="f" stroked="f">
            <v:stroke joinstyle="round"/>
            <v:imagedata r:id="rId6" o:title="image3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03A679E">
          <v:shape id="_x0000_s1644" style="position:absolute;margin-left:88.45pt;margin-top:477.1pt;width:616.2pt;height:13.3pt;z-index:-251972608;mso-position-horizontal-relative:page;mso-position-vertical-relative:page" coordorigin="3120,16832" coordsize="21739,470" path="m24859,16832r,470l3120,17302r,-470l24859,16832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BA5C248">
          <v:shape id="_x0000_s1643" style="position:absolute;margin-left:88.45pt;margin-top:463.7pt;width:616.2pt;height:13.45pt;z-index:-251971584;mso-position-horizontal-relative:page;mso-position-vertical-relative:page" coordorigin="3120,16358" coordsize="21739,475" path="m24859,16358r,474l3120,16832r,-474l24859,16358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11B329B">
          <v:shape id="_x0000_s1642" style="position:absolute;margin-left:88.45pt;margin-top:450.25pt;width:616.2pt;height:13.45pt;z-index:-251970560;mso-position-horizontal-relative:page;mso-position-vertical-relative:page" coordorigin="3120,15884" coordsize="21739,475" path="m24859,15884r,474l3120,16358r,-474l24859,15884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B711C22">
          <v:shape id="_x0000_s1641" style="position:absolute;margin-left:88.45pt;margin-top:436.8pt;width:616.2pt;height:13.45pt;z-index:-251969536;mso-position-horizontal-relative:page;mso-position-vertical-relative:page" coordorigin="3120,15410" coordsize="21739,475" path="m24859,15410r,474l3120,15884r,-474l24859,15410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D510432">
          <v:shape id="_x0000_s1640" style="position:absolute;margin-left:88.45pt;margin-top:423.35pt;width:616.2pt;height:13.45pt;z-index:-251968512;mso-position-horizontal-relative:page;mso-position-vertical-relative:page" coordorigin="3120,14936" coordsize="21739,475" path="m24859,14936r,474l3120,15410r,-474l24859,14936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81AA7D9">
          <v:shape id="_x0000_s1620" style="position:absolute;margin-left:501.1pt;margin-top:198.25pt;width:208.8pt;height:17.75pt;z-index:-251948032;mso-position-horizontal-relative:page;mso-position-vertical-relative:page" coordsize="" o:spt="100" adj="0,,0" path="" filled="f" stroked="f">
            <v:stroke joinstyle="round"/>
            <v:imagedata r:id="rId7" o:title="image12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1A62270">
          <v:shape id="_x0000_s1619" style="position:absolute;margin-left:506.4pt;margin-top:200.4pt;width:198.25pt;height:13.45pt;z-index:-251947008;mso-position-horizontal-relative:page;mso-position-vertical-relative:page" coordorigin="17865,7070" coordsize="6994,475" path="m24859,7070r,474l17865,7544r,-474l24859,7070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D83E273">
          <v:shape id="_x0000_s1618" style="position:absolute;margin-left:292.1pt;margin-top:198.25pt;width:208.8pt;height:17.75pt;z-index:-251945984;mso-position-horizontal-relative:page;mso-position-vertical-relative:page" coordsize="" o:spt="100" adj="0,,0" path="" filled="f" stroked="f">
            <v:stroke joinstyle="round"/>
            <v:imagedata r:id="rId8" o:title="image13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79345B8">
          <v:shape id="_x0000_s1617" style="position:absolute;margin-left:297.35pt;margin-top:200.4pt;width:198.25pt;height:13.45pt;z-index:-251944960;mso-position-horizontal-relative:page;mso-position-vertical-relative:page" coordorigin="10491,7070" coordsize="6994,475" path="m17484,7070r,474l10491,7544r,-474l17484,7070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7E68BEB">
          <v:shape id="_x0000_s1616" style="position:absolute;margin-left:83.15pt;margin-top:198.25pt;width:208.8pt;height:17.75pt;z-index:-251943936;mso-position-horizontal-relative:page;mso-position-vertical-relative:page" coordsize="" o:spt="100" adj="0,,0" path="" filled="f" stroked="f">
            <v:stroke joinstyle="round"/>
            <v:imagedata r:id="rId9" o:title="image14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2929BAC">
          <v:shape id="_x0000_s1615" style="position:absolute;margin-left:88.45pt;margin-top:200.4pt;width:198.1pt;height:13.45pt;z-index:-251942912;mso-position-horizontal-relative:page;mso-position-vertical-relative:page" coordorigin="3120,7070" coordsize="6990,475" path="m10110,7070r,474l3120,7544r,-474l10110,7070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D6B0580">
          <v:shape id="_x0000_s1614" style="position:absolute;margin-left:83.15pt;margin-top:180.25pt;width:626.75pt;height:17.75pt;z-index:-251941888;mso-position-horizontal-relative:page;mso-position-vertical-relative:page" coordsize="" o:spt="100" adj="0,,0" path="" filled="f" stroked="f">
            <v:stroke joinstyle="round"/>
            <v:imagedata r:id="rId10" o:title="image15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DBEEE9F">
          <v:shape id="_x0000_s1613" style="position:absolute;margin-left:88.45pt;margin-top:182.4pt;width:616.2pt;height:13.45pt;z-index:-251940864;mso-position-horizontal-relative:page;mso-position-vertical-relative:page" coordorigin="3120,6435" coordsize="21739,475" path="m24859,6435r,474l3120,6909r,-474l24859,6435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0D50B9F">
          <v:shape id="_x0000_s1612" style="position:absolute;margin-left:501.1pt;margin-top:162.25pt;width:208.8pt;height:17.75pt;z-index:-251939840;mso-position-horizontal-relative:page;mso-position-vertical-relative:page" coordsize="" o:spt="100" adj="0,,0" path="" filled="f" stroked="f">
            <v:stroke joinstyle="round"/>
            <v:imagedata r:id="rId7" o:title="image16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82BC601">
          <v:shape id="_x0000_s1611" style="position:absolute;margin-left:506.4pt;margin-top:164.4pt;width:198.25pt;height:13.45pt;z-index:-251938816;mso-position-horizontal-relative:page;mso-position-vertical-relative:page" coordorigin="17865,5800" coordsize="6994,475" path="m24859,5800r,474l17865,6274r,-474l24859,5800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257D5EE">
          <v:shape id="_x0000_s1610" style="position:absolute;margin-left:292.1pt;margin-top:162.25pt;width:208.8pt;height:17.75pt;z-index:-251937792;mso-position-horizontal-relative:page;mso-position-vertical-relative:page" coordsize="" o:spt="100" adj="0,,0" path="" filled="f" stroked="f">
            <v:stroke joinstyle="round"/>
            <v:imagedata r:id="rId8" o:title="image17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EB6BC76">
          <v:shape id="_x0000_s1609" style="position:absolute;margin-left:297.35pt;margin-top:164.4pt;width:198.25pt;height:13.45pt;z-index:-251936768;mso-position-horizontal-relative:page;mso-position-vertical-relative:page" coordorigin="10491,5800" coordsize="6994,475" path="m17484,5800r,474l10491,6274r,-474l17484,5800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368F321">
          <v:shape id="_x0000_s1608" style="position:absolute;margin-left:83.15pt;margin-top:162.25pt;width:208.8pt;height:17.75pt;z-index:-251935744;mso-position-horizontal-relative:page;mso-position-vertical-relative:page" coordsize="" o:spt="100" adj="0,,0" path="" filled="f" stroked="f">
            <v:stroke joinstyle="round"/>
            <v:imagedata r:id="rId9" o:title="image18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C4417ED">
          <v:shape id="_x0000_s1607" style="position:absolute;margin-left:88.45pt;margin-top:164.4pt;width:198.1pt;height:13.45pt;z-index:-251934720;mso-position-horizontal-relative:page;mso-position-vertical-relative:page" coordorigin="3120,5800" coordsize="6990,475" path="m10110,5800r,474l3120,6274r,-474l10110,5800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B5697E5">
          <v:shape id="_x0000_s1604" style="position:absolute;margin-left:501.1pt;margin-top:126.25pt;width:208.8pt;height:17.75pt;z-index:-251931648;mso-position-horizontal-relative:page;mso-position-vertical-relative:page" coordsize="" o:spt="100" adj="0,,0" path="" filled="f" stroked="f">
            <v:stroke joinstyle="round"/>
            <v:imagedata r:id="rId7" o:title="image20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40DF9E4">
          <v:shape id="_x0000_s1603" style="position:absolute;margin-left:506.4pt;margin-top:128.4pt;width:198.25pt;height:13.45pt;z-index:-251930624;mso-position-horizontal-relative:page;mso-position-vertical-relative:page" coordorigin="17865,4530" coordsize="6994,475" path="m24859,4530r,474l17865,5004r,-474l24859,4530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7388788">
          <v:shape id="_x0000_s1602" style="position:absolute;margin-left:292.1pt;margin-top:126.25pt;width:208.8pt;height:17.75pt;z-index:-251929600;mso-position-horizontal-relative:page;mso-position-vertical-relative:page" coordsize="" o:spt="100" adj="0,,0" path="" filled="f" stroked="f">
            <v:stroke joinstyle="round"/>
            <v:imagedata r:id="rId8" o:title="image21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EB42EDF">
          <v:shape id="_x0000_s1601" style="position:absolute;margin-left:297.35pt;margin-top:128.4pt;width:198.25pt;height:13.45pt;z-index:-251928576;mso-position-horizontal-relative:page;mso-position-vertical-relative:page" coordorigin="10491,4530" coordsize="6994,475" path="m17484,4530r,474l10491,5004r,-474l17484,4530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176D8E9">
          <v:shape id="_x0000_s1600" style="position:absolute;margin-left:83.15pt;margin-top:126.25pt;width:208.8pt;height:17.75pt;z-index:-251927552;mso-position-horizontal-relative:page;mso-position-vertical-relative:page" coordsize="" o:spt="100" adj="0,,0" path="" filled="f" stroked="f">
            <v:stroke joinstyle="round"/>
            <v:imagedata r:id="rId9" o:title="image22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76C2974">
          <v:shape id="_x0000_s1599" style="position:absolute;margin-left:88.45pt;margin-top:128.4pt;width:198.1pt;height:13.45pt;z-index:-251926528;mso-position-horizontal-relative:page;mso-position-vertical-relative:page" coordorigin="3120,4530" coordsize="6990,475" path="m10110,4530r,474l3120,5004r,-474l10110,4530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B7F1391">
          <v:shape id="_x0000_s1598" style="position:absolute;margin-left:83.15pt;margin-top:108.25pt;width:626.75pt;height:17.75pt;z-index:-251925504;mso-position-horizontal-relative:page;mso-position-vertical-relative:page" coordsize="" o:spt="100" adj="0,,0" path="" filled="f" stroked="f">
            <v:stroke joinstyle="round"/>
            <v:imagedata r:id="rId10" o:title="image23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51E8601">
          <v:shape id="_x0000_s1597" style="position:absolute;margin-left:88.45pt;margin-top:110.4pt;width:616.2pt;height:13.45pt;z-index:-251924480;mso-position-horizontal-relative:page;mso-position-vertical-relative:page" coordorigin="3120,3895" coordsize="21739,475" path="m24859,3895r,474l3120,4369r,-474l24859,3895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F07B685">
          <v:shape id="_x0000_s1596" style="position:absolute;margin-left:501.1pt;margin-top:90.25pt;width:208.8pt;height:17.75pt;z-index:-251923456;mso-position-horizontal-relative:page;mso-position-vertical-relative:page" coordsize="" o:spt="100" adj="0,,0" path="" filled="f" stroked="f">
            <v:stroke joinstyle="round"/>
            <v:imagedata r:id="rId7" o:title="image24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5F1E435">
          <v:shape id="_x0000_s1595" style="position:absolute;margin-left:506.4pt;margin-top:92.4pt;width:198.25pt;height:13.45pt;z-index:-251922432;mso-position-horizontal-relative:page;mso-position-vertical-relative:page" coordorigin="17865,3260" coordsize="6994,475" path="m24859,3260r,474l17865,3734r,-474l24859,3260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BCCA190">
          <v:shape id="_x0000_s1594" style="position:absolute;margin-left:292.1pt;margin-top:90.25pt;width:208.8pt;height:17.75pt;z-index:-251921408;mso-position-horizontal-relative:page;mso-position-vertical-relative:page" coordsize="" o:spt="100" adj="0,,0" path="" filled="f" stroked="f">
            <v:stroke joinstyle="round"/>
            <v:imagedata r:id="rId8" o:title="image25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45F0920">
          <v:shape id="_x0000_s1593" style="position:absolute;margin-left:297.35pt;margin-top:92.4pt;width:198.25pt;height:13.45pt;z-index:-251920384;mso-position-horizontal-relative:page;mso-position-vertical-relative:page" coordorigin="10491,3260" coordsize="6994,475" path="m17484,3260r,474l10491,3734r,-474l17484,3260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CEDD52F">
          <v:shape id="_x0000_s1592" style="position:absolute;margin-left:83.15pt;margin-top:90.25pt;width:208.8pt;height:17.75pt;z-index:-251919360;mso-position-horizontal-relative:page;mso-position-vertical-relative:page" coordsize="" o:spt="100" adj="0,,0" path="" filled="f" stroked="f">
            <v:stroke joinstyle="round"/>
            <v:imagedata r:id="rId9" o:title="image26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B184DA1">
          <v:shape id="_x0000_s1591" style="position:absolute;margin-left:88.45pt;margin-top:92.4pt;width:198.1pt;height:13.45pt;z-index:-251918336;mso-position-horizontal-relative:page;mso-position-vertical-relative:page" coordorigin="3120,3260" coordsize="6990,475" path="m10110,3260r,474l3120,3734r,-474l10110,3260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E670682">
          <v:shape id="_x0000_s1588" style="position:absolute;margin-left:171.05pt;margin-top:560.7pt;width:449.9pt;height:2.9pt;z-index:-251915264;mso-position-horizontal-relative:page;mso-position-vertical-relative:page" coordsize="" o:spt="100" adj="0,,0" path="" filled="f" stroked="f">
            <v:stroke joinstyle="round"/>
            <v:imagedata r:id="rId11" o:title="image28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1718E29">
          <v:shape id="_x0000_s1587" style="position:absolute;margin-left:82.9pt;margin-top:1in;width:.25pt;height:.25pt;z-index:-251914240;mso-position-horizontal-relative:page;mso-position-vertical-relative:page" coordorigin="2926,2540" coordsize="9,9" path="m2934,2540r,9l2926,2549r,-9l2934,2540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C6761C7">
          <v:shape id="_x0000_s1586" style="position:absolute;margin-left:82.9pt;margin-top:1in;width:.25pt;height:.25pt;z-index:-251913216;mso-position-horizontal-relative:page;mso-position-vertical-relative:page" coordorigin="2926,2540" coordsize="9,9" path="m2934,2540r,9l2926,2549r,-9l2934,2540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51F19EA">
          <v:shape id="_x0000_s1585" style="position:absolute;margin-left:83.15pt;margin-top:1in;width:626.75pt;height:.25pt;z-index:-251912192;mso-position-horizontal-relative:page;mso-position-vertical-relative:page" coordorigin="2934,2540" coordsize="22111,9" path="m25045,2540r,9l2934,2549r,-9l25045,2540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531E65F">
          <v:shape id="_x0000_s1584" style="position:absolute;margin-left:709.9pt;margin-top:1in;width:.25pt;height:.25pt;z-index:-251911168;mso-position-horizontal-relative:page;mso-position-vertical-relative:page" coordorigin="25045,2540" coordsize="9,9" path="m25053,2540r,9l25045,2549r,-9l25053,2540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65FA579">
          <v:shape id="_x0000_s1583" style="position:absolute;margin-left:709.9pt;margin-top:1in;width:.25pt;height:.25pt;z-index:-251910144;mso-position-horizontal-relative:page;mso-position-vertical-relative:page" coordorigin="25045,2540" coordsize="9,9" path="m25053,2540r,9l25045,2549r,-9l25053,2540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E5C006E">
          <v:shape id="_x0000_s1582" style="position:absolute;margin-left:82.9pt;margin-top:72.25pt;width:.25pt;height:17.75pt;z-index:-251909120;mso-position-horizontal-relative:page;mso-position-vertical-relative:page" coordorigin="2926,2549" coordsize="9,627" path="m2934,2549r,626l2926,3175r,-626l2934,2549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A893DE7">
          <v:shape id="_x0000_s1581" style="position:absolute;margin-left:709.9pt;margin-top:72.25pt;width:.25pt;height:17.75pt;z-index:-251908096;mso-position-horizontal-relative:page;mso-position-vertical-relative:page" coordorigin="25045,2549" coordsize="9,627" path="m25053,2549r,626l25045,3175r,-626l25053,2549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E187467">
          <v:shape id="_x0000_s1580" style="position:absolute;margin-left:82.9pt;margin-top:90pt;width:.25pt;height:.25pt;z-index:-251907072;mso-position-horizontal-relative:page;mso-position-vertical-relative:page" coordorigin="2926,3175" coordsize="9,9" path="m2934,3175r,9l2926,3184r,-9l2934,3175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B3650B6">
          <v:shape id="_x0000_s1579" style="position:absolute;margin-left:83.15pt;margin-top:90pt;width:208.7pt;height:.25pt;z-index:-251906048;mso-position-horizontal-relative:page;mso-position-vertical-relative:page" coordorigin="2934,3175" coordsize="7362,9" path="m10296,3175r,9l2934,3184r,-9l10296,3175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DC31FEC">
          <v:shape id="_x0000_s1578" style="position:absolute;margin-left:291.85pt;margin-top:90pt;width:.25pt;height:.25pt;z-index:-251905024;mso-position-horizontal-relative:page;mso-position-vertical-relative:page" coordorigin="10296,3175" coordsize="9,9" path="m10304,3175r,9l10296,3184r,-9l10304,3175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1AC775B">
          <v:shape id="_x0000_s1577" style="position:absolute;margin-left:292.1pt;margin-top:90pt;width:208.8pt;height:.25pt;z-index:-251904000;mso-position-horizontal-relative:page;mso-position-vertical-relative:page" coordorigin="10304,3175" coordsize="7367,9" path="m17670,3175r,9l10304,3184r,-9l17670,3175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06B90A2">
          <v:shape id="_x0000_s1576" style="position:absolute;margin-left:500.9pt;margin-top:90pt;width:.25pt;height:.25pt;z-index:-251902976;mso-position-horizontal-relative:page;mso-position-vertical-relative:page" coordorigin="17670,3175" coordsize="9,9" path="m17679,3175r,9l17670,3184r,-9l17679,3175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99887FE">
          <v:shape id="_x0000_s1575" style="position:absolute;margin-left:501.1pt;margin-top:90pt;width:208.8pt;height:.25pt;z-index:-251901952;mso-position-horizontal-relative:page;mso-position-vertical-relative:page" coordorigin="17679,3175" coordsize="7366,9" path="m25045,3175r,9l17679,3184r,-9l25045,3175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BA5FFE8">
          <v:shape id="_x0000_s1574" style="position:absolute;margin-left:709.9pt;margin-top:90pt;width:.25pt;height:.25pt;z-index:-251900928;mso-position-horizontal-relative:page;mso-position-vertical-relative:page" coordorigin="25045,3175" coordsize="9,9" path="m25053,3175r,9l25045,3184r,-9l25053,3175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A571895">
          <v:shape id="_x0000_s1573" style="position:absolute;margin-left:82.9pt;margin-top:90.25pt;width:.25pt;height:17.75pt;z-index:-251899904;mso-position-horizontal-relative:page;mso-position-vertical-relative:page" coordorigin="2926,3184" coordsize="9,627" path="m2934,3184r,626l2926,3810r,-626l2934,3184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A56F9E7">
          <v:shape id="_x0000_s1572" style="position:absolute;margin-left:291.85pt;margin-top:90.25pt;width:.25pt;height:17.75pt;z-index:-251898880;mso-position-horizontal-relative:page;mso-position-vertical-relative:page" coordorigin="10296,3184" coordsize="9,627" path="m10304,3184r,626l10296,3810r,-626l10304,3184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5BDCA5D">
          <v:shape id="_x0000_s1571" style="position:absolute;margin-left:500.9pt;margin-top:90.25pt;width:.25pt;height:17.75pt;z-index:-251897856;mso-position-horizontal-relative:page;mso-position-vertical-relative:page" coordorigin="17670,3184" coordsize="9,627" path="m17679,3184r,626l17670,3810r,-626l17679,3184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D093B83">
          <v:shape id="_x0000_s1570" style="position:absolute;margin-left:709.9pt;margin-top:90.25pt;width:.25pt;height:17.75pt;z-index:-251896832;mso-position-horizontal-relative:page;mso-position-vertical-relative:page" coordorigin="25045,3184" coordsize="9,627" path="m25053,3184r,626l25045,3810r,-626l25053,3184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63CCF62">
          <v:shape id="_x0000_s1569" style="position:absolute;margin-left:82.9pt;margin-top:108pt;width:.25pt;height:.25pt;z-index:-251895808;mso-position-horizontal-relative:page;mso-position-vertical-relative:page" coordorigin="2926,3810" coordsize="9,9" path="m2934,3810r,9l2926,3819r,-9l2934,3810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5EC9E51">
          <v:shape id="_x0000_s1568" style="position:absolute;margin-left:83.15pt;margin-top:108pt;width:208.7pt;height:.25pt;z-index:-251894784;mso-position-horizontal-relative:page;mso-position-vertical-relative:page" coordorigin="2934,3810" coordsize="7362,9" path="m10296,3810r,9l2934,3819r,-9l10296,3810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18280B6">
          <v:shape id="_x0000_s1567" style="position:absolute;margin-left:291.85pt;margin-top:108pt;width:.25pt;height:.25pt;z-index:-251893760;mso-position-horizontal-relative:page;mso-position-vertical-relative:page" coordorigin="10296,3810" coordsize="9,9" path="m10304,3810r,9l10296,3819r,-9l10304,3810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690A68D">
          <v:shape id="_x0000_s1566" style="position:absolute;margin-left:292.1pt;margin-top:108pt;width:208.8pt;height:.25pt;z-index:-251892736;mso-position-horizontal-relative:page;mso-position-vertical-relative:page" coordorigin="10304,3810" coordsize="7367,9" path="m17670,3810r,9l10304,3819r,-9l17670,3810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652404C">
          <v:shape id="_x0000_s1565" style="position:absolute;margin-left:500.9pt;margin-top:108pt;width:.25pt;height:.25pt;z-index:-251891712;mso-position-horizontal-relative:page;mso-position-vertical-relative:page" coordorigin="17670,3810" coordsize="9,9" path="m17679,3810r,9l17670,3819r,-9l17679,3810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C796B9E">
          <v:shape id="_x0000_s1564" style="position:absolute;margin-left:501.1pt;margin-top:108pt;width:208.8pt;height:.25pt;z-index:-251890688;mso-position-horizontal-relative:page;mso-position-vertical-relative:page" coordorigin="17679,3810" coordsize="7366,9" path="m25045,3810r,9l17679,3819r,-9l25045,3810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922553B">
          <v:shape id="_x0000_s1563" style="position:absolute;margin-left:709.9pt;margin-top:108pt;width:.25pt;height:.25pt;z-index:-251889664;mso-position-horizontal-relative:page;mso-position-vertical-relative:page" coordorigin="25045,3810" coordsize="9,9" path="m25053,3810r,9l25045,3819r,-9l25053,3810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52C8131">
          <v:shape id="_x0000_s1562" style="position:absolute;margin-left:82.9pt;margin-top:108.25pt;width:.25pt;height:17.75pt;z-index:-251888640;mso-position-horizontal-relative:page;mso-position-vertical-relative:page" coordorigin="2926,3819" coordsize="9,627" path="m2934,3819r,626l2926,4445r,-626l2934,3819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764F697">
          <v:shape id="_x0000_s1561" style="position:absolute;margin-left:709.9pt;margin-top:108.25pt;width:.25pt;height:17.75pt;z-index:-251887616;mso-position-horizontal-relative:page;mso-position-vertical-relative:page" coordorigin="25045,3819" coordsize="9,627" path="m25053,3819r,626l25045,4445r,-626l25053,3819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754C4C4">
          <v:shape id="_x0000_s1560" style="position:absolute;margin-left:82.9pt;margin-top:126pt;width:.25pt;height:.25pt;z-index:-251886592;mso-position-horizontal-relative:page;mso-position-vertical-relative:page" coordorigin="2926,4445" coordsize="9,9" path="m2934,4445r,9l2926,4454r,-9l2934,4445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A0D58BC">
          <v:shape id="_x0000_s1559" style="position:absolute;margin-left:83.15pt;margin-top:126pt;width:208.7pt;height:.25pt;z-index:-251885568;mso-position-horizontal-relative:page;mso-position-vertical-relative:page" coordorigin="2934,4445" coordsize="7362,9" path="m10296,4445r,9l2934,4454r,-9l10296,4445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D1213B6">
          <v:shape id="_x0000_s1558" style="position:absolute;margin-left:291.85pt;margin-top:126pt;width:.25pt;height:.25pt;z-index:-251884544;mso-position-horizontal-relative:page;mso-position-vertical-relative:page" coordorigin="10296,4445" coordsize="9,9" path="m10304,4445r,9l10296,4454r,-9l10304,4445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98B3124">
          <v:shape id="_x0000_s1557" style="position:absolute;margin-left:292.1pt;margin-top:126pt;width:208.8pt;height:.25pt;z-index:-251883520;mso-position-horizontal-relative:page;mso-position-vertical-relative:page" coordorigin="10304,4445" coordsize="7367,9" path="m17670,4445r,9l10304,4454r,-9l17670,4445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BE90E04">
          <v:shape id="_x0000_s1556" style="position:absolute;margin-left:500.9pt;margin-top:126pt;width:.25pt;height:.25pt;z-index:-251882496;mso-position-horizontal-relative:page;mso-position-vertical-relative:page" coordorigin="17670,4445" coordsize="9,9" path="m17679,4445r,9l17670,4454r,-9l17679,4445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6CB846C">
          <v:shape id="_x0000_s1555" style="position:absolute;margin-left:501.1pt;margin-top:126pt;width:208.8pt;height:.25pt;z-index:-251881472;mso-position-horizontal-relative:page;mso-position-vertical-relative:page" coordorigin="17679,4445" coordsize="7366,9" path="m25045,4445r,9l17679,4454r,-9l25045,4445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8A3FC52">
          <v:shape id="_x0000_s1554" style="position:absolute;margin-left:709.9pt;margin-top:126pt;width:.25pt;height:.25pt;z-index:-251880448;mso-position-horizontal-relative:page;mso-position-vertical-relative:page" coordorigin="25045,4445" coordsize="9,9" path="m25053,4445r,9l25045,4454r,-9l25053,4445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613D4DD">
          <v:shape id="_x0000_s1553" style="position:absolute;margin-left:82.9pt;margin-top:126.25pt;width:.25pt;height:17.75pt;z-index:-251879424;mso-position-horizontal-relative:page;mso-position-vertical-relative:page" coordorigin="2926,4454" coordsize="9,627" path="m2934,4454r,626l2926,5080r,-626l2934,4454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1DA24E2">
          <v:shape id="_x0000_s1552" style="position:absolute;margin-left:291.85pt;margin-top:126.25pt;width:.25pt;height:17.75pt;z-index:-251878400;mso-position-horizontal-relative:page;mso-position-vertical-relative:page" coordorigin="10296,4454" coordsize="9,627" path="m10304,4454r,626l10296,5080r,-626l10304,4454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8C5E304">
          <v:shape id="_x0000_s1551" style="position:absolute;margin-left:500.9pt;margin-top:126.25pt;width:.25pt;height:17.75pt;z-index:-251877376;mso-position-horizontal-relative:page;mso-position-vertical-relative:page" coordorigin="17670,4454" coordsize="9,627" path="m17679,4454r,626l17670,5080r,-626l17679,4454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AA30677">
          <v:shape id="_x0000_s1550" style="position:absolute;margin-left:709.9pt;margin-top:126.25pt;width:.25pt;height:17.75pt;z-index:-251876352;mso-position-horizontal-relative:page;mso-position-vertical-relative:page" coordorigin="25045,4454" coordsize="9,627" path="m25053,4454r,626l25045,5080r,-626l25053,4454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B3BE04B">
          <v:shape id="_x0000_s1549" style="position:absolute;margin-left:82.9pt;margin-top:2in;width:.25pt;height:.25pt;z-index:-251875328;mso-position-horizontal-relative:page;mso-position-vertical-relative:page" coordorigin="2926,5080" coordsize="9,9" path="m2934,5080r,9l2926,5089r,-9l2934,5080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31867A6">
          <v:shape id="_x0000_s1548" style="position:absolute;margin-left:83.15pt;margin-top:2in;width:208.7pt;height:.25pt;z-index:-251874304;mso-position-horizontal-relative:page;mso-position-vertical-relative:page" coordorigin="2934,5080" coordsize="7362,9" path="m10296,5080r,9l2934,5089r,-9l10296,5080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A4D334E">
          <v:shape id="_x0000_s1547" style="position:absolute;margin-left:291.85pt;margin-top:2in;width:.25pt;height:.25pt;z-index:-251873280;mso-position-horizontal-relative:page;mso-position-vertical-relative:page" coordorigin="10296,5080" coordsize="9,9" path="m10304,5080r,9l10296,5089r,-9l10304,5080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EB615AC">
          <v:shape id="_x0000_s1546" style="position:absolute;margin-left:292.1pt;margin-top:2in;width:208.8pt;height:.25pt;z-index:-251872256;mso-position-horizontal-relative:page;mso-position-vertical-relative:page" coordorigin="10304,5080" coordsize="7367,9" path="m17670,5080r,9l10304,5089r,-9l17670,5080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A6A3542">
          <v:shape id="_x0000_s1545" style="position:absolute;margin-left:500.9pt;margin-top:2in;width:.25pt;height:.25pt;z-index:-251871232;mso-position-horizontal-relative:page;mso-position-vertical-relative:page" coordorigin="17670,5080" coordsize="9,9" path="m17679,5080r,9l17670,5089r,-9l17679,5080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78A13A6">
          <v:shape id="_x0000_s1544" style="position:absolute;margin-left:501.1pt;margin-top:2in;width:208.8pt;height:.25pt;z-index:-251870208;mso-position-horizontal-relative:page;mso-position-vertical-relative:page" coordorigin="17679,5080" coordsize="7366,9" path="m25045,5080r,9l17679,5089r,-9l25045,5080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72085A5">
          <v:shape id="_x0000_s1543" style="position:absolute;margin-left:709.9pt;margin-top:2in;width:.25pt;height:.25pt;z-index:-251869184;mso-position-horizontal-relative:page;mso-position-vertical-relative:page" coordorigin="25045,5080" coordsize="9,9" path="m25053,5080r,9l25045,5089r,-9l25053,5080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5B3E994">
          <v:shape id="_x0000_s1542" style="position:absolute;margin-left:82.9pt;margin-top:144.25pt;width:.25pt;height:17.75pt;z-index:-251868160;mso-position-horizontal-relative:page;mso-position-vertical-relative:page" coordorigin="2926,5089" coordsize="9,627" path="m2934,5089r,626l2926,5715r,-626l2934,5089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214960D">
          <v:shape id="_x0000_s1541" style="position:absolute;margin-left:709.9pt;margin-top:144.25pt;width:.25pt;height:17.75pt;z-index:-251867136;mso-position-horizontal-relative:page;mso-position-vertical-relative:page" coordorigin="25045,5089" coordsize="9,627" path="m25053,5089r,626l25045,5715r,-626l25053,5089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ACD4EE8">
          <v:shape id="_x0000_s1540" style="position:absolute;margin-left:82.9pt;margin-top:162pt;width:.25pt;height:.25pt;z-index:-251866112;mso-position-horizontal-relative:page;mso-position-vertical-relative:page" coordorigin="2926,5715" coordsize="9,9" path="m2934,5715r,9l2926,5724r,-9l2934,5715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159007D">
          <v:shape id="_x0000_s1539" style="position:absolute;margin-left:83.15pt;margin-top:162pt;width:208.7pt;height:.25pt;z-index:-251865088;mso-position-horizontal-relative:page;mso-position-vertical-relative:page" coordorigin="2934,5715" coordsize="7362,9" path="m10296,5715r,9l2934,5724r,-9l10296,5715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E746599">
          <v:shape id="_x0000_s1538" style="position:absolute;margin-left:291.85pt;margin-top:162pt;width:.25pt;height:.25pt;z-index:-251864064;mso-position-horizontal-relative:page;mso-position-vertical-relative:page" coordorigin="10296,5715" coordsize="9,9" path="m10304,5715r,9l10296,5724r,-9l10304,5715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26A5C2C">
          <v:shape id="_x0000_s1537" style="position:absolute;margin-left:292.1pt;margin-top:162pt;width:208.8pt;height:.25pt;z-index:-251863040;mso-position-horizontal-relative:page;mso-position-vertical-relative:page" coordorigin="10304,5715" coordsize="7367,9" path="m17670,5715r,9l10304,5724r,-9l17670,5715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55EE9A9">
          <v:shape id="_x0000_s1536" style="position:absolute;margin-left:500.9pt;margin-top:162pt;width:.25pt;height:.25pt;z-index:-251862016;mso-position-horizontal-relative:page;mso-position-vertical-relative:page" coordorigin="17670,5715" coordsize="9,9" path="m17679,5715r,9l17670,5724r,-9l17679,5715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536E4F7">
          <v:shape id="_x0000_s1535" style="position:absolute;margin-left:501.1pt;margin-top:162pt;width:208.8pt;height:.25pt;z-index:-251860992;mso-position-horizontal-relative:page;mso-position-vertical-relative:page" coordorigin="17679,5715" coordsize="7366,9" path="m25045,5715r,9l17679,5724r,-9l25045,5715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5FAB937">
          <v:shape id="_x0000_s1534" style="position:absolute;margin-left:709.9pt;margin-top:162pt;width:.25pt;height:.25pt;z-index:-251859968;mso-position-horizontal-relative:page;mso-position-vertical-relative:page" coordorigin="25045,5715" coordsize="9,9" path="m25053,5715r,9l25045,5724r,-9l25053,5715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EA03284">
          <v:shape id="_x0000_s1533" style="position:absolute;margin-left:82.9pt;margin-top:162.25pt;width:.25pt;height:17.75pt;z-index:-251858944;mso-position-horizontal-relative:page;mso-position-vertical-relative:page" coordorigin="2926,5724" coordsize="9,627" path="m2934,5724r,626l2926,6350r,-626l2934,5724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2BEF35B">
          <v:shape id="_x0000_s1532" style="position:absolute;margin-left:291.85pt;margin-top:162.25pt;width:.25pt;height:17.75pt;z-index:-251857920;mso-position-horizontal-relative:page;mso-position-vertical-relative:page" coordorigin="10296,5724" coordsize="9,627" path="m10304,5724r,626l10296,6350r,-626l10304,5724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28AB835">
          <v:shape id="_x0000_s1531" style="position:absolute;margin-left:500.9pt;margin-top:162.25pt;width:.25pt;height:17.75pt;z-index:-251856896;mso-position-horizontal-relative:page;mso-position-vertical-relative:page" coordorigin="17670,5724" coordsize="9,627" path="m17679,5724r,626l17670,6350r,-626l17679,5724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EC9B466">
          <v:shape id="_x0000_s1530" style="position:absolute;margin-left:709.9pt;margin-top:162.25pt;width:.25pt;height:17.75pt;z-index:-251855872;mso-position-horizontal-relative:page;mso-position-vertical-relative:page" coordorigin="25045,5724" coordsize="9,627" path="m25053,5724r,626l25045,6350r,-626l25053,5724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B1AA383">
          <v:shape id="_x0000_s1529" style="position:absolute;margin-left:82.9pt;margin-top:180pt;width:.25pt;height:.25pt;z-index:-251854848;mso-position-horizontal-relative:page;mso-position-vertical-relative:page" coordorigin="2926,6350" coordsize="9,9" path="m2934,6350r,9l2926,6359r,-9l2934,6350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7FFDF76">
          <v:shape id="_x0000_s1528" style="position:absolute;margin-left:83.15pt;margin-top:180pt;width:208.7pt;height:.25pt;z-index:-251853824;mso-position-horizontal-relative:page;mso-position-vertical-relative:page" coordorigin="2934,6350" coordsize="7362,9" path="m10296,6350r,9l2934,6359r,-9l10296,6350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E2C89E9">
          <v:shape id="_x0000_s1527" style="position:absolute;margin-left:291.85pt;margin-top:180pt;width:.25pt;height:.25pt;z-index:-251852800;mso-position-horizontal-relative:page;mso-position-vertical-relative:page" coordorigin="10296,6350" coordsize="9,9" path="m10304,6350r,9l10296,6359r,-9l10304,6350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DB37387">
          <v:shape id="_x0000_s1526" style="position:absolute;margin-left:292.1pt;margin-top:180pt;width:208.8pt;height:.25pt;z-index:-251851776;mso-position-horizontal-relative:page;mso-position-vertical-relative:page" coordorigin="10304,6350" coordsize="7367,9" path="m17670,6350r,9l10304,6359r,-9l17670,6350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863F19C">
          <v:shape id="_x0000_s1525" style="position:absolute;margin-left:500.9pt;margin-top:180pt;width:.25pt;height:.25pt;z-index:-251850752;mso-position-horizontal-relative:page;mso-position-vertical-relative:page" coordorigin="17670,6350" coordsize="9,9" path="m17679,6350r,9l17670,6359r,-9l17679,6350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D38D945">
          <v:shape id="_x0000_s1524" style="position:absolute;margin-left:501.1pt;margin-top:180pt;width:208.8pt;height:.25pt;z-index:-251849728;mso-position-horizontal-relative:page;mso-position-vertical-relative:page" coordorigin="17679,6350" coordsize="7366,9" path="m25045,6350r,9l17679,6359r,-9l25045,6350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8F3FF9C">
          <v:shape id="_x0000_s1523" style="position:absolute;margin-left:709.9pt;margin-top:180pt;width:.25pt;height:.25pt;z-index:-251848704;mso-position-horizontal-relative:page;mso-position-vertical-relative:page" coordorigin="25045,6350" coordsize="9,9" path="m25053,6350r,9l25045,6359r,-9l25053,6350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3A1F1D1">
          <v:shape id="_x0000_s1522" style="position:absolute;margin-left:82.9pt;margin-top:180.25pt;width:.25pt;height:17.75pt;z-index:-251847680;mso-position-horizontal-relative:page;mso-position-vertical-relative:page" coordorigin="2926,6359" coordsize="9,627" path="m2934,6359r,626l2926,6985r,-626l2934,6359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6C6B95D">
          <v:shape id="_x0000_s1521" style="position:absolute;margin-left:709.9pt;margin-top:180.25pt;width:.25pt;height:17.75pt;z-index:-251846656;mso-position-horizontal-relative:page;mso-position-vertical-relative:page" coordorigin="25045,6359" coordsize="9,627" path="m25053,6359r,626l25045,6985r,-626l25053,6359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0C207D8">
          <v:shape id="_x0000_s1520" style="position:absolute;margin-left:82.9pt;margin-top:198pt;width:.25pt;height:.25pt;z-index:-251845632;mso-position-horizontal-relative:page;mso-position-vertical-relative:page" coordorigin="2926,6985" coordsize="9,9" path="m2934,6985r,9l2926,6994r,-9l2934,6985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EB3A1E4">
          <v:shape id="_x0000_s1519" style="position:absolute;margin-left:83.15pt;margin-top:198pt;width:208.7pt;height:.25pt;z-index:-251844608;mso-position-horizontal-relative:page;mso-position-vertical-relative:page" coordorigin="2934,6985" coordsize="7362,9" path="m10296,6985r,9l2934,6994r,-9l10296,6985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C56790D">
          <v:shape id="_x0000_s1518" style="position:absolute;margin-left:291.85pt;margin-top:198pt;width:.25pt;height:.25pt;z-index:-251843584;mso-position-horizontal-relative:page;mso-position-vertical-relative:page" coordorigin="10296,6985" coordsize="9,9" path="m10304,6985r,9l10296,6994r,-9l10304,6985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C6EC92A">
          <v:shape id="_x0000_s1517" style="position:absolute;margin-left:292.1pt;margin-top:198pt;width:208.8pt;height:.25pt;z-index:-251842560;mso-position-horizontal-relative:page;mso-position-vertical-relative:page" coordorigin="10304,6985" coordsize="7367,9" path="m17670,6985r,9l10304,6994r,-9l17670,6985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12845E6">
          <v:shape id="_x0000_s1516" style="position:absolute;margin-left:500.9pt;margin-top:198pt;width:.25pt;height:.25pt;z-index:-251841536;mso-position-horizontal-relative:page;mso-position-vertical-relative:page" coordorigin="17670,6985" coordsize="9,9" path="m17679,6985r,9l17670,6994r,-9l17679,6985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10E42C7">
          <v:shape id="_x0000_s1515" style="position:absolute;margin-left:501.1pt;margin-top:198pt;width:208.8pt;height:.25pt;z-index:-251840512;mso-position-horizontal-relative:page;mso-position-vertical-relative:page" coordorigin="17679,6985" coordsize="7366,9" path="m25045,6985r,9l17679,6994r,-9l25045,6985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B2484F0">
          <v:shape id="_x0000_s1514" style="position:absolute;margin-left:709.9pt;margin-top:198pt;width:.25pt;height:.25pt;z-index:-251839488;mso-position-horizontal-relative:page;mso-position-vertical-relative:page" coordorigin="25045,6985" coordsize="9,9" path="m25053,6985r,9l25045,6994r,-9l25053,6985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30CD152">
          <v:shape id="_x0000_s1513" style="position:absolute;margin-left:82.9pt;margin-top:198.25pt;width:.25pt;height:17.75pt;z-index:-251838464;mso-position-horizontal-relative:page;mso-position-vertical-relative:page" coordorigin="2926,6994" coordsize="9,627" path="m2934,6994r,626l2926,7620r,-626l2934,6994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DC6DA02">
          <v:shape id="_x0000_s1512" style="position:absolute;margin-left:291.85pt;margin-top:198.25pt;width:.25pt;height:17.75pt;z-index:-251837440;mso-position-horizontal-relative:page;mso-position-vertical-relative:page" coordorigin="10296,6994" coordsize="9,627" path="m10304,6994r,626l10296,7620r,-626l10304,6994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0A64070">
          <v:shape id="_x0000_s1511" style="position:absolute;margin-left:500.9pt;margin-top:198.25pt;width:.25pt;height:17.75pt;z-index:-251836416;mso-position-horizontal-relative:page;mso-position-vertical-relative:page" coordorigin="17670,6994" coordsize="9,627" path="m17679,6994r,626l17670,7620r,-626l17679,6994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50304FF">
          <v:shape id="_x0000_s1510" style="position:absolute;margin-left:709.9pt;margin-top:198.25pt;width:.25pt;height:17.75pt;z-index:-251835392;mso-position-horizontal-relative:page;mso-position-vertical-relative:page" coordorigin="25045,6994" coordsize="9,627" path="m25053,6994r,626l25045,7620r,-626l25053,6994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FE36B4D">
          <v:shape id="_x0000_s1509" style="position:absolute;margin-left:82.9pt;margin-top:3in;width:.25pt;height:.25pt;z-index:-251834368;mso-position-horizontal-relative:page;mso-position-vertical-relative:page" coordorigin="2926,7620" coordsize="9,9" path="m2934,7620r,9l2926,7629r,-9l2934,7620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2983972">
          <v:shape id="_x0000_s1508" style="position:absolute;margin-left:83.15pt;margin-top:3in;width:78.1pt;height:.25pt;z-index:-251833344;mso-position-horizontal-relative:page;mso-position-vertical-relative:page" coordorigin="2934,7620" coordsize="2756,9" path="m5690,7620r,9l2934,7629r,-9l5690,7620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4E0A767">
          <v:shape id="_x0000_s1507" style="position:absolute;margin-left:161.3pt;margin-top:3in;width:.25pt;height:.25pt;z-index:-251832320;mso-position-horizontal-relative:page;mso-position-vertical-relative:page" coordorigin="5690,7620" coordsize="9,9" path="m5698,7620r,9l5690,7629r,-9l5698,7620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982DDDB">
          <v:shape id="_x0000_s1506" style="position:absolute;margin-left:161.5pt;margin-top:3in;width:78.1pt;height:.25pt;z-index:-251831296;mso-position-horizontal-relative:page;mso-position-vertical-relative:page" coordorigin="5699,7620" coordsize="2756,9" path="m8454,7620r,9l5699,7629r,-9l8454,7620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C85E050">
          <v:shape id="_x0000_s1505" style="position:absolute;margin-left:239.65pt;margin-top:3in;width:.25pt;height:.25pt;z-index:-251830272;mso-position-horizontal-relative:page;mso-position-vertical-relative:page" coordorigin="8454,7620" coordsize="9,9" path="m8463,7620r,9l8454,7629r,-9l8463,7620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6FB6162">
          <v:shape id="_x0000_s1504" style="position:absolute;margin-left:239.9pt;margin-top:3in;width:51.95pt;height:.25pt;z-index:-251829248;mso-position-horizontal-relative:page;mso-position-vertical-relative:page" coordorigin="8463,7620" coordsize="1833,9" path="m10296,7620r,9l8463,7629r,-9l10296,7620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4D3E469">
          <v:shape id="_x0000_s1503" style="position:absolute;margin-left:291.85pt;margin-top:3in;width:.25pt;height:.25pt;z-index:-251828224;mso-position-horizontal-relative:page;mso-position-vertical-relative:page" coordorigin="10296,7620" coordsize="9,9" path="m10304,7620r,9l10296,7629r,-9l10304,7620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FEE7AFE">
          <v:shape id="_x0000_s1502" style="position:absolute;margin-left:292.1pt;margin-top:3in;width:25.9pt;height:.25pt;z-index:-251827200;mso-position-horizontal-relative:page;mso-position-vertical-relative:page" coordorigin="10304,7620" coordsize="915,9" path="m11219,7620r,9l10304,7629r,-9l11219,7620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AF13CDC">
          <v:shape id="_x0000_s1501" style="position:absolute;margin-left:318pt;margin-top:3in;width:.25pt;height:.25pt;z-index:-251826176;mso-position-horizontal-relative:page;mso-position-vertical-relative:page" coordorigin="11219,7620" coordsize="9,9" path="m11227,7620r,9l11219,7629r,-9l11227,7620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3B8B4E9">
          <v:shape id="_x0000_s1500" style="position:absolute;margin-left:318.25pt;margin-top:3in;width:78.1pt;height:.25pt;z-index:-251825152;mso-position-horizontal-relative:page;mso-position-vertical-relative:page" coordorigin="11227,7620" coordsize="2756,9" path="m13983,7620r,9l11227,7629r,-9l13983,7620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0014B8E">
          <v:shape id="_x0000_s1499" style="position:absolute;margin-left:396.35pt;margin-top:3in;width:.25pt;height:.25pt;z-index:-251824128;mso-position-horizontal-relative:page;mso-position-vertical-relative:page" coordorigin="13983,7620" coordsize="9,9" path="m13992,7620r,9l13983,7629r,-9l13992,7620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CBC3246">
          <v:shape id="_x0000_s1498" style="position:absolute;margin-left:396.6pt;margin-top:3in;width:78.1pt;height:.25pt;z-index:-251823104;mso-position-horizontal-relative:page;mso-position-vertical-relative:page" coordorigin="13992,7620" coordsize="2756,9" path="m16747,7620r,9l13992,7629r,-9l16747,7620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AE156EE">
          <v:shape id="_x0000_s1497" style="position:absolute;margin-left:474.7pt;margin-top:3in;width:.25pt;height:.25pt;z-index:-251822080;mso-position-horizontal-relative:page;mso-position-vertical-relative:page" coordorigin="16747,7620" coordsize="9,9" path="m16756,7620r,9l16747,7629r,-9l16756,7620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1D0EECF">
          <v:shape id="_x0000_s1496" style="position:absolute;margin-left:474.95pt;margin-top:3in;width:25.9pt;height:.25pt;z-index:-251821056;mso-position-horizontal-relative:page;mso-position-vertical-relative:page" coordorigin="16756,7620" coordsize="915,9" path="m17670,7620r,9l16756,7629r,-9l17670,7620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76648E7">
          <v:shape id="_x0000_s1495" style="position:absolute;margin-left:500.9pt;margin-top:3in;width:.25pt;height:.25pt;z-index:-251820032;mso-position-horizontal-relative:page;mso-position-vertical-relative:page" coordorigin="17670,7620" coordsize="9,9" path="m17679,7620r,9l17670,7629r,-9l17679,7620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A078741">
          <v:shape id="_x0000_s1494" style="position:absolute;margin-left:501.1pt;margin-top:3in;width:51.95pt;height:.25pt;z-index:-251819008;mso-position-horizontal-relative:page;mso-position-vertical-relative:page" coordorigin="17679,7620" coordsize="1834,9" path="m19512,7620r,9l17679,7629r,-9l19512,7620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DDCB170">
          <v:shape id="_x0000_s1493" style="position:absolute;margin-left:553.1pt;margin-top:3in;width:.25pt;height:.25pt;z-index:-251817984;mso-position-horizontal-relative:page;mso-position-vertical-relative:page" coordorigin="19512,7620" coordsize="9,9" path="m19520,7620r,9l19512,7629r,-9l19520,7620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68FF3F2">
          <v:shape id="_x0000_s1492" style="position:absolute;margin-left:553.3pt;margin-top:3in;width:78.1pt;height:.25pt;z-index:-251816960;mso-position-horizontal-relative:page;mso-position-vertical-relative:page" coordorigin="19520,7620" coordsize="2756,9" path="m22276,7620r,9l19520,7629r,-9l22276,7620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B8E7815">
          <v:shape id="_x0000_s1491" style="position:absolute;margin-left:631.45pt;margin-top:3in;width:.25pt;height:.25pt;z-index:-251815936;mso-position-horizontal-relative:page;mso-position-vertical-relative:page" coordorigin="22276,7620" coordsize="9,9" path="m22285,7620r,9l22276,7629r,-9l22285,7620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3A1B06B">
          <v:shape id="_x0000_s1490" style="position:absolute;margin-left:631.7pt;margin-top:3in;width:78.25pt;height:.25pt;z-index:-251814912;mso-position-horizontal-relative:page;mso-position-vertical-relative:page" coordorigin="22285,7620" coordsize="2761,9" path="m25045,7620r,9l22285,7629r,-9l25045,7620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CF9DD32">
          <v:shape id="_x0000_s1489" style="position:absolute;margin-left:709.9pt;margin-top:3in;width:.25pt;height:.25pt;z-index:-251813888;mso-position-horizontal-relative:page;mso-position-vertical-relative:page" coordorigin="25045,7620" coordsize="9,9" path="m25053,7620r,9l25045,7629r,-9l25053,7620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8A7CFB0">
          <v:shape id="_x0000_s1488" style="position:absolute;margin-left:82.9pt;margin-top:216.25pt;width:.25pt;height:26.9pt;z-index:-251812864;mso-position-horizontal-relative:page;mso-position-vertical-relative:page" coordorigin="2926,7629" coordsize="9,949" path="m2934,7629r,948l2926,8577r,-948l2934,7629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8D7449D">
          <v:shape id="_x0000_s1487" style="position:absolute;margin-left:161.3pt;margin-top:216.25pt;width:.25pt;height:26.9pt;z-index:-251811840;mso-position-horizontal-relative:page;mso-position-vertical-relative:page" coordorigin="5690,7629" coordsize="9,949" path="m5698,7629r,948l5690,8577r,-948l5698,7629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5702548">
          <v:shape id="_x0000_s1486" style="position:absolute;margin-left:239.65pt;margin-top:216.25pt;width:.25pt;height:26.9pt;z-index:-251810816;mso-position-horizontal-relative:page;mso-position-vertical-relative:page" coordorigin="8454,7629" coordsize="9,949" path="m8463,7629r,948l8454,8577r,-948l8463,7629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A532ADF">
          <v:shape id="_x0000_s1485" style="position:absolute;margin-left:318pt;margin-top:216.25pt;width:.25pt;height:26.9pt;z-index:-251809792;mso-position-horizontal-relative:page;mso-position-vertical-relative:page" coordorigin="11219,7629" coordsize="9,949" path="m11227,7629r,948l11219,8577r,-948l11227,7629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3A0A6A0">
          <v:shape id="_x0000_s1484" style="position:absolute;margin-left:396.35pt;margin-top:216.25pt;width:.25pt;height:26.9pt;z-index:-251808768;mso-position-horizontal-relative:page;mso-position-vertical-relative:page" coordorigin="13983,7629" coordsize="9,949" path="m13992,7629r,948l13983,8577r,-948l13992,7629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524F409">
          <v:shape id="_x0000_s1483" style="position:absolute;margin-left:474.7pt;margin-top:216.25pt;width:.25pt;height:26.9pt;z-index:-251807744;mso-position-horizontal-relative:page;mso-position-vertical-relative:page" coordorigin="16747,7629" coordsize="9,949" path="m16756,7629r,948l16747,8577r,-948l16756,7629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5B2C1AE">
          <v:shape id="_x0000_s1482" style="position:absolute;margin-left:553.1pt;margin-top:216.25pt;width:.25pt;height:26.9pt;z-index:-251806720;mso-position-horizontal-relative:page;mso-position-vertical-relative:page" coordorigin="19512,7629" coordsize="9,949" path="m19520,7629r,948l19512,8577r,-948l19520,7629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5BD03D4">
          <v:shape id="_x0000_s1481" style="position:absolute;margin-left:631.45pt;margin-top:216.25pt;width:.25pt;height:26.9pt;z-index:-251805696;mso-position-horizontal-relative:page;mso-position-vertical-relative:page" coordorigin="22276,7629" coordsize="9,949" path="m22285,7629r,948l22276,8577r,-948l22285,7629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F48D120">
          <v:shape id="_x0000_s1480" style="position:absolute;margin-left:709.9pt;margin-top:216.25pt;width:.25pt;height:26.9pt;z-index:-251804672;mso-position-horizontal-relative:page;mso-position-vertical-relative:page" coordorigin="25045,7629" coordsize="9,949" path="m25053,7629r,948l25045,8577r,-948l25053,7629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78BB53B">
          <v:shape id="_x0000_s1479" style="position:absolute;margin-left:83.15pt;margin-top:243.35pt;width:78.1pt;height:17.75pt;z-index:-251803648;mso-position-horizontal-relative:page;mso-position-vertical-relative:page" coordsize="" o:spt="100" adj="0,,0" path="" filled="f" stroked="f">
            <v:stroke joinstyle="round"/>
            <v:imagedata r:id="rId12" o:title="image29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5B474F9">
          <v:shape id="_x0000_s1478" style="position:absolute;margin-left:88.45pt;margin-top:245.5pt;width:67.55pt;height:13.45pt;z-index:-251802624;mso-position-horizontal-relative:page;mso-position-vertical-relative:page" coordorigin="3120,8662" coordsize="2384,475" path="m5504,8662r,474l3120,9136r,-474l5504,8662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6F83473">
          <v:shape id="_x0000_s1477" style="position:absolute;margin-left:161.4pt;margin-top:243.35pt;width:78.25pt;height:17.75pt;z-index:-251801600;mso-position-horizontal-relative:page;mso-position-vertical-relative:page" coordsize="" o:spt="100" adj="0,,0" path="" filled="f" stroked="f">
            <v:stroke joinstyle="round"/>
            <v:imagedata r:id="rId13" o:title="image30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B00D7E6">
          <v:shape id="_x0000_s1476" style="position:absolute;margin-left:166.8pt;margin-top:245.5pt;width:67.55pt;height:13.45pt;z-index:-251800576;mso-position-horizontal-relative:page;mso-position-vertical-relative:page" coordorigin="5885,8662" coordsize="2384,475" path="m8268,8662r,474l5885,9136r,-474l8268,8662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A676E44">
          <v:shape id="_x0000_s1475" style="position:absolute;margin-left:239.9pt;margin-top:243.35pt;width:78.1pt;height:17.75pt;z-index:-251799552;mso-position-horizontal-relative:page;mso-position-vertical-relative:page" coordsize="" o:spt="100" adj="0,,0" path="" filled="f" stroked="f">
            <v:stroke joinstyle="round"/>
            <v:imagedata r:id="rId14" o:title="image31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CFE0D21">
          <v:shape id="_x0000_s1474" style="position:absolute;margin-left:245.15pt;margin-top:245.5pt;width:67.55pt;height:13.45pt;z-index:-251798528;mso-position-horizontal-relative:page;mso-position-vertical-relative:page" coordorigin="8649,8662" coordsize="2384,475" path="m11032,8662r,474l8649,9136r,-474l11032,8662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94A9084">
          <v:shape id="_x0000_s1473" style="position:absolute;margin-left:318.25pt;margin-top:243.35pt;width:78.1pt;height:17.75pt;z-index:-251797504;mso-position-horizontal-relative:page;mso-position-vertical-relative:page" coordsize="" o:spt="100" adj="0,,0" path="" filled="f" stroked="f">
            <v:stroke joinstyle="round"/>
            <v:imagedata r:id="rId15" o:title="image32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C96F696">
          <v:shape id="_x0000_s1472" style="position:absolute;margin-left:323.5pt;margin-top:245.5pt;width:67.55pt;height:13.45pt;z-index:-251796480;mso-position-horizontal-relative:page;mso-position-vertical-relative:page" coordorigin="11413,8662" coordsize="2384,475" path="m13797,8662r,474l11413,9136r,-474l13797,8662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67EC223">
          <v:shape id="_x0000_s1470" style="position:absolute;margin-left:401.9pt;margin-top:245.5pt;width:67.55pt;height:13.45pt;z-index:-251794432;mso-position-horizontal-relative:page;mso-position-vertical-relative:page" coordorigin="14178,8662" coordsize="2384,475" path="m16561,8662r,474l14178,9136r,-474l16561,8662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7EABD69">
          <v:shape id="_x0000_s1469" style="position:absolute;margin-left:474.95pt;margin-top:243.35pt;width:78.25pt;height:17.75pt;z-index:-251793408;mso-position-horizontal-relative:page;mso-position-vertical-relative:page" coordsize="" o:spt="100" adj="0,,0" path="" filled="f" stroked="f">
            <v:stroke joinstyle="round"/>
            <v:imagedata r:id="rId16" o:title="image34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371595D">
          <v:shape id="_x0000_s1468" style="position:absolute;margin-left:480.25pt;margin-top:245.5pt;width:67.55pt;height:13.45pt;z-index:-251792384;mso-position-horizontal-relative:page;mso-position-vertical-relative:page" coordorigin="16942,8662" coordsize="2384,475" path="m19326,8662r,474l16942,9136r,-474l19326,8662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E7DEDC6">
          <v:shape id="_x0000_s1467" style="position:absolute;margin-left:553.3pt;margin-top:243.35pt;width:78.25pt;height:17.75pt;z-index:-251791360;mso-position-horizontal-relative:page;mso-position-vertical-relative:page" coordsize="" o:spt="100" adj="0,,0" path="" filled="f" stroked="f">
            <v:stroke joinstyle="round"/>
            <v:imagedata r:id="rId17" o:title="image35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017861E">
          <v:shape id="_x0000_s1466" style="position:absolute;margin-left:558.6pt;margin-top:245.5pt;width:67.55pt;height:13.45pt;z-index:-251790336;mso-position-horizontal-relative:page;mso-position-vertical-relative:page" coordorigin="19707,8662" coordsize="2384,475" path="m22090,8662r,474l19707,9136r,-474l22090,8662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18107CA">
          <v:shape id="_x0000_s1465" style="position:absolute;margin-left:631.7pt;margin-top:243.35pt;width:78.25pt;height:17.75pt;z-index:-251789312;mso-position-horizontal-relative:page;mso-position-vertical-relative:page" coordsize="" o:spt="100" adj="0,,0" path="" filled="f" stroked="f">
            <v:stroke joinstyle="round"/>
            <v:imagedata r:id="rId18" o:title="image36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E149086">
          <v:shape id="_x0000_s1464" style="position:absolute;margin-left:636.95pt;margin-top:245.5pt;width:67.7pt;height:13.45pt;z-index:-251788288;mso-position-horizontal-relative:page;mso-position-vertical-relative:page" coordorigin="22471,8662" coordsize="2388,475" path="m24859,8662r,474l22471,9136r,-474l24859,8662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5F92ABE">
          <v:shape id="_x0000_s1463" style="position:absolute;margin-left:82.9pt;margin-top:243.1pt;width:.25pt;height:.25pt;z-index:-251787264;mso-position-horizontal-relative:page;mso-position-vertical-relative:page" coordorigin="2926,8577" coordsize="9,9" path="m2934,8577r,9l2926,8586r,-9l2934,857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2E96822">
          <v:shape id="_x0000_s1462" style="position:absolute;margin-left:83.15pt;margin-top:243.1pt;width:78.1pt;height:.25pt;z-index:-251786240;mso-position-horizontal-relative:page;mso-position-vertical-relative:page" coordorigin="2934,8577" coordsize="2756,9" path="m5690,8577r,9l2934,8586r,-9l5690,857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F4CA12B">
          <v:shape id="_x0000_s1461" style="position:absolute;margin-left:161.3pt;margin-top:243.1pt;width:.25pt;height:.25pt;z-index:-251785216;mso-position-horizontal-relative:page;mso-position-vertical-relative:page" coordorigin="5690,8577" coordsize="9,9" path="m5698,8577r,9l5690,8586r,-9l5698,857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9CFA6AB">
          <v:shape id="_x0000_s1460" style="position:absolute;margin-left:161.5pt;margin-top:243.1pt;width:78.1pt;height:.25pt;z-index:-251784192;mso-position-horizontal-relative:page;mso-position-vertical-relative:page" coordorigin="5699,8577" coordsize="2756,9" path="m8454,8577r,9l5699,8586r,-9l8454,857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E39C2DE">
          <v:shape id="_x0000_s1459" style="position:absolute;margin-left:239.65pt;margin-top:243.1pt;width:.25pt;height:.25pt;z-index:-251783168;mso-position-horizontal-relative:page;mso-position-vertical-relative:page" coordorigin="8454,8577" coordsize="9,9" path="m8463,8577r,9l8454,8586r,-9l8463,857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8F582D5">
          <v:shape id="_x0000_s1458" style="position:absolute;margin-left:239.9pt;margin-top:243.1pt;width:78.1pt;height:.25pt;z-index:-251782144;mso-position-horizontal-relative:page;mso-position-vertical-relative:page" coordorigin="8463,8577" coordsize="2756,9" path="m11219,8577r,9l8463,8586r,-9l11219,857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DA90A75">
          <v:shape id="_x0000_s1457" style="position:absolute;margin-left:318pt;margin-top:243.1pt;width:.25pt;height:.25pt;z-index:-251781120;mso-position-horizontal-relative:page;mso-position-vertical-relative:page" coordorigin="11219,8577" coordsize="9,9" path="m11227,8577r,9l11219,8586r,-9l11227,857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903059E">
          <v:shape id="_x0000_s1456" style="position:absolute;margin-left:318.25pt;margin-top:243.1pt;width:78.1pt;height:.25pt;z-index:-251780096;mso-position-horizontal-relative:page;mso-position-vertical-relative:page" coordorigin="11227,8577" coordsize="2756,9" path="m13983,8577r,9l11227,8586r,-9l13983,857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3FB5371">
          <v:shape id="_x0000_s1455" style="position:absolute;margin-left:396.35pt;margin-top:243.1pt;width:.25pt;height:.25pt;z-index:-251779072;mso-position-horizontal-relative:page;mso-position-vertical-relative:page" coordorigin="13983,8577" coordsize="9,9" path="m13992,8577r,9l13983,8586r,-9l13992,857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BBCF61D">
          <v:shape id="_x0000_s1454" style="position:absolute;margin-left:396.6pt;margin-top:243.1pt;width:78.1pt;height:.25pt;z-index:-251778048;mso-position-horizontal-relative:page;mso-position-vertical-relative:page" coordorigin="13992,8577" coordsize="2756,9" path="m16747,8577r,9l13992,8586r,-9l16747,857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B3A64C4">
          <v:shape id="_x0000_s1453" style="position:absolute;margin-left:474.7pt;margin-top:243.1pt;width:.25pt;height:.25pt;z-index:-251777024;mso-position-horizontal-relative:page;mso-position-vertical-relative:page" coordorigin="16747,8577" coordsize="9,9" path="m16756,8577r,9l16747,8586r,-9l16756,857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A388FD0">
          <v:shape id="_x0000_s1452" style="position:absolute;margin-left:474.95pt;margin-top:243.1pt;width:78.1pt;height:.25pt;z-index:-251776000;mso-position-horizontal-relative:page;mso-position-vertical-relative:page" coordorigin="16756,8577" coordsize="2756,9" path="m19512,8577r,9l16756,8586r,-9l19512,857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6F20BE1">
          <v:shape id="_x0000_s1451" style="position:absolute;margin-left:553.1pt;margin-top:243.1pt;width:.25pt;height:.25pt;z-index:-251774976;mso-position-horizontal-relative:page;mso-position-vertical-relative:page" coordorigin="19512,8577" coordsize="9,9" path="m19520,8577r,9l19512,8586r,-9l19520,857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EBEB777">
          <v:shape id="_x0000_s1450" style="position:absolute;margin-left:553.3pt;margin-top:243.1pt;width:78.1pt;height:.25pt;z-index:-251773952;mso-position-horizontal-relative:page;mso-position-vertical-relative:page" coordorigin="19520,8577" coordsize="2756,9" path="m22276,8577r,9l19520,8586r,-9l22276,857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5912C78">
          <v:shape id="_x0000_s1449" style="position:absolute;margin-left:631.45pt;margin-top:243.1pt;width:.25pt;height:.25pt;z-index:-251772928;mso-position-horizontal-relative:page;mso-position-vertical-relative:page" coordorigin="22276,8577" coordsize="9,9" path="m22285,8577r,9l22276,8586r,-9l22285,857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D63C213">
          <v:shape id="_x0000_s1448" style="position:absolute;margin-left:631.7pt;margin-top:243.1pt;width:78.25pt;height:.25pt;z-index:-251771904;mso-position-horizontal-relative:page;mso-position-vertical-relative:page" coordorigin="22285,8577" coordsize="2761,9" path="m25045,8577r,9l22285,8586r,-9l25045,857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7191B83">
          <v:shape id="_x0000_s1447" style="position:absolute;margin-left:709.9pt;margin-top:243.1pt;width:.25pt;height:.25pt;z-index:-251770880;mso-position-horizontal-relative:page;mso-position-vertical-relative:page" coordorigin="25045,8577" coordsize="9,9" path="m25053,8577r,9l25045,8586r,-9l25053,857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9412471">
          <v:shape id="_x0000_s1446" style="position:absolute;margin-left:82.9pt;margin-top:243.35pt;width:.25pt;height:17.75pt;z-index:-251769856;mso-position-horizontal-relative:page;mso-position-vertical-relative:page" coordorigin="2926,8586" coordsize="9,627" path="m2934,8586r,626l2926,9212r,-626l2934,8586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31FD134">
          <v:shape id="_x0000_s1445" style="position:absolute;margin-left:161.3pt;margin-top:243.35pt;width:.25pt;height:17.75pt;z-index:-251768832;mso-position-horizontal-relative:page;mso-position-vertical-relative:page" coordorigin="5690,8586" coordsize="9,627" path="m5698,8586r,626l5690,9212r,-626l5698,8586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6A97CAD">
          <v:shape id="_x0000_s1444" style="position:absolute;margin-left:239.65pt;margin-top:243.35pt;width:.25pt;height:17.75pt;z-index:-251767808;mso-position-horizontal-relative:page;mso-position-vertical-relative:page" coordorigin="8454,8586" coordsize="9,627" path="m8463,8586r,626l8454,9212r,-626l8463,8586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F20C8F2">
          <v:shape id="_x0000_s1443" style="position:absolute;margin-left:318pt;margin-top:243.35pt;width:.25pt;height:17.75pt;z-index:-251766784;mso-position-horizontal-relative:page;mso-position-vertical-relative:page" coordorigin="11219,8586" coordsize="9,627" path="m11227,8586r,626l11219,9212r,-626l11227,8586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7C9CC6C">
          <v:shape id="_x0000_s1442" style="position:absolute;margin-left:396.35pt;margin-top:243.35pt;width:.25pt;height:17.75pt;z-index:-251765760;mso-position-horizontal-relative:page;mso-position-vertical-relative:page" coordorigin="13983,8586" coordsize="9,627" path="m13992,8586r,626l13983,9212r,-626l13992,8586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3B42346">
          <v:shape id="_x0000_s1441" style="position:absolute;margin-left:474.7pt;margin-top:243.35pt;width:.25pt;height:17.75pt;z-index:-251764736;mso-position-horizontal-relative:page;mso-position-vertical-relative:page" coordorigin="16747,8586" coordsize="9,627" path="m16756,8586r,626l16747,9212r,-626l16756,8586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0BA1EAD">
          <v:shape id="_x0000_s1440" style="position:absolute;margin-left:553.1pt;margin-top:243.35pt;width:.25pt;height:17.75pt;z-index:-251763712;mso-position-horizontal-relative:page;mso-position-vertical-relative:page" coordorigin="19512,8586" coordsize="9,627" path="m19520,8586r,626l19512,9212r,-626l19520,8586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F37C290">
          <v:shape id="_x0000_s1439" style="position:absolute;margin-left:631.45pt;margin-top:243.35pt;width:.25pt;height:17.75pt;z-index:-251762688;mso-position-horizontal-relative:page;mso-position-vertical-relative:page" coordorigin="22276,8586" coordsize="9,627" path="m22285,8586r,626l22276,9212r,-626l22285,8586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93007D8">
          <v:shape id="_x0000_s1438" style="position:absolute;margin-left:709.9pt;margin-top:243.35pt;width:.25pt;height:17.75pt;z-index:-251761664;mso-position-horizontal-relative:page;mso-position-vertical-relative:page" coordorigin="25045,8586" coordsize="9,627" path="m25053,8586r,626l25045,9212r,-626l25053,8586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2A9DB23">
          <v:shape id="_x0000_s1437" style="position:absolute;margin-left:83.15pt;margin-top:261.35pt;width:78.1pt;height:17.75pt;z-index:-251760640;mso-position-horizontal-relative:page;mso-position-vertical-relative:page" coordsize="" o:spt="100" adj="0,,0" path="" filled="f" stroked="f">
            <v:stroke joinstyle="round"/>
            <v:imagedata r:id="rId12" o:title="image37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9489653">
          <v:shape id="_x0000_s1436" style="position:absolute;margin-left:88.45pt;margin-top:263.5pt;width:67.55pt;height:13.45pt;z-index:-251759616;mso-position-horizontal-relative:page;mso-position-vertical-relative:page" coordorigin="3120,9297" coordsize="2384,475" path="m5504,9297r,474l3120,9771r,-474l5504,9297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0BBA201">
          <v:shape id="_x0000_s1435" style="position:absolute;margin-left:161.4pt;margin-top:261.35pt;width:78.25pt;height:17.75pt;z-index:-251758592;mso-position-horizontal-relative:page;mso-position-vertical-relative:page" coordsize="" o:spt="100" adj="0,,0" path="" filled="f" stroked="f">
            <v:stroke joinstyle="round"/>
            <v:imagedata r:id="rId13" o:title="image38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942CE83">
          <v:shape id="_x0000_s1434" style="position:absolute;margin-left:166.8pt;margin-top:263.5pt;width:67.55pt;height:13.45pt;z-index:-251757568;mso-position-horizontal-relative:page;mso-position-vertical-relative:page" coordorigin="5885,9297" coordsize="2384,475" path="m8268,9297r,474l5885,9771r,-474l8268,9297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2F962BE">
          <v:shape id="_x0000_s1433" style="position:absolute;margin-left:239.9pt;margin-top:261.35pt;width:78.1pt;height:17.75pt;z-index:-251756544;mso-position-horizontal-relative:page;mso-position-vertical-relative:page" coordsize="" o:spt="100" adj="0,,0" path="" filled="f" stroked="f">
            <v:stroke joinstyle="round"/>
            <v:imagedata r:id="rId14" o:title="image39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44DBCEA">
          <v:shape id="_x0000_s1432" style="position:absolute;margin-left:245.15pt;margin-top:263.5pt;width:67.55pt;height:13.45pt;z-index:-251755520;mso-position-horizontal-relative:page;mso-position-vertical-relative:page" coordorigin="8649,9297" coordsize="2384,475" path="m11032,9297r,474l8649,9771r,-474l11032,9297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554FEBA">
          <v:shape id="_x0000_s1431" style="position:absolute;margin-left:318.25pt;margin-top:261.35pt;width:78.1pt;height:17.75pt;z-index:-251754496;mso-position-horizontal-relative:page;mso-position-vertical-relative:page" coordsize="" o:spt="100" adj="0,,0" path="" filled="f" stroked="f">
            <v:stroke joinstyle="round"/>
            <v:imagedata r:id="rId15" o:title="image40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8BCF55F">
          <v:shape id="_x0000_s1430" style="position:absolute;margin-left:323.5pt;margin-top:263.5pt;width:67.55pt;height:13.45pt;z-index:-251753472;mso-position-horizontal-relative:page;mso-position-vertical-relative:page" coordorigin="11413,9297" coordsize="2384,475" path="m13797,9297r,474l11413,9771r,-474l13797,9297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41E0226">
          <v:shape id="_x0000_s1429" style="position:absolute;margin-left:396.6pt;margin-top:261.35pt;width:78.1pt;height:17.75pt;z-index:-251752448;mso-position-horizontal-relative:page;mso-position-vertical-relative:page" coordsize="" o:spt="100" adj="0,,0" path="" filled="f" stroked="f">
            <v:stroke joinstyle="round"/>
            <v:imagedata r:id="rId19" o:title="image41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E452DF8">
          <v:shape id="_x0000_s1428" style="position:absolute;margin-left:401.9pt;margin-top:263.5pt;width:67.55pt;height:13.45pt;z-index:-251751424;mso-position-horizontal-relative:page;mso-position-vertical-relative:page" coordorigin="14178,9297" coordsize="2384,475" path="m16561,9297r,474l14178,9771r,-474l16561,9297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F01457B">
          <v:shape id="_x0000_s1427" style="position:absolute;margin-left:474.95pt;margin-top:261.35pt;width:78.25pt;height:17.75pt;z-index:-251750400;mso-position-horizontal-relative:page;mso-position-vertical-relative:page" coordsize="" o:spt="100" adj="0,,0" path="" filled="f" stroked="f">
            <v:stroke joinstyle="round"/>
            <v:imagedata r:id="rId16" o:title="image42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ED356F9">
          <v:shape id="_x0000_s1426" style="position:absolute;margin-left:480.25pt;margin-top:263.5pt;width:67.55pt;height:13.45pt;z-index:-251749376;mso-position-horizontal-relative:page;mso-position-vertical-relative:page" coordorigin="16942,9297" coordsize="2384,475" path="m19326,9297r,474l16942,9771r,-474l19326,9297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CBC7FBF">
          <v:shape id="_x0000_s1425" style="position:absolute;margin-left:553.3pt;margin-top:261.35pt;width:78.25pt;height:17.75pt;z-index:-251748352;mso-position-horizontal-relative:page;mso-position-vertical-relative:page" coordsize="" o:spt="100" adj="0,,0" path="" filled="f" stroked="f">
            <v:stroke joinstyle="round"/>
            <v:imagedata r:id="rId17" o:title="image43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67DB4CE">
          <v:shape id="_x0000_s1424" style="position:absolute;margin-left:558.6pt;margin-top:263.5pt;width:67.55pt;height:13.45pt;z-index:-251747328;mso-position-horizontal-relative:page;mso-position-vertical-relative:page" coordorigin="19707,9297" coordsize="2384,475" path="m22090,9297r,474l19707,9771r,-474l22090,9297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F8E0465">
          <v:shape id="_x0000_s1423" style="position:absolute;margin-left:631.7pt;margin-top:261.35pt;width:78.25pt;height:17.75pt;z-index:-251746304;mso-position-horizontal-relative:page;mso-position-vertical-relative:page" coordsize="" o:spt="100" adj="0,,0" path="" filled="f" stroked="f">
            <v:stroke joinstyle="round"/>
            <v:imagedata r:id="rId18" o:title="image44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64B946C">
          <v:shape id="_x0000_s1422" style="position:absolute;margin-left:636.95pt;margin-top:263.5pt;width:67.7pt;height:13.45pt;z-index:-251745280;mso-position-horizontal-relative:page;mso-position-vertical-relative:page" coordorigin="22471,9297" coordsize="2388,475" path="m24859,9297r,474l22471,9771r,-474l24859,9297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C89C549">
          <v:shape id="_x0000_s1421" style="position:absolute;margin-left:82.9pt;margin-top:261.1pt;width:.25pt;height:.25pt;z-index:-251744256;mso-position-horizontal-relative:page;mso-position-vertical-relative:page" coordorigin="2926,9212" coordsize="9,9" path="m2934,9212r,9l2926,9221r,-9l2934,921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C623107">
          <v:shape id="_x0000_s1420" style="position:absolute;margin-left:83.15pt;margin-top:261.1pt;width:78.1pt;height:.25pt;z-index:-251743232;mso-position-horizontal-relative:page;mso-position-vertical-relative:page" coordorigin="2934,9212" coordsize="2756,9" path="m5690,9212r,9l2934,9221r,-9l5690,921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DFF9329">
          <v:shape id="_x0000_s1419" style="position:absolute;margin-left:161.3pt;margin-top:261.1pt;width:.25pt;height:.25pt;z-index:-251742208;mso-position-horizontal-relative:page;mso-position-vertical-relative:page" coordorigin="5690,9212" coordsize="9,9" path="m5698,9212r,9l5690,9221r,-9l5698,921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0BD7FE2">
          <v:shape id="_x0000_s1418" style="position:absolute;margin-left:161.5pt;margin-top:261.1pt;width:78.1pt;height:.25pt;z-index:-251741184;mso-position-horizontal-relative:page;mso-position-vertical-relative:page" coordorigin="5699,9212" coordsize="2756,9" path="m8454,9212r,9l5699,9221r,-9l8454,921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0DFE1D6">
          <v:shape id="_x0000_s1417" style="position:absolute;margin-left:239.65pt;margin-top:261.1pt;width:.25pt;height:.25pt;z-index:-251740160;mso-position-horizontal-relative:page;mso-position-vertical-relative:page" coordorigin="8454,9212" coordsize="9,9" path="m8463,9212r,9l8454,9221r,-9l8463,921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7E79552">
          <v:shape id="_x0000_s1416" style="position:absolute;margin-left:239.9pt;margin-top:261.1pt;width:78.1pt;height:.25pt;z-index:-251739136;mso-position-horizontal-relative:page;mso-position-vertical-relative:page" coordorigin="8463,9212" coordsize="2756,9" path="m11219,9212r,9l8463,9221r,-9l11219,921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A586F0B">
          <v:shape id="_x0000_s1415" style="position:absolute;margin-left:318pt;margin-top:261.1pt;width:.25pt;height:.25pt;z-index:-251738112;mso-position-horizontal-relative:page;mso-position-vertical-relative:page" coordorigin="11219,9212" coordsize="9,9" path="m11227,9212r,9l11219,9221r,-9l11227,921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DA89D08">
          <v:shape id="_x0000_s1414" style="position:absolute;margin-left:318.25pt;margin-top:261.1pt;width:78.1pt;height:.25pt;z-index:-251737088;mso-position-horizontal-relative:page;mso-position-vertical-relative:page" coordorigin="11227,9212" coordsize="2756,9" path="m13983,9212r,9l11227,9221r,-9l13983,921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89D4A45">
          <v:shape id="_x0000_s1413" style="position:absolute;margin-left:396.35pt;margin-top:261.1pt;width:.25pt;height:.25pt;z-index:-251736064;mso-position-horizontal-relative:page;mso-position-vertical-relative:page" coordorigin="13983,9212" coordsize="9,9" path="m13992,9212r,9l13983,9221r,-9l13992,921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5371766">
          <v:shape id="_x0000_s1412" style="position:absolute;margin-left:396.6pt;margin-top:261.1pt;width:78.1pt;height:.25pt;z-index:-251735040;mso-position-horizontal-relative:page;mso-position-vertical-relative:page" coordorigin="13992,9212" coordsize="2756,9" path="m16747,9212r,9l13992,9221r,-9l16747,921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D899832">
          <v:shape id="_x0000_s1411" style="position:absolute;margin-left:474.7pt;margin-top:261.1pt;width:.25pt;height:.25pt;z-index:-251734016;mso-position-horizontal-relative:page;mso-position-vertical-relative:page" coordorigin="16747,9212" coordsize="9,9" path="m16756,9212r,9l16747,9221r,-9l16756,921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2A07E78">
          <v:shape id="_x0000_s1410" style="position:absolute;margin-left:474.95pt;margin-top:261.1pt;width:78.1pt;height:.25pt;z-index:-251732992;mso-position-horizontal-relative:page;mso-position-vertical-relative:page" coordorigin="16756,9212" coordsize="2756,9" path="m19512,9212r,9l16756,9221r,-9l19512,921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220A64C">
          <v:shape id="_x0000_s1409" style="position:absolute;margin-left:553.1pt;margin-top:261.1pt;width:.25pt;height:.25pt;z-index:-251731968;mso-position-horizontal-relative:page;mso-position-vertical-relative:page" coordorigin="19512,9212" coordsize="9,9" path="m19520,9212r,9l19512,9221r,-9l19520,921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998903E">
          <v:shape id="_x0000_s1408" style="position:absolute;margin-left:553.3pt;margin-top:261.1pt;width:78.1pt;height:.25pt;z-index:-251730944;mso-position-horizontal-relative:page;mso-position-vertical-relative:page" coordorigin="19520,9212" coordsize="2756,9" path="m22276,9212r,9l19520,9221r,-9l22276,921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CE2842C">
          <v:shape id="_x0000_s1407" style="position:absolute;margin-left:631.45pt;margin-top:261.1pt;width:.25pt;height:.25pt;z-index:-251729920;mso-position-horizontal-relative:page;mso-position-vertical-relative:page" coordorigin="22276,9212" coordsize="9,9" path="m22285,9212r,9l22276,9221r,-9l22285,921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8F56A52">
          <v:shape id="_x0000_s1406" style="position:absolute;margin-left:631.7pt;margin-top:261.1pt;width:78.25pt;height:.25pt;z-index:-251728896;mso-position-horizontal-relative:page;mso-position-vertical-relative:page" coordorigin="22285,9212" coordsize="2761,9" path="m25045,9212r,9l22285,9221r,-9l25045,921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9FC99A5">
          <v:shape id="_x0000_s1405" style="position:absolute;margin-left:709.9pt;margin-top:261.1pt;width:.25pt;height:.25pt;z-index:-251727872;mso-position-horizontal-relative:page;mso-position-vertical-relative:page" coordorigin="25045,9212" coordsize="9,9" path="m25053,9212r,9l25045,9221r,-9l25053,921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A9EF7DA">
          <v:shape id="_x0000_s1404" style="position:absolute;margin-left:82.9pt;margin-top:261.35pt;width:.25pt;height:17.75pt;z-index:-251726848;mso-position-horizontal-relative:page;mso-position-vertical-relative:page" coordorigin="2926,9221" coordsize="9,627" path="m2934,9221r,626l2926,9847r,-626l2934,922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F9746C6">
          <v:shape id="_x0000_s1403" style="position:absolute;margin-left:161.3pt;margin-top:261.35pt;width:.25pt;height:17.75pt;z-index:-251725824;mso-position-horizontal-relative:page;mso-position-vertical-relative:page" coordorigin="5690,9221" coordsize="9,627" path="m5698,9221r,626l5690,9847r,-626l5698,922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9831F4D">
          <v:shape id="_x0000_s1402" style="position:absolute;margin-left:239.65pt;margin-top:261.35pt;width:.25pt;height:17.75pt;z-index:-251724800;mso-position-horizontal-relative:page;mso-position-vertical-relative:page" coordorigin="8454,9221" coordsize="9,627" path="m8463,9221r,626l8454,9847r,-626l8463,922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654B319">
          <v:shape id="_x0000_s1401" style="position:absolute;margin-left:318pt;margin-top:261.35pt;width:.25pt;height:17.75pt;z-index:-251723776;mso-position-horizontal-relative:page;mso-position-vertical-relative:page" coordorigin="11219,9221" coordsize="9,627" path="m11227,9221r,626l11219,9847r,-626l11227,922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A67B606">
          <v:shape id="_x0000_s1400" style="position:absolute;margin-left:396.35pt;margin-top:261.35pt;width:.25pt;height:17.75pt;z-index:-251722752;mso-position-horizontal-relative:page;mso-position-vertical-relative:page" coordorigin="13983,9221" coordsize="9,627" path="m13992,9221r,626l13983,9847r,-626l13992,922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7BEEC41">
          <v:shape id="_x0000_s1399" style="position:absolute;margin-left:474.7pt;margin-top:261.35pt;width:.25pt;height:17.75pt;z-index:-251721728;mso-position-horizontal-relative:page;mso-position-vertical-relative:page" coordorigin="16747,9221" coordsize="9,627" path="m16756,9221r,626l16747,9847r,-626l16756,922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27A5EEA">
          <v:shape id="_x0000_s1398" style="position:absolute;margin-left:553.1pt;margin-top:261.35pt;width:.25pt;height:17.75pt;z-index:-251720704;mso-position-horizontal-relative:page;mso-position-vertical-relative:page" coordorigin="19512,9221" coordsize="9,627" path="m19520,9221r,626l19512,9847r,-626l19520,922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B982707">
          <v:shape id="_x0000_s1397" style="position:absolute;margin-left:631.45pt;margin-top:261.35pt;width:.25pt;height:17.75pt;z-index:-251719680;mso-position-horizontal-relative:page;mso-position-vertical-relative:page" coordorigin="22276,9221" coordsize="9,627" path="m22285,9221r,626l22276,9847r,-626l22285,922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71E0039">
          <v:shape id="_x0000_s1396" style="position:absolute;margin-left:709.9pt;margin-top:261.35pt;width:.25pt;height:17.75pt;z-index:-251718656;mso-position-horizontal-relative:page;mso-position-vertical-relative:page" coordorigin="25045,9221" coordsize="9,627" path="m25053,9221r,626l25045,9847r,-626l25053,922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4FB6BE4">
          <v:shape id="_x0000_s1395" style="position:absolute;margin-left:83.15pt;margin-top:279.35pt;width:78.1pt;height:17.75pt;z-index:-251717632;mso-position-horizontal-relative:page;mso-position-vertical-relative:page" coordsize="" o:spt="100" adj="0,,0" path="" filled="f" stroked="f">
            <v:stroke joinstyle="round"/>
            <v:imagedata r:id="rId12" o:title="image45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C66D3DC">
          <v:shape id="_x0000_s1394" style="position:absolute;margin-left:88.45pt;margin-top:281.5pt;width:67.55pt;height:13.45pt;z-index:-251716608;mso-position-horizontal-relative:page;mso-position-vertical-relative:page" coordorigin="3120,9932" coordsize="2384,475" path="m5504,9932r,474l3120,10406r,-474l5504,9932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FDA6414">
          <v:shape id="_x0000_s1393" style="position:absolute;margin-left:161.4pt;margin-top:279.35pt;width:78.25pt;height:17.75pt;z-index:-251715584;mso-position-horizontal-relative:page;mso-position-vertical-relative:page" coordsize="" o:spt="100" adj="0,,0" path="" filled="f" stroked="f">
            <v:stroke joinstyle="round"/>
            <v:imagedata r:id="rId13" o:title="image46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83E4634">
          <v:shape id="_x0000_s1392" style="position:absolute;margin-left:166.8pt;margin-top:281.5pt;width:67.55pt;height:13.45pt;z-index:-251714560;mso-position-horizontal-relative:page;mso-position-vertical-relative:page" coordorigin="5885,9932" coordsize="2384,475" path="m8268,9932r,474l5885,10406r,-474l8268,9932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8182B4F">
          <v:shape id="_x0000_s1391" style="position:absolute;margin-left:239.9pt;margin-top:279.35pt;width:78.1pt;height:17.75pt;z-index:-251713536;mso-position-horizontal-relative:page;mso-position-vertical-relative:page" coordsize="" o:spt="100" adj="0,,0" path="" filled="f" stroked="f">
            <v:stroke joinstyle="round"/>
            <v:imagedata r:id="rId14" o:title="image47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2423743">
          <v:shape id="_x0000_s1390" style="position:absolute;margin-left:245.15pt;margin-top:281.5pt;width:67.55pt;height:13.45pt;z-index:-251712512;mso-position-horizontal-relative:page;mso-position-vertical-relative:page" coordorigin="8649,9932" coordsize="2384,475" path="m11032,9932r,474l8649,10406r,-474l11032,9932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14EDCB4">
          <v:shape id="_x0000_s1389" style="position:absolute;margin-left:318.25pt;margin-top:279.35pt;width:78.1pt;height:17.75pt;z-index:-251711488;mso-position-horizontal-relative:page;mso-position-vertical-relative:page" coordsize="" o:spt="100" adj="0,,0" path="" filled="f" stroked="f">
            <v:stroke joinstyle="round"/>
            <v:imagedata r:id="rId15" o:title="image48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975DDA7">
          <v:shape id="_x0000_s1388" style="position:absolute;margin-left:323.5pt;margin-top:281.5pt;width:67.55pt;height:13.45pt;z-index:-251710464;mso-position-horizontal-relative:page;mso-position-vertical-relative:page" coordorigin="11413,9932" coordsize="2384,475" path="m13797,9932r,474l11413,10406r,-474l13797,9932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9C5179A">
          <v:shape id="_x0000_s1387" style="position:absolute;margin-left:396.6pt;margin-top:279.35pt;width:78.1pt;height:17.75pt;z-index:-251709440;mso-position-horizontal-relative:page;mso-position-vertical-relative:page" coordsize="" o:spt="100" adj="0,,0" path="" filled="f" stroked="f">
            <v:stroke joinstyle="round"/>
            <v:imagedata r:id="rId19" o:title="image49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92730D0">
          <v:shape id="_x0000_s1386" style="position:absolute;margin-left:401.9pt;margin-top:281.5pt;width:67.55pt;height:13.45pt;z-index:-251708416;mso-position-horizontal-relative:page;mso-position-vertical-relative:page" coordorigin="14178,9932" coordsize="2384,475" path="m16561,9932r,474l14178,10406r,-474l16561,9932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F884213">
          <v:shape id="_x0000_s1385" style="position:absolute;margin-left:474.95pt;margin-top:279.35pt;width:78.25pt;height:17.75pt;z-index:-251707392;mso-position-horizontal-relative:page;mso-position-vertical-relative:page" coordsize="" o:spt="100" adj="0,,0" path="" filled="f" stroked="f">
            <v:stroke joinstyle="round"/>
            <v:imagedata r:id="rId16" o:title="image50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95BBAAD">
          <v:shape id="_x0000_s1384" style="position:absolute;margin-left:480.25pt;margin-top:281.5pt;width:67.55pt;height:13.45pt;z-index:-251706368;mso-position-horizontal-relative:page;mso-position-vertical-relative:page" coordorigin="16942,9932" coordsize="2384,475" path="m19326,9932r,474l16942,10406r,-474l19326,9932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F156EA3">
          <v:shape id="_x0000_s1383" style="position:absolute;margin-left:553.3pt;margin-top:279.35pt;width:78.25pt;height:17.75pt;z-index:-251705344;mso-position-horizontal-relative:page;mso-position-vertical-relative:page" coordsize="" o:spt="100" adj="0,,0" path="" filled="f" stroked="f">
            <v:stroke joinstyle="round"/>
            <v:imagedata r:id="rId17" o:title="image51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44263B7">
          <v:shape id="_x0000_s1382" style="position:absolute;margin-left:558.6pt;margin-top:281.5pt;width:67.55pt;height:13.45pt;z-index:-251704320;mso-position-horizontal-relative:page;mso-position-vertical-relative:page" coordorigin="19707,9932" coordsize="2384,475" path="m22090,9932r,474l19707,10406r,-474l22090,9932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1F8511A">
          <v:shape id="_x0000_s1381" style="position:absolute;margin-left:631.7pt;margin-top:279.35pt;width:78.25pt;height:17.75pt;z-index:-251703296;mso-position-horizontal-relative:page;mso-position-vertical-relative:page" coordsize="" o:spt="100" adj="0,,0" path="" filled="f" stroked="f">
            <v:stroke joinstyle="round"/>
            <v:imagedata r:id="rId18" o:title="image52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E4C2265">
          <v:shape id="_x0000_s1380" style="position:absolute;margin-left:636.95pt;margin-top:281.5pt;width:67.7pt;height:13.45pt;z-index:-251702272;mso-position-horizontal-relative:page;mso-position-vertical-relative:page" coordorigin="22471,9932" coordsize="2388,475" path="m24859,9932r,474l22471,10406r,-474l24859,9932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9D04F43">
          <v:shape id="_x0000_s1379" style="position:absolute;margin-left:82.9pt;margin-top:279.1pt;width:.25pt;height:.25pt;z-index:-251701248;mso-position-horizontal-relative:page;mso-position-vertical-relative:page" coordorigin="2926,9847" coordsize="9,9" path="m2934,9847r,9l2926,9856r,-9l2934,984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77D9D9F">
          <v:shape id="_x0000_s1378" style="position:absolute;margin-left:83.15pt;margin-top:279.1pt;width:78.1pt;height:.25pt;z-index:-251700224;mso-position-horizontal-relative:page;mso-position-vertical-relative:page" coordorigin="2934,9847" coordsize="2756,9" path="m5690,9847r,9l2934,9856r,-9l5690,984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914C643">
          <v:shape id="_x0000_s1377" style="position:absolute;margin-left:161.3pt;margin-top:279.1pt;width:.25pt;height:.25pt;z-index:-251699200;mso-position-horizontal-relative:page;mso-position-vertical-relative:page" coordorigin="5690,9847" coordsize="9,9" path="m5698,9847r,9l5690,9856r,-9l5698,984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D06C897">
          <v:shape id="_x0000_s1376" style="position:absolute;margin-left:161.5pt;margin-top:279.1pt;width:78.1pt;height:.25pt;z-index:-251698176;mso-position-horizontal-relative:page;mso-position-vertical-relative:page" coordorigin="5699,9847" coordsize="2756,9" path="m8454,9847r,9l5699,9856r,-9l8454,984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84A10F0">
          <v:shape id="_x0000_s1375" style="position:absolute;margin-left:239.65pt;margin-top:279.1pt;width:.25pt;height:.25pt;z-index:-251697152;mso-position-horizontal-relative:page;mso-position-vertical-relative:page" coordorigin="8454,9847" coordsize="9,9" path="m8463,9847r,9l8454,9856r,-9l8463,984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C7896FD">
          <v:shape id="_x0000_s1374" style="position:absolute;margin-left:239.9pt;margin-top:279.1pt;width:78.1pt;height:.25pt;z-index:-251696128;mso-position-horizontal-relative:page;mso-position-vertical-relative:page" coordorigin="8463,9847" coordsize="2756,9" path="m11219,9847r,9l8463,9856r,-9l11219,984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9452C8B">
          <v:shape id="_x0000_s1373" style="position:absolute;margin-left:318pt;margin-top:279.1pt;width:.25pt;height:.25pt;z-index:-251695104;mso-position-horizontal-relative:page;mso-position-vertical-relative:page" coordorigin="11219,9847" coordsize="9,9" path="m11227,9847r,9l11219,9856r,-9l11227,984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DCAB905">
          <v:shape id="_x0000_s1372" style="position:absolute;margin-left:318.25pt;margin-top:279.1pt;width:78.1pt;height:.25pt;z-index:-251694080;mso-position-horizontal-relative:page;mso-position-vertical-relative:page" coordorigin="11227,9847" coordsize="2756,9" path="m13983,9847r,9l11227,9856r,-9l13983,984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528DDA5">
          <v:shape id="_x0000_s1371" style="position:absolute;margin-left:396.35pt;margin-top:279.1pt;width:.25pt;height:.25pt;z-index:-251693056;mso-position-horizontal-relative:page;mso-position-vertical-relative:page" coordorigin="13983,9847" coordsize="9,9" path="m13992,9847r,9l13983,9856r,-9l13992,984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BCBBAE9">
          <v:shape id="_x0000_s1370" style="position:absolute;margin-left:396.6pt;margin-top:279.1pt;width:78.1pt;height:.25pt;z-index:-251692032;mso-position-horizontal-relative:page;mso-position-vertical-relative:page" coordorigin="13992,9847" coordsize="2756,9" path="m16747,9847r,9l13992,9856r,-9l16747,984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1CE70C9">
          <v:shape id="_x0000_s1369" style="position:absolute;margin-left:474.7pt;margin-top:279.1pt;width:.25pt;height:.25pt;z-index:-251691008;mso-position-horizontal-relative:page;mso-position-vertical-relative:page" coordorigin="16747,9847" coordsize="9,9" path="m16756,9847r,9l16747,9856r,-9l16756,984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7C99753">
          <v:shape id="_x0000_s1368" style="position:absolute;margin-left:474.95pt;margin-top:279.1pt;width:78.1pt;height:.25pt;z-index:-251689984;mso-position-horizontal-relative:page;mso-position-vertical-relative:page" coordorigin="16756,9847" coordsize="2756,9" path="m19512,9847r,9l16756,9856r,-9l19512,984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BBF2FDB">
          <v:shape id="_x0000_s1367" style="position:absolute;margin-left:553.1pt;margin-top:279.1pt;width:.25pt;height:.25pt;z-index:-251688960;mso-position-horizontal-relative:page;mso-position-vertical-relative:page" coordorigin="19512,9847" coordsize="9,9" path="m19520,9847r,9l19512,9856r,-9l19520,984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09BC332">
          <v:shape id="_x0000_s1366" style="position:absolute;margin-left:553.3pt;margin-top:279.1pt;width:78.1pt;height:.25pt;z-index:-251687936;mso-position-horizontal-relative:page;mso-position-vertical-relative:page" coordorigin="19520,9847" coordsize="2756,9" path="m22276,9847r,9l19520,9856r,-9l22276,984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29C1887">
          <v:shape id="_x0000_s1365" style="position:absolute;margin-left:631.45pt;margin-top:279.1pt;width:.25pt;height:.25pt;z-index:-251686912;mso-position-horizontal-relative:page;mso-position-vertical-relative:page" coordorigin="22276,9847" coordsize="9,9" path="m22285,9847r,9l22276,9856r,-9l22285,984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965B1D6">
          <v:shape id="_x0000_s1364" style="position:absolute;margin-left:631.7pt;margin-top:279.1pt;width:78.25pt;height:.25pt;z-index:-251685888;mso-position-horizontal-relative:page;mso-position-vertical-relative:page" coordorigin="22285,9847" coordsize="2761,9" path="m25045,9847r,9l22285,9856r,-9l25045,984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D641A76">
          <v:shape id="_x0000_s1363" style="position:absolute;margin-left:709.9pt;margin-top:279.1pt;width:.25pt;height:.25pt;z-index:-251684864;mso-position-horizontal-relative:page;mso-position-vertical-relative:page" coordorigin="25045,9847" coordsize="9,9" path="m25053,9847r,9l25045,9856r,-9l25053,984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457F1CB">
          <v:shape id="_x0000_s1362" style="position:absolute;margin-left:82.9pt;margin-top:279.35pt;width:.25pt;height:17.75pt;z-index:-251683840;mso-position-horizontal-relative:page;mso-position-vertical-relative:page" coordorigin="2926,9856" coordsize="9,627" path="m2934,9856r,626l2926,10482r,-626l2934,9856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CE3B2D0">
          <v:shape id="_x0000_s1361" style="position:absolute;margin-left:161.3pt;margin-top:279.35pt;width:.25pt;height:17.75pt;z-index:-251682816;mso-position-horizontal-relative:page;mso-position-vertical-relative:page" coordorigin="5690,9856" coordsize="9,627" path="m5698,9856r,626l5690,10482r,-626l5698,9856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64FCD00">
          <v:shape id="_x0000_s1360" style="position:absolute;margin-left:239.65pt;margin-top:279.35pt;width:.25pt;height:17.75pt;z-index:-251681792;mso-position-horizontal-relative:page;mso-position-vertical-relative:page" coordorigin="8454,9856" coordsize="9,627" path="m8463,9856r,626l8454,10482r,-626l8463,9856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E784101">
          <v:shape id="_x0000_s1359" style="position:absolute;margin-left:318pt;margin-top:279.35pt;width:.25pt;height:17.75pt;z-index:-251680768;mso-position-horizontal-relative:page;mso-position-vertical-relative:page" coordorigin="11219,9856" coordsize="9,627" path="m11227,9856r,626l11219,10482r,-626l11227,9856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662B28F">
          <v:shape id="_x0000_s1358" style="position:absolute;margin-left:396.35pt;margin-top:279.35pt;width:.25pt;height:17.75pt;z-index:-251679744;mso-position-horizontal-relative:page;mso-position-vertical-relative:page" coordorigin="13983,9856" coordsize="9,627" path="m13992,9856r,626l13983,10482r,-626l13992,9856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368E0B4">
          <v:shape id="_x0000_s1357" style="position:absolute;margin-left:474.7pt;margin-top:279.35pt;width:.25pt;height:17.75pt;z-index:-251678720;mso-position-horizontal-relative:page;mso-position-vertical-relative:page" coordorigin="16747,9856" coordsize="9,627" path="m16756,9856r,626l16747,10482r,-626l16756,9856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981418A">
          <v:shape id="_x0000_s1356" style="position:absolute;margin-left:553.1pt;margin-top:279.35pt;width:.25pt;height:17.75pt;z-index:-251677696;mso-position-horizontal-relative:page;mso-position-vertical-relative:page" coordorigin="19512,9856" coordsize="9,627" path="m19520,9856r,626l19512,10482r,-626l19520,9856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EBC3767">
          <v:shape id="_x0000_s1355" style="position:absolute;margin-left:631.45pt;margin-top:279.35pt;width:.25pt;height:17.75pt;z-index:-251676672;mso-position-horizontal-relative:page;mso-position-vertical-relative:page" coordorigin="22276,9856" coordsize="9,627" path="m22285,9856r,626l22276,10482r,-626l22285,9856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5A65664">
          <v:shape id="_x0000_s1354" style="position:absolute;margin-left:709.9pt;margin-top:279.35pt;width:.25pt;height:17.75pt;z-index:-251675648;mso-position-horizontal-relative:page;mso-position-vertical-relative:page" coordorigin="25045,9856" coordsize="9,627" path="m25053,9856r,626l25045,10482r,-626l25053,9856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94D0A6E">
          <v:shape id="_x0000_s1353" style="position:absolute;margin-left:83.15pt;margin-top:297.35pt;width:78.1pt;height:17.75pt;z-index:-251674624;mso-position-horizontal-relative:page;mso-position-vertical-relative:page" coordsize="" o:spt="100" adj="0,,0" path="" filled="f" stroked="f">
            <v:stroke joinstyle="round"/>
            <v:imagedata r:id="rId12" o:title="image53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B95D81B">
          <v:shape id="_x0000_s1352" style="position:absolute;margin-left:88.45pt;margin-top:299.5pt;width:67.55pt;height:13.45pt;z-index:-251673600;mso-position-horizontal-relative:page;mso-position-vertical-relative:page" coordorigin="3120,10567" coordsize="2384,475" path="m5504,10567r,474l3120,11041r,-474l5504,10567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E905BD9">
          <v:shape id="_x0000_s1351" style="position:absolute;margin-left:161.4pt;margin-top:297.35pt;width:78.25pt;height:17.75pt;z-index:-251672576;mso-position-horizontal-relative:page;mso-position-vertical-relative:page" coordsize="" o:spt="100" adj="0,,0" path="" filled="f" stroked="f">
            <v:stroke joinstyle="round"/>
            <v:imagedata r:id="rId13" o:title="image54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3207E16">
          <v:shape id="_x0000_s1350" style="position:absolute;margin-left:166.8pt;margin-top:299.5pt;width:67.55pt;height:13.45pt;z-index:-251671552;mso-position-horizontal-relative:page;mso-position-vertical-relative:page" coordorigin="5885,10567" coordsize="2384,475" path="m8268,10567r,474l5885,11041r,-474l8268,10567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091B4FD">
          <v:shape id="_x0000_s1349" style="position:absolute;margin-left:239.9pt;margin-top:297.35pt;width:78.1pt;height:17.75pt;z-index:-251670528;mso-position-horizontal-relative:page;mso-position-vertical-relative:page" coordsize="" o:spt="100" adj="0,,0" path="" filled="f" stroked="f">
            <v:stroke joinstyle="round"/>
            <v:imagedata r:id="rId14" o:title="image55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0D8FAB8">
          <v:shape id="_x0000_s1348" style="position:absolute;margin-left:245.15pt;margin-top:299.5pt;width:67.55pt;height:13.45pt;z-index:-251669504;mso-position-horizontal-relative:page;mso-position-vertical-relative:page" coordorigin="8649,10567" coordsize="2384,475" path="m11032,10567r,474l8649,11041r,-474l11032,10567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F174726">
          <v:shape id="_x0000_s1347" style="position:absolute;margin-left:318.25pt;margin-top:297.35pt;width:78.1pt;height:17.75pt;z-index:-251668480;mso-position-horizontal-relative:page;mso-position-vertical-relative:page" coordsize="" o:spt="100" adj="0,,0" path="" filled="f" stroked="f">
            <v:stroke joinstyle="round"/>
            <v:imagedata r:id="rId15" o:title="image56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B1162A3">
          <v:shape id="_x0000_s1346" style="position:absolute;margin-left:323.5pt;margin-top:299.5pt;width:67.55pt;height:13.45pt;z-index:-251667456;mso-position-horizontal-relative:page;mso-position-vertical-relative:page" coordorigin="11413,10567" coordsize="2384,475" path="m13797,10567r,474l11413,11041r,-474l13797,10567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501B4ED">
          <v:shape id="_x0000_s1345" style="position:absolute;margin-left:396.6pt;margin-top:297.35pt;width:78.1pt;height:17.75pt;z-index:-251666432;mso-position-horizontal-relative:page;mso-position-vertical-relative:page" coordsize="" o:spt="100" adj="0,,0" path="" filled="f" stroked="f">
            <v:stroke joinstyle="round"/>
            <v:imagedata r:id="rId19" o:title="image57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D8693EF">
          <v:shape id="_x0000_s1344" style="position:absolute;margin-left:401.9pt;margin-top:299.5pt;width:67.55pt;height:13.45pt;z-index:-251665408;mso-position-horizontal-relative:page;mso-position-vertical-relative:page" coordorigin="14178,10567" coordsize="2384,475" path="m16561,10567r,474l14178,11041r,-474l16561,10567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EE5F545">
          <v:shape id="_x0000_s1343" style="position:absolute;margin-left:474.95pt;margin-top:297.35pt;width:78.25pt;height:17.75pt;z-index:-251664384;mso-position-horizontal-relative:page;mso-position-vertical-relative:page" coordsize="" o:spt="100" adj="0,,0" path="" filled="f" stroked="f">
            <v:stroke joinstyle="round"/>
            <v:imagedata r:id="rId16" o:title="image58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6FF0971">
          <v:shape id="_x0000_s1342" style="position:absolute;margin-left:480.25pt;margin-top:299.5pt;width:67.55pt;height:13.45pt;z-index:-251663360;mso-position-horizontal-relative:page;mso-position-vertical-relative:page" coordorigin="16942,10567" coordsize="2384,475" path="m19326,10567r,474l16942,11041r,-474l19326,10567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11A28CA">
          <v:shape id="_x0000_s1341" style="position:absolute;margin-left:553.3pt;margin-top:297.35pt;width:78.25pt;height:17.75pt;z-index:-251662336;mso-position-horizontal-relative:page;mso-position-vertical-relative:page" coordsize="" o:spt="100" adj="0,,0" path="" filled="f" stroked="f">
            <v:stroke joinstyle="round"/>
            <v:imagedata r:id="rId17" o:title="image59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39BA739">
          <v:shape id="_x0000_s1340" style="position:absolute;margin-left:558.6pt;margin-top:299.5pt;width:67.55pt;height:13.45pt;z-index:-251661312;mso-position-horizontal-relative:page;mso-position-vertical-relative:page" coordorigin="19707,10567" coordsize="2384,475" path="m22090,10567r,474l19707,11041r,-474l22090,10567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56B0762">
          <v:shape id="_x0000_s1339" style="position:absolute;margin-left:631.7pt;margin-top:297.35pt;width:78.25pt;height:17.75pt;z-index:-251660288;mso-position-horizontal-relative:page;mso-position-vertical-relative:page" coordsize="" o:spt="100" adj="0,,0" path="" filled="f" stroked="f">
            <v:stroke joinstyle="round"/>
            <v:imagedata r:id="rId18" o:title="image60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606EDA1">
          <v:shape id="_x0000_s1338" style="position:absolute;margin-left:636.95pt;margin-top:299.5pt;width:67.7pt;height:13.45pt;z-index:-251659264;mso-position-horizontal-relative:page;mso-position-vertical-relative:page" coordorigin="22471,10567" coordsize="2388,475" path="m24859,10567r,474l22471,11041r,-474l24859,10567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2D707B7">
          <v:shape id="_x0000_s1337" style="position:absolute;margin-left:82.9pt;margin-top:297.1pt;width:.25pt;height:.25pt;z-index:-251658240;mso-position-horizontal-relative:page;mso-position-vertical-relative:page" coordorigin="2926,10482" coordsize="9,9" path="m2934,10482r,9l2926,10491r,-9l2934,1048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E4FC33B">
          <v:shape id="_x0000_s1336" style="position:absolute;margin-left:83.15pt;margin-top:297.1pt;width:78.1pt;height:.25pt;z-index:-251657216;mso-position-horizontal-relative:page;mso-position-vertical-relative:page" coordorigin="2934,10482" coordsize="2756,9" path="m5690,10482r,9l2934,10491r,-9l5690,1048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501A0C6">
          <v:shape id="_x0000_s1335" style="position:absolute;margin-left:161.3pt;margin-top:297.1pt;width:.25pt;height:.25pt;z-index:-251656192;mso-position-horizontal-relative:page;mso-position-vertical-relative:page" coordorigin="5690,10482" coordsize="9,9" path="m5698,10482r,9l5690,10491r,-9l5698,1048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A81ACD1">
          <v:shape id="_x0000_s1334" style="position:absolute;margin-left:161.5pt;margin-top:297.1pt;width:78.1pt;height:.25pt;z-index:-251655168;mso-position-horizontal-relative:page;mso-position-vertical-relative:page" coordorigin="5699,10482" coordsize="2756,9" path="m8454,10482r,9l5699,10491r,-9l8454,1048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BCF7C14">
          <v:shape id="_x0000_s1333" style="position:absolute;margin-left:239.65pt;margin-top:297.1pt;width:.25pt;height:.25pt;z-index:-251654144;mso-position-horizontal-relative:page;mso-position-vertical-relative:page" coordorigin="8454,10482" coordsize="9,9" path="m8463,10482r,9l8454,10491r,-9l8463,1048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1D80745">
          <v:shape id="_x0000_s1332" style="position:absolute;margin-left:239.9pt;margin-top:297.1pt;width:78.1pt;height:.25pt;z-index:-251653120;mso-position-horizontal-relative:page;mso-position-vertical-relative:page" coordorigin="8463,10482" coordsize="2756,9" path="m11219,10482r,9l8463,10491r,-9l11219,1048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79BD395">
          <v:shape id="_x0000_s1331" style="position:absolute;margin-left:318pt;margin-top:297.1pt;width:.25pt;height:.25pt;z-index:-251652096;mso-position-horizontal-relative:page;mso-position-vertical-relative:page" coordorigin="11219,10482" coordsize="9,9" path="m11227,10482r,9l11219,10491r,-9l11227,1048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010DC15">
          <v:shape id="_x0000_s1330" style="position:absolute;margin-left:318.25pt;margin-top:297.1pt;width:78.1pt;height:.25pt;z-index:-251651072;mso-position-horizontal-relative:page;mso-position-vertical-relative:page" coordorigin="11227,10482" coordsize="2756,9" path="m13983,10482r,9l11227,10491r,-9l13983,1048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1D8137B">
          <v:shape id="_x0000_s1329" style="position:absolute;margin-left:396.35pt;margin-top:297.1pt;width:.25pt;height:.25pt;z-index:-251650048;mso-position-horizontal-relative:page;mso-position-vertical-relative:page" coordorigin="13983,10482" coordsize="9,9" path="m13992,10482r,9l13983,10491r,-9l13992,1048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9702747">
          <v:shape id="_x0000_s1328" style="position:absolute;margin-left:396.6pt;margin-top:297.1pt;width:78.1pt;height:.25pt;z-index:-251649024;mso-position-horizontal-relative:page;mso-position-vertical-relative:page" coordorigin="13992,10482" coordsize="2756,9" path="m16747,10482r,9l13992,10491r,-9l16747,1048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E9FC795">
          <v:shape id="_x0000_s1327" style="position:absolute;margin-left:474.7pt;margin-top:297.1pt;width:.25pt;height:.25pt;z-index:-251648000;mso-position-horizontal-relative:page;mso-position-vertical-relative:page" coordorigin="16747,10482" coordsize="9,9" path="m16756,10482r,9l16747,10491r,-9l16756,1048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2B84B1D">
          <v:shape id="_x0000_s1326" style="position:absolute;margin-left:474.95pt;margin-top:297.1pt;width:78.1pt;height:.25pt;z-index:-251646976;mso-position-horizontal-relative:page;mso-position-vertical-relative:page" coordorigin="16756,10482" coordsize="2756,9" path="m19512,10482r,9l16756,10491r,-9l19512,1048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32662EB">
          <v:shape id="_x0000_s1325" style="position:absolute;margin-left:553.1pt;margin-top:297.1pt;width:.25pt;height:.25pt;z-index:-251645952;mso-position-horizontal-relative:page;mso-position-vertical-relative:page" coordorigin="19512,10482" coordsize="9,9" path="m19520,10482r,9l19512,10491r,-9l19520,1048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2AD7A82">
          <v:shape id="_x0000_s1324" style="position:absolute;margin-left:553.3pt;margin-top:297.1pt;width:78.1pt;height:.25pt;z-index:-251644928;mso-position-horizontal-relative:page;mso-position-vertical-relative:page" coordorigin="19520,10482" coordsize="2756,9" path="m22276,10482r,9l19520,10491r,-9l22276,1048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4419C5B">
          <v:shape id="_x0000_s1323" style="position:absolute;margin-left:631.45pt;margin-top:297.1pt;width:.25pt;height:.25pt;z-index:-251643904;mso-position-horizontal-relative:page;mso-position-vertical-relative:page" coordorigin="22276,10482" coordsize="9,9" path="m22285,10482r,9l22276,10491r,-9l22285,1048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417FB58">
          <v:shape id="_x0000_s1322" style="position:absolute;margin-left:631.7pt;margin-top:297.1pt;width:78.25pt;height:.25pt;z-index:-251642880;mso-position-horizontal-relative:page;mso-position-vertical-relative:page" coordorigin="22285,10482" coordsize="2761,9" path="m25045,10482r,9l22285,10491r,-9l25045,1048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7121FDC">
          <v:shape id="_x0000_s1321" style="position:absolute;margin-left:709.9pt;margin-top:297.1pt;width:.25pt;height:.25pt;z-index:-251641856;mso-position-horizontal-relative:page;mso-position-vertical-relative:page" coordorigin="25045,10482" coordsize="9,9" path="m25053,10482r,9l25045,10491r,-9l25053,1048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D5CF9F0">
          <v:shape id="_x0000_s1320" style="position:absolute;margin-left:82.9pt;margin-top:297.35pt;width:.25pt;height:17.75pt;z-index:-251640832;mso-position-horizontal-relative:page;mso-position-vertical-relative:page" coordorigin="2926,10491" coordsize="9,627" path="m2934,10491r,626l2926,11117r,-626l2934,1049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2ED3CCF">
          <v:shape id="_x0000_s1319" style="position:absolute;margin-left:161.3pt;margin-top:297.35pt;width:.25pt;height:17.75pt;z-index:-251639808;mso-position-horizontal-relative:page;mso-position-vertical-relative:page" coordorigin="5690,10491" coordsize="9,627" path="m5698,10491r,626l5690,11117r,-626l5698,1049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242BC1F">
          <v:shape id="_x0000_s1318" style="position:absolute;margin-left:239.65pt;margin-top:297.35pt;width:.25pt;height:17.75pt;z-index:-251638784;mso-position-horizontal-relative:page;mso-position-vertical-relative:page" coordorigin="8454,10491" coordsize="9,627" path="m8463,10491r,626l8454,11117r,-626l8463,1049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537D2D2">
          <v:shape id="_x0000_s1317" style="position:absolute;margin-left:318pt;margin-top:297.35pt;width:.25pt;height:17.75pt;z-index:-251637760;mso-position-horizontal-relative:page;mso-position-vertical-relative:page" coordorigin="11219,10491" coordsize="9,627" path="m11227,10491r,626l11219,11117r,-626l11227,1049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99F88CD">
          <v:shape id="_x0000_s1316" style="position:absolute;margin-left:396.35pt;margin-top:297.35pt;width:.25pt;height:17.75pt;z-index:-251636736;mso-position-horizontal-relative:page;mso-position-vertical-relative:page" coordorigin="13983,10491" coordsize="9,627" path="m13992,10491r,626l13983,11117r,-626l13992,1049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84FD107">
          <v:shape id="_x0000_s1315" style="position:absolute;margin-left:474.7pt;margin-top:297.35pt;width:.25pt;height:17.75pt;z-index:-251635712;mso-position-horizontal-relative:page;mso-position-vertical-relative:page" coordorigin="16747,10491" coordsize="9,627" path="m16756,10491r,626l16747,11117r,-626l16756,1049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912C7FE">
          <v:shape id="_x0000_s1314" style="position:absolute;margin-left:553.1pt;margin-top:297.35pt;width:.25pt;height:17.75pt;z-index:-251634688;mso-position-horizontal-relative:page;mso-position-vertical-relative:page" coordorigin="19512,10491" coordsize="9,627" path="m19520,10491r,626l19512,11117r,-626l19520,1049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08F3BEE">
          <v:shape id="_x0000_s1313" style="position:absolute;margin-left:631.45pt;margin-top:297.35pt;width:.25pt;height:17.75pt;z-index:-251633664;mso-position-horizontal-relative:page;mso-position-vertical-relative:page" coordorigin="22276,10491" coordsize="9,627" path="m22285,10491r,626l22276,11117r,-626l22285,1049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1FAFF70">
          <v:shape id="_x0000_s1312" style="position:absolute;margin-left:709.9pt;margin-top:297.35pt;width:.25pt;height:17.75pt;z-index:-251632640;mso-position-horizontal-relative:page;mso-position-vertical-relative:page" coordorigin="25045,10491" coordsize="9,627" path="m25053,10491r,626l25045,11117r,-626l25053,1049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5264DC5">
          <v:shape id="_x0000_s1311" style="position:absolute;margin-left:83.15pt;margin-top:315.35pt;width:78.1pt;height:17.75pt;z-index:-251631616;mso-position-horizontal-relative:page;mso-position-vertical-relative:page" coordsize="" o:spt="100" adj="0,,0" path="" filled="f" stroked="f">
            <v:stroke joinstyle="round"/>
            <v:imagedata r:id="rId12" o:title="image61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9824F7D">
          <v:shape id="_x0000_s1310" style="position:absolute;margin-left:88.45pt;margin-top:317.5pt;width:67.55pt;height:13.45pt;z-index:-251630592;mso-position-horizontal-relative:page;mso-position-vertical-relative:page" coordorigin="3120,11202" coordsize="2384,475" path="m5504,11202r,474l3120,11676r,-474l5504,11202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7304ED7">
          <v:shape id="_x0000_s1309" style="position:absolute;margin-left:161.4pt;margin-top:315.35pt;width:78.25pt;height:17.75pt;z-index:-251629568;mso-position-horizontal-relative:page;mso-position-vertical-relative:page" coordsize="" o:spt="100" adj="0,,0" path="" filled="f" stroked="f">
            <v:stroke joinstyle="round"/>
            <v:imagedata r:id="rId13" o:title="image62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34D858A">
          <v:shape id="_x0000_s1308" style="position:absolute;margin-left:166.8pt;margin-top:317.5pt;width:67.55pt;height:13.45pt;z-index:-251628544;mso-position-horizontal-relative:page;mso-position-vertical-relative:page" coordorigin="5885,11202" coordsize="2384,475" path="m8268,11202r,474l5885,11676r,-474l8268,11202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008ED82">
          <v:shape id="_x0000_s1307" style="position:absolute;margin-left:239.9pt;margin-top:315.35pt;width:78.1pt;height:17.75pt;z-index:-251627520;mso-position-horizontal-relative:page;mso-position-vertical-relative:page" coordsize="" o:spt="100" adj="0,,0" path="" filled="f" stroked="f">
            <v:stroke joinstyle="round"/>
            <v:imagedata r:id="rId14" o:title="image63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18C36C4">
          <v:shape id="_x0000_s1306" style="position:absolute;margin-left:245.15pt;margin-top:317.5pt;width:67.55pt;height:13.45pt;z-index:-251626496;mso-position-horizontal-relative:page;mso-position-vertical-relative:page" coordorigin="8649,11202" coordsize="2384,475" path="m11032,11202r,474l8649,11676r,-474l11032,11202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B1DF34B">
          <v:shape id="_x0000_s1305" style="position:absolute;margin-left:318.25pt;margin-top:315.35pt;width:78.1pt;height:17.75pt;z-index:-251625472;mso-position-horizontal-relative:page;mso-position-vertical-relative:page" coordsize="" o:spt="100" adj="0,,0" path="" filled="f" stroked="f">
            <v:stroke joinstyle="round"/>
            <v:imagedata r:id="rId15" o:title="image64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70B4FB3">
          <v:shape id="_x0000_s1304" style="position:absolute;margin-left:323.5pt;margin-top:317.5pt;width:67.55pt;height:13.45pt;z-index:-251624448;mso-position-horizontal-relative:page;mso-position-vertical-relative:page" coordorigin="11413,11202" coordsize="2384,475" path="m13797,11202r,474l11413,11676r,-474l13797,11202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7FD5C7F">
          <v:shape id="_x0000_s1303" style="position:absolute;margin-left:396.6pt;margin-top:315.35pt;width:78.1pt;height:17.75pt;z-index:-251623424;mso-position-horizontal-relative:page;mso-position-vertical-relative:page" coordsize="" o:spt="100" adj="0,,0" path="" filled="f" stroked="f">
            <v:stroke joinstyle="round"/>
            <v:imagedata r:id="rId19" o:title="image65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DD23F23">
          <v:shape id="_x0000_s1302" style="position:absolute;margin-left:401.9pt;margin-top:317.5pt;width:67.55pt;height:13.45pt;z-index:-251622400;mso-position-horizontal-relative:page;mso-position-vertical-relative:page" coordorigin="14178,11202" coordsize="2384,475" path="m16561,11202r,474l14178,11676r,-474l16561,11202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5CD1B19">
          <v:shape id="_x0000_s1301" style="position:absolute;margin-left:474.95pt;margin-top:315.35pt;width:78.25pt;height:17.75pt;z-index:-251621376;mso-position-horizontal-relative:page;mso-position-vertical-relative:page" coordsize="" o:spt="100" adj="0,,0" path="" filled="f" stroked="f">
            <v:stroke joinstyle="round"/>
            <v:imagedata r:id="rId16" o:title="image66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89571D1">
          <v:shape id="_x0000_s1300" style="position:absolute;margin-left:480.25pt;margin-top:317.5pt;width:67.55pt;height:13.45pt;z-index:-251620352;mso-position-horizontal-relative:page;mso-position-vertical-relative:page" coordorigin="16942,11202" coordsize="2384,475" path="m19326,11202r,474l16942,11676r,-474l19326,11202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83C0955">
          <v:shape id="_x0000_s1299" style="position:absolute;margin-left:553.3pt;margin-top:315.35pt;width:78.25pt;height:17.75pt;z-index:-251619328;mso-position-horizontal-relative:page;mso-position-vertical-relative:page" coordsize="" o:spt="100" adj="0,,0" path="" filled="f" stroked="f">
            <v:stroke joinstyle="round"/>
            <v:imagedata r:id="rId17" o:title="image67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23EFABD">
          <v:shape id="_x0000_s1298" style="position:absolute;margin-left:558.6pt;margin-top:317.5pt;width:67.55pt;height:13.45pt;z-index:-251618304;mso-position-horizontal-relative:page;mso-position-vertical-relative:page" coordorigin="19707,11202" coordsize="2384,475" path="m22090,11202r,474l19707,11676r,-474l22090,11202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525FDFA">
          <v:shape id="_x0000_s1297" style="position:absolute;margin-left:631.7pt;margin-top:315.35pt;width:78.25pt;height:17.75pt;z-index:-251617280;mso-position-horizontal-relative:page;mso-position-vertical-relative:page" coordsize="" o:spt="100" adj="0,,0" path="" filled="f" stroked="f">
            <v:stroke joinstyle="round"/>
            <v:imagedata r:id="rId18" o:title="image68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D8D2714">
          <v:shape id="_x0000_s1296" style="position:absolute;margin-left:636.95pt;margin-top:317.5pt;width:67.7pt;height:13.45pt;z-index:-251616256;mso-position-horizontal-relative:page;mso-position-vertical-relative:page" coordorigin="22471,11202" coordsize="2388,475" path="m24859,11202r,474l22471,11676r,-474l24859,11202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B20FA23">
          <v:shape id="_x0000_s1295" style="position:absolute;margin-left:82.9pt;margin-top:315.1pt;width:.25pt;height:.25pt;z-index:-251615232;mso-position-horizontal-relative:page;mso-position-vertical-relative:page" coordorigin="2926,11117" coordsize="9,9" path="m2934,11117r,9l2926,11126r,-9l2934,1111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B2902AE">
          <v:shape id="_x0000_s1294" style="position:absolute;margin-left:83.15pt;margin-top:315.1pt;width:78.1pt;height:.25pt;z-index:-251614208;mso-position-horizontal-relative:page;mso-position-vertical-relative:page" coordorigin="2934,11117" coordsize="2756,9" path="m5690,11117r,9l2934,11126r,-9l5690,1111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F58B1B1">
          <v:shape id="_x0000_s1293" style="position:absolute;margin-left:161.3pt;margin-top:315.1pt;width:.25pt;height:.25pt;z-index:-251613184;mso-position-horizontal-relative:page;mso-position-vertical-relative:page" coordorigin="5690,11117" coordsize="9,9" path="m5698,11117r,9l5690,11126r,-9l5698,1111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8A59D1B">
          <v:shape id="_x0000_s1292" style="position:absolute;margin-left:161.5pt;margin-top:315.1pt;width:78.1pt;height:.25pt;z-index:-251612160;mso-position-horizontal-relative:page;mso-position-vertical-relative:page" coordorigin="5699,11117" coordsize="2756,9" path="m8454,11117r,9l5699,11126r,-9l8454,1111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488EB6C">
          <v:shape id="_x0000_s1291" style="position:absolute;margin-left:239.65pt;margin-top:315.1pt;width:.25pt;height:.25pt;z-index:-251611136;mso-position-horizontal-relative:page;mso-position-vertical-relative:page" coordorigin="8454,11117" coordsize="9,9" path="m8463,11117r,9l8454,11126r,-9l8463,1111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3BC8D8A">
          <v:shape id="_x0000_s1290" style="position:absolute;margin-left:239.9pt;margin-top:315.1pt;width:78.1pt;height:.25pt;z-index:-251610112;mso-position-horizontal-relative:page;mso-position-vertical-relative:page" coordorigin="8463,11117" coordsize="2756,9" path="m11219,11117r,9l8463,11126r,-9l11219,1111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38EB1FD">
          <v:shape id="_x0000_s1289" style="position:absolute;margin-left:318pt;margin-top:315.1pt;width:.25pt;height:.25pt;z-index:-251609088;mso-position-horizontal-relative:page;mso-position-vertical-relative:page" coordorigin="11219,11117" coordsize="9,9" path="m11227,11117r,9l11219,11126r,-9l11227,1111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44EFBFF">
          <v:shape id="_x0000_s1288" style="position:absolute;margin-left:318.25pt;margin-top:315.1pt;width:78.1pt;height:.25pt;z-index:-251608064;mso-position-horizontal-relative:page;mso-position-vertical-relative:page" coordorigin="11227,11117" coordsize="2756,9" path="m13983,11117r,9l11227,11126r,-9l13983,1111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5262B3E">
          <v:shape id="_x0000_s1287" style="position:absolute;margin-left:396.35pt;margin-top:315.1pt;width:.25pt;height:.25pt;z-index:-251607040;mso-position-horizontal-relative:page;mso-position-vertical-relative:page" coordorigin="13983,11117" coordsize="9,9" path="m13992,11117r,9l13983,11126r,-9l13992,1111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455DFEA">
          <v:shape id="_x0000_s1286" style="position:absolute;margin-left:396.6pt;margin-top:315.1pt;width:78.1pt;height:.25pt;z-index:-251606016;mso-position-horizontal-relative:page;mso-position-vertical-relative:page" coordorigin="13992,11117" coordsize="2756,9" path="m16747,11117r,9l13992,11126r,-9l16747,1111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D7BC72E">
          <v:shape id="_x0000_s1285" style="position:absolute;margin-left:474.7pt;margin-top:315.1pt;width:.25pt;height:.25pt;z-index:-251604992;mso-position-horizontal-relative:page;mso-position-vertical-relative:page" coordorigin="16747,11117" coordsize="9,9" path="m16756,11117r,9l16747,11126r,-9l16756,1111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095323C">
          <v:shape id="_x0000_s1284" style="position:absolute;margin-left:474.95pt;margin-top:315.1pt;width:78.1pt;height:.25pt;z-index:-251603968;mso-position-horizontal-relative:page;mso-position-vertical-relative:page" coordorigin="16756,11117" coordsize="2756,9" path="m19512,11117r,9l16756,11126r,-9l19512,1111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6B511D2">
          <v:shape id="_x0000_s1283" style="position:absolute;margin-left:553.1pt;margin-top:315.1pt;width:.25pt;height:.25pt;z-index:-251602944;mso-position-horizontal-relative:page;mso-position-vertical-relative:page" coordorigin="19512,11117" coordsize="9,9" path="m19520,11117r,9l19512,11126r,-9l19520,1111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B797FF3">
          <v:shape id="_x0000_s1282" style="position:absolute;margin-left:553.3pt;margin-top:315.1pt;width:78.1pt;height:.25pt;z-index:-251601920;mso-position-horizontal-relative:page;mso-position-vertical-relative:page" coordorigin="19520,11117" coordsize="2756,9" path="m22276,11117r,9l19520,11126r,-9l22276,1111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F2E853C">
          <v:shape id="_x0000_s1281" style="position:absolute;margin-left:631.45pt;margin-top:315.1pt;width:.25pt;height:.25pt;z-index:-251600896;mso-position-horizontal-relative:page;mso-position-vertical-relative:page" coordorigin="22276,11117" coordsize="9,9" path="m22285,11117r,9l22276,11126r,-9l22285,1111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6BA4796">
          <v:shape id="_x0000_s1280" style="position:absolute;margin-left:631.7pt;margin-top:315.1pt;width:78.25pt;height:.25pt;z-index:-251599872;mso-position-horizontal-relative:page;mso-position-vertical-relative:page" coordorigin="22285,11117" coordsize="2761,9" path="m25045,11117r,9l22285,11126r,-9l25045,1111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358F17B">
          <v:shape id="_x0000_s1279" style="position:absolute;margin-left:709.9pt;margin-top:315.1pt;width:.25pt;height:.25pt;z-index:-251598848;mso-position-horizontal-relative:page;mso-position-vertical-relative:page" coordorigin="25045,11117" coordsize="9,9" path="m25053,11117r,9l25045,11126r,-9l25053,1111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634A0B4">
          <v:shape id="_x0000_s1278" style="position:absolute;margin-left:82.9pt;margin-top:315.35pt;width:.25pt;height:17.75pt;z-index:-251597824;mso-position-horizontal-relative:page;mso-position-vertical-relative:page" coordorigin="2926,11126" coordsize="9,627" path="m2934,11126r,626l2926,11752r,-626l2934,11126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C05C287">
          <v:shape id="_x0000_s1277" style="position:absolute;margin-left:161.3pt;margin-top:315.35pt;width:.25pt;height:17.75pt;z-index:-251596800;mso-position-horizontal-relative:page;mso-position-vertical-relative:page" coordorigin="5690,11126" coordsize="9,627" path="m5698,11126r,626l5690,11752r,-626l5698,11126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404842A">
          <v:shape id="_x0000_s1276" style="position:absolute;margin-left:239.65pt;margin-top:315.35pt;width:.25pt;height:17.75pt;z-index:-251595776;mso-position-horizontal-relative:page;mso-position-vertical-relative:page" coordorigin="8454,11126" coordsize="9,627" path="m8463,11126r,626l8454,11752r,-626l8463,11126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C4F3844">
          <v:shape id="_x0000_s1275" style="position:absolute;margin-left:318pt;margin-top:315.35pt;width:.25pt;height:17.75pt;z-index:-251594752;mso-position-horizontal-relative:page;mso-position-vertical-relative:page" coordorigin="11219,11126" coordsize="9,627" path="m11227,11126r,626l11219,11752r,-626l11227,11126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62E7008">
          <v:shape id="_x0000_s1274" style="position:absolute;margin-left:396.35pt;margin-top:315.35pt;width:.25pt;height:17.75pt;z-index:-251593728;mso-position-horizontal-relative:page;mso-position-vertical-relative:page" coordorigin="13983,11126" coordsize="9,627" path="m13992,11126r,626l13983,11752r,-626l13992,11126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E8CA8F7">
          <v:shape id="_x0000_s1273" style="position:absolute;margin-left:474.7pt;margin-top:315.35pt;width:.25pt;height:17.75pt;z-index:-251592704;mso-position-horizontal-relative:page;mso-position-vertical-relative:page" coordorigin="16747,11126" coordsize="9,627" path="m16756,11126r,626l16747,11752r,-626l16756,11126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53ADF33">
          <v:shape id="_x0000_s1272" style="position:absolute;margin-left:553.1pt;margin-top:315.35pt;width:.25pt;height:17.75pt;z-index:-251591680;mso-position-horizontal-relative:page;mso-position-vertical-relative:page" coordorigin="19512,11126" coordsize="9,627" path="m19520,11126r,626l19512,11752r,-626l19520,11126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E918EB5">
          <v:shape id="_x0000_s1271" style="position:absolute;margin-left:631.45pt;margin-top:315.35pt;width:.25pt;height:17.75pt;z-index:-251590656;mso-position-horizontal-relative:page;mso-position-vertical-relative:page" coordorigin="22276,11126" coordsize="9,627" path="m22285,11126r,626l22276,11752r,-626l22285,11126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11C6DCD">
          <v:shape id="_x0000_s1270" style="position:absolute;margin-left:709.9pt;margin-top:315.35pt;width:.25pt;height:17.75pt;z-index:-251589632;mso-position-horizontal-relative:page;mso-position-vertical-relative:page" coordorigin="25045,11126" coordsize="9,627" path="m25053,11126r,626l25045,11752r,-626l25053,11126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AAD2637">
          <v:shape id="_x0000_s1269" style="position:absolute;margin-left:83.15pt;margin-top:333.35pt;width:78.1pt;height:17.75pt;z-index:-251588608;mso-position-horizontal-relative:page;mso-position-vertical-relative:page" coordsize="" o:spt="100" adj="0,,0" path="" filled="f" stroked="f">
            <v:stroke joinstyle="round"/>
            <v:imagedata r:id="rId12" o:title="image69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F9FF687">
          <v:shape id="_x0000_s1268" style="position:absolute;margin-left:88.45pt;margin-top:335.5pt;width:67.55pt;height:13.45pt;z-index:-251587584;mso-position-horizontal-relative:page;mso-position-vertical-relative:page" coordorigin="3120,11837" coordsize="2384,475" path="m5504,11837r,474l3120,12311r,-474l5504,11837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6C17E1F">
          <v:shape id="_x0000_s1267" style="position:absolute;margin-left:161.4pt;margin-top:333.35pt;width:78.25pt;height:17.75pt;z-index:-251586560;mso-position-horizontal-relative:page;mso-position-vertical-relative:page" coordsize="" o:spt="100" adj="0,,0" path="" filled="f" stroked="f">
            <v:stroke joinstyle="round"/>
            <v:imagedata r:id="rId13" o:title="image70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8104674">
          <v:shape id="_x0000_s1266" style="position:absolute;margin-left:166.8pt;margin-top:335.5pt;width:67.55pt;height:13.45pt;z-index:-251585536;mso-position-horizontal-relative:page;mso-position-vertical-relative:page" coordorigin="5885,11837" coordsize="2384,475" path="m8268,11837r,474l5885,12311r,-474l8268,11837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36B85CB">
          <v:shape id="_x0000_s1265" style="position:absolute;margin-left:239.9pt;margin-top:333.35pt;width:78.1pt;height:17.75pt;z-index:-251584512;mso-position-horizontal-relative:page;mso-position-vertical-relative:page" coordsize="" o:spt="100" adj="0,,0" path="" filled="f" stroked="f">
            <v:stroke joinstyle="round"/>
            <v:imagedata r:id="rId14" o:title="image71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EF87252">
          <v:shape id="_x0000_s1264" style="position:absolute;margin-left:245.15pt;margin-top:335.5pt;width:67.55pt;height:13.45pt;z-index:-251583488;mso-position-horizontal-relative:page;mso-position-vertical-relative:page" coordorigin="8649,11837" coordsize="2384,475" path="m11032,11837r,474l8649,12311r,-474l11032,11837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C4688C2">
          <v:shape id="_x0000_s1263" style="position:absolute;margin-left:318.25pt;margin-top:333.35pt;width:78.1pt;height:17.75pt;z-index:-251582464;mso-position-horizontal-relative:page;mso-position-vertical-relative:page" coordsize="" o:spt="100" adj="0,,0" path="" filled="f" stroked="f">
            <v:stroke joinstyle="round"/>
            <v:imagedata r:id="rId15" o:title="image72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8F95390">
          <v:shape id="_x0000_s1262" style="position:absolute;margin-left:323.5pt;margin-top:335.5pt;width:67.55pt;height:13.45pt;z-index:-251581440;mso-position-horizontal-relative:page;mso-position-vertical-relative:page" coordorigin="11413,11837" coordsize="2384,475" path="m13797,11837r,474l11413,12311r,-474l13797,11837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007BA65">
          <v:shape id="_x0000_s1261" style="position:absolute;margin-left:396.6pt;margin-top:333.35pt;width:78.1pt;height:17.75pt;z-index:-251580416;mso-position-horizontal-relative:page;mso-position-vertical-relative:page" coordsize="" o:spt="100" adj="0,,0" path="" filled="f" stroked="f">
            <v:stroke joinstyle="round"/>
            <v:imagedata r:id="rId19" o:title="image73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3866A91">
          <v:shape id="_x0000_s1260" style="position:absolute;margin-left:401.9pt;margin-top:335.5pt;width:67.55pt;height:13.45pt;z-index:-251579392;mso-position-horizontal-relative:page;mso-position-vertical-relative:page" coordorigin="14178,11837" coordsize="2384,475" path="m16561,11837r,474l14178,12311r,-474l16561,11837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6B30728">
          <v:shape id="_x0000_s1259" style="position:absolute;margin-left:474.95pt;margin-top:333.35pt;width:78.25pt;height:17.75pt;z-index:-251578368;mso-position-horizontal-relative:page;mso-position-vertical-relative:page" coordsize="" o:spt="100" adj="0,,0" path="" filled="f" stroked="f">
            <v:stroke joinstyle="round"/>
            <v:imagedata r:id="rId16" o:title="image74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D265223">
          <v:shape id="_x0000_s1258" style="position:absolute;margin-left:480.25pt;margin-top:335.5pt;width:67.55pt;height:13.45pt;z-index:-251577344;mso-position-horizontal-relative:page;mso-position-vertical-relative:page" coordorigin="16942,11837" coordsize="2384,475" path="m19326,11837r,474l16942,12311r,-474l19326,11837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229E2EF">
          <v:shape id="_x0000_s1257" style="position:absolute;margin-left:553.3pt;margin-top:333.35pt;width:78.25pt;height:17.75pt;z-index:-251576320;mso-position-horizontal-relative:page;mso-position-vertical-relative:page" coordsize="" o:spt="100" adj="0,,0" path="" filled="f" stroked="f">
            <v:stroke joinstyle="round"/>
            <v:imagedata r:id="rId17" o:title="image75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BF3929D">
          <v:shape id="_x0000_s1256" style="position:absolute;margin-left:558.6pt;margin-top:335.5pt;width:67.55pt;height:13.45pt;z-index:-251575296;mso-position-horizontal-relative:page;mso-position-vertical-relative:page" coordorigin="19707,11837" coordsize="2384,475" path="m22090,11837r,474l19707,12311r,-474l22090,11837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A4C55D2">
          <v:shape id="_x0000_s1255" style="position:absolute;margin-left:631.7pt;margin-top:333.35pt;width:78.25pt;height:17.75pt;z-index:-251574272;mso-position-horizontal-relative:page;mso-position-vertical-relative:page" coordsize="" o:spt="100" adj="0,,0" path="" filled="f" stroked="f">
            <v:stroke joinstyle="round"/>
            <v:imagedata r:id="rId18" o:title="image76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D854065">
          <v:shape id="_x0000_s1254" style="position:absolute;margin-left:636.95pt;margin-top:335.5pt;width:67.7pt;height:13.45pt;z-index:-251573248;mso-position-horizontal-relative:page;mso-position-vertical-relative:page" coordorigin="22471,11837" coordsize="2388,475" path="m24859,11837r,474l22471,12311r,-474l24859,11837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C0413C5">
          <v:shape id="_x0000_s1253" style="position:absolute;margin-left:82.9pt;margin-top:333.1pt;width:.25pt;height:.25pt;z-index:-251572224;mso-position-horizontal-relative:page;mso-position-vertical-relative:page" coordorigin="2926,11752" coordsize="9,9" path="m2934,11752r,9l2926,11761r,-9l2934,1175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377456E">
          <v:shape id="_x0000_s1252" style="position:absolute;margin-left:83.15pt;margin-top:333.1pt;width:78.1pt;height:.25pt;z-index:-251571200;mso-position-horizontal-relative:page;mso-position-vertical-relative:page" coordorigin="2934,11752" coordsize="2756,9" path="m5690,11752r,9l2934,11761r,-9l5690,1175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1AF7723">
          <v:shape id="_x0000_s1251" style="position:absolute;margin-left:161.3pt;margin-top:333.1pt;width:.25pt;height:.25pt;z-index:-251570176;mso-position-horizontal-relative:page;mso-position-vertical-relative:page" coordorigin="5690,11752" coordsize="9,9" path="m5698,11752r,9l5690,11761r,-9l5698,1175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37A3BF3">
          <v:shape id="_x0000_s1250" style="position:absolute;margin-left:161.5pt;margin-top:333.1pt;width:78.1pt;height:.25pt;z-index:-251569152;mso-position-horizontal-relative:page;mso-position-vertical-relative:page" coordorigin="5699,11752" coordsize="2756,9" path="m8454,11752r,9l5699,11761r,-9l8454,1175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35AC8FE">
          <v:shape id="_x0000_s1249" style="position:absolute;margin-left:239.65pt;margin-top:333.1pt;width:.25pt;height:.25pt;z-index:-251568128;mso-position-horizontal-relative:page;mso-position-vertical-relative:page" coordorigin="8454,11752" coordsize="9,9" path="m8463,11752r,9l8454,11761r,-9l8463,1175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CDDB1CF">
          <v:shape id="_x0000_s1248" style="position:absolute;margin-left:239.9pt;margin-top:333.1pt;width:78.1pt;height:.25pt;z-index:-251567104;mso-position-horizontal-relative:page;mso-position-vertical-relative:page" coordorigin="8463,11752" coordsize="2756,9" path="m11219,11752r,9l8463,11761r,-9l11219,1175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FFB1D80">
          <v:shape id="_x0000_s1247" style="position:absolute;margin-left:318pt;margin-top:333.1pt;width:.25pt;height:.25pt;z-index:-251566080;mso-position-horizontal-relative:page;mso-position-vertical-relative:page" coordorigin="11219,11752" coordsize="9,9" path="m11227,11752r,9l11219,11761r,-9l11227,1175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FA7A664">
          <v:shape id="_x0000_s1246" style="position:absolute;margin-left:318.25pt;margin-top:333.1pt;width:78.1pt;height:.25pt;z-index:-251565056;mso-position-horizontal-relative:page;mso-position-vertical-relative:page" coordorigin="11227,11752" coordsize="2756,9" path="m13983,11752r,9l11227,11761r,-9l13983,1175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DA743F1">
          <v:shape id="_x0000_s1245" style="position:absolute;margin-left:396.35pt;margin-top:333.1pt;width:.25pt;height:.25pt;z-index:-251564032;mso-position-horizontal-relative:page;mso-position-vertical-relative:page" coordorigin="13983,11752" coordsize="9,9" path="m13992,11752r,9l13983,11761r,-9l13992,1175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4E62088">
          <v:shape id="_x0000_s1244" style="position:absolute;margin-left:396.6pt;margin-top:333.1pt;width:78.1pt;height:.25pt;z-index:-251563008;mso-position-horizontal-relative:page;mso-position-vertical-relative:page" coordorigin="13992,11752" coordsize="2756,9" path="m16747,11752r,9l13992,11761r,-9l16747,1175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B7AF325">
          <v:shape id="_x0000_s1243" style="position:absolute;margin-left:474.7pt;margin-top:333.1pt;width:.25pt;height:.25pt;z-index:-251561984;mso-position-horizontal-relative:page;mso-position-vertical-relative:page" coordorigin="16747,11752" coordsize="9,9" path="m16756,11752r,9l16747,11761r,-9l16756,1175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6CEC84D">
          <v:shape id="_x0000_s1242" style="position:absolute;margin-left:474.95pt;margin-top:333.1pt;width:78.1pt;height:.25pt;z-index:-251560960;mso-position-horizontal-relative:page;mso-position-vertical-relative:page" coordorigin="16756,11752" coordsize="2756,9" path="m19512,11752r,9l16756,11761r,-9l19512,1175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5E72789">
          <v:shape id="_x0000_s1241" style="position:absolute;margin-left:553.1pt;margin-top:333.1pt;width:.25pt;height:.25pt;z-index:-251559936;mso-position-horizontal-relative:page;mso-position-vertical-relative:page" coordorigin="19512,11752" coordsize="9,9" path="m19520,11752r,9l19512,11761r,-9l19520,1175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FE48C63">
          <v:shape id="_x0000_s1240" style="position:absolute;margin-left:553.3pt;margin-top:333.1pt;width:78.1pt;height:.25pt;z-index:-251558912;mso-position-horizontal-relative:page;mso-position-vertical-relative:page" coordorigin="19520,11752" coordsize="2756,9" path="m22276,11752r,9l19520,11761r,-9l22276,1175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DEA6EBB">
          <v:shape id="_x0000_s1239" style="position:absolute;margin-left:631.45pt;margin-top:333.1pt;width:.25pt;height:.25pt;z-index:-251557888;mso-position-horizontal-relative:page;mso-position-vertical-relative:page" coordorigin="22276,11752" coordsize="9,9" path="m22285,11752r,9l22276,11761r,-9l22285,1175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5A6E1AF">
          <v:shape id="_x0000_s1238" style="position:absolute;margin-left:631.7pt;margin-top:333.1pt;width:78.25pt;height:.25pt;z-index:-251556864;mso-position-horizontal-relative:page;mso-position-vertical-relative:page" coordorigin="22285,11752" coordsize="2761,9" path="m25045,11752r,9l22285,11761r,-9l25045,1175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E2CEA2F">
          <v:shape id="_x0000_s1237" style="position:absolute;margin-left:709.9pt;margin-top:333.1pt;width:.25pt;height:.25pt;z-index:-251555840;mso-position-horizontal-relative:page;mso-position-vertical-relative:page" coordorigin="25045,11752" coordsize="9,9" path="m25053,11752r,9l25045,11761r,-9l25053,1175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C2117B2">
          <v:shape id="_x0000_s1236" style="position:absolute;margin-left:82.9pt;margin-top:333.35pt;width:.25pt;height:17.75pt;z-index:-251554816;mso-position-horizontal-relative:page;mso-position-vertical-relative:page" coordorigin="2926,11761" coordsize="9,627" path="m2934,11761r,626l2926,12387r,-626l2934,1176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C96BCA4">
          <v:shape id="_x0000_s1235" style="position:absolute;margin-left:161.3pt;margin-top:333.35pt;width:.25pt;height:17.75pt;z-index:-251553792;mso-position-horizontal-relative:page;mso-position-vertical-relative:page" coordorigin="5690,11761" coordsize="9,627" path="m5698,11761r,626l5690,12387r,-626l5698,1176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DCFA329">
          <v:shape id="_x0000_s1234" style="position:absolute;margin-left:239.65pt;margin-top:333.35pt;width:.25pt;height:17.75pt;z-index:-251552768;mso-position-horizontal-relative:page;mso-position-vertical-relative:page" coordorigin="8454,11761" coordsize="9,627" path="m8463,11761r,626l8454,12387r,-626l8463,1176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1B355F4">
          <v:shape id="_x0000_s1233" style="position:absolute;margin-left:318pt;margin-top:333.35pt;width:.25pt;height:17.75pt;z-index:-251551744;mso-position-horizontal-relative:page;mso-position-vertical-relative:page" coordorigin="11219,11761" coordsize="9,627" path="m11227,11761r,626l11219,12387r,-626l11227,1176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7F5476E">
          <v:shape id="_x0000_s1232" style="position:absolute;margin-left:396.35pt;margin-top:333.35pt;width:.25pt;height:17.75pt;z-index:-251550720;mso-position-horizontal-relative:page;mso-position-vertical-relative:page" coordorigin="13983,11761" coordsize="9,627" path="m13992,11761r,626l13983,12387r,-626l13992,1176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7C24658">
          <v:shape id="_x0000_s1231" style="position:absolute;margin-left:474.7pt;margin-top:333.35pt;width:.25pt;height:17.75pt;z-index:-251549696;mso-position-horizontal-relative:page;mso-position-vertical-relative:page" coordorigin="16747,11761" coordsize="9,627" path="m16756,11761r,626l16747,12387r,-626l16756,1176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311495B">
          <v:shape id="_x0000_s1230" style="position:absolute;margin-left:553.1pt;margin-top:333.35pt;width:.25pt;height:17.75pt;z-index:-251548672;mso-position-horizontal-relative:page;mso-position-vertical-relative:page" coordorigin="19512,11761" coordsize="9,627" path="m19520,11761r,626l19512,12387r,-626l19520,1176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937E20E">
          <v:shape id="_x0000_s1229" style="position:absolute;margin-left:631.45pt;margin-top:333.35pt;width:.25pt;height:17.75pt;z-index:-251547648;mso-position-horizontal-relative:page;mso-position-vertical-relative:page" coordorigin="22276,11761" coordsize="9,627" path="m22285,11761r,626l22276,12387r,-626l22285,1176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FE7FD31">
          <v:shape id="_x0000_s1228" style="position:absolute;margin-left:709.9pt;margin-top:333.35pt;width:.25pt;height:17.75pt;z-index:-251546624;mso-position-horizontal-relative:page;mso-position-vertical-relative:page" coordorigin="25045,11761" coordsize="9,627" path="m25053,11761r,626l25045,12387r,-626l25053,1176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1E90CED">
          <v:shape id="_x0000_s1227" style="position:absolute;margin-left:83.15pt;margin-top:351.35pt;width:78.1pt;height:17.75pt;z-index:-251545600;mso-position-horizontal-relative:page;mso-position-vertical-relative:page" coordsize="" o:spt="100" adj="0,,0" path="" filled="f" stroked="f">
            <v:stroke joinstyle="round"/>
            <v:imagedata r:id="rId12" o:title="image77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4A1CEEA">
          <v:shape id="_x0000_s1226" style="position:absolute;margin-left:88.45pt;margin-top:353.5pt;width:67.55pt;height:13.45pt;z-index:-251544576;mso-position-horizontal-relative:page;mso-position-vertical-relative:page" coordorigin="3120,12472" coordsize="2384,475" path="m5504,12472r,474l3120,12946r,-474l5504,12472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E8BD9A5">
          <v:shape id="_x0000_s1225" style="position:absolute;margin-left:161.4pt;margin-top:351.35pt;width:78.25pt;height:17.75pt;z-index:-251543552;mso-position-horizontal-relative:page;mso-position-vertical-relative:page" coordsize="" o:spt="100" adj="0,,0" path="" filled="f" stroked="f">
            <v:stroke joinstyle="round"/>
            <v:imagedata r:id="rId13" o:title="image78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6298BD9">
          <v:shape id="_x0000_s1224" style="position:absolute;margin-left:166.8pt;margin-top:353.5pt;width:67.55pt;height:13.45pt;z-index:-251542528;mso-position-horizontal-relative:page;mso-position-vertical-relative:page" coordorigin="5885,12472" coordsize="2384,475" path="m8268,12472r,474l5885,12946r,-474l8268,12472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2E6D5E2">
          <v:shape id="_x0000_s1223" style="position:absolute;margin-left:239.9pt;margin-top:351.35pt;width:78.1pt;height:17.75pt;z-index:-251541504;mso-position-horizontal-relative:page;mso-position-vertical-relative:page" coordsize="" o:spt="100" adj="0,,0" path="" filled="f" stroked="f">
            <v:stroke joinstyle="round"/>
            <v:imagedata r:id="rId14" o:title="image79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CA7EE9B">
          <v:shape id="_x0000_s1222" style="position:absolute;margin-left:245.15pt;margin-top:353.5pt;width:67.55pt;height:13.45pt;z-index:-251540480;mso-position-horizontal-relative:page;mso-position-vertical-relative:page" coordorigin="8649,12472" coordsize="2384,475" path="m11032,12472r,474l8649,12946r,-474l11032,12472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179904B">
          <v:shape id="_x0000_s1221" style="position:absolute;margin-left:318.25pt;margin-top:351.35pt;width:78.1pt;height:17.75pt;z-index:-251539456;mso-position-horizontal-relative:page;mso-position-vertical-relative:page" coordsize="" o:spt="100" adj="0,,0" path="" filled="f" stroked="f">
            <v:stroke joinstyle="round"/>
            <v:imagedata r:id="rId15" o:title="image80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FA15ADE">
          <v:shape id="_x0000_s1220" style="position:absolute;margin-left:323.5pt;margin-top:353.5pt;width:67.55pt;height:13.45pt;z-index:-251538432;mso-position-horizontal-relative:page;mso-position-vertical-relative:page" coordorigin="11413,12472" coordsize="2384,475" path="m13797,12472r,474l11413,12946r,-474l13797,12472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C27FDBE">
          <v:shape id="_x0000_s1219" style="position:absolute;margin-left:396.6pt;margin-top:351.35pt;width:78.1pt;height:17.75pt;z-index:-251537408;mso-position-horizontal-relative:page;mso-position-vertical-relative:page" coordsize="" o:spt="100" adj="0,,0" path="" filled="f" stroked="f">
            <v:stroke joinstyle="round"/>
            <v:imagedata r:id="rId19" o:title="image81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53E4F0B">
          <v:shape id="_x0000_s1218" style="position:absolute;margin-left:401.9pt;margin-top:353.5pt;width:67.55pt;height:13.45pt;z-index:-251536384;mso-position-horizontal-relative:page;mso-position-vertical-relative:page" coordorigin="14178,12472" coordsize="2384,475" path="m16561,12472r,474l14178,12946r,-474l16561,12472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26B3DEC">
          <v:shape id="_x0000_s1217" style="position:absolute;margin-left:474.95pt;margin-top:351.35pt;width:78.25pt;height:17.75pt;z-index:-251535360;mso-position-horizontal-relative:page;mso-position-vertical-relative:page" coordsize="" o:spt="100" adj="0,,0" path="" filled="f" stroked="f">
            <v:stroke joinstyle="round"/>
            <v:imagedata r:id="rId16" o:title="image82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7337A45">
          <v:shape id="_x0000_s1216" style="position:absolute;margin-left:480.25pt;margin-top:353.5pt;width:67.55pt;height:13.45pt;z-index:-251534336;mso-position-horizontal-relative:page;mso-position-vertical-relative:page" coordorigin="16942,12472" coordsize="2384,475" path="m19326,12472r,474l16942,12946r,-474l19326,12472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CE6ACB8">
          <v:shape id="_x0000_s1215" style="position:absolute;margin-left:553.3pt;margin-top:351.35pt;width:78.25pt;height:17.75pt;z-index:-251533312;mso-position-horizontal-relative:page;mso-position-vertical-relative:page" coordsize="" o:spt="100" adj="0,,0" path="" filled="f" stroked="f">
            <v:stroke joinstyle="round"/>
            <v:imagedata r:id="rId17" o:title="image83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87CC7DE">
          <v:shape id="_x0000_s1214" style="position:absolute;margin-left:558.6pt;margin-top:353.5pt;width:67.55pt;height:13.45pt;z-index:-251532288;mso-position-horizontal-relative:page;mso-position-vertical-relative:page" coordorigin="19707,12472" coordsize="2384,475" path="m22090,12472r,474l19707,12946r,-474l22090,12472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60C4BE4">
          <v:shape id="_x0000_s1213" style="position:absolute;margin-left:631.7pt;margin-top:351.35pt;width:78.25pt;height:17.75pt;z-index:-251531264;mso-position-horizontal-relative:page;mso-position-vertical-relative:page" coordsize="" o:spt="100" adj="0,,0" path="" filled="f" stroked="f">
            <v:stroke joinstyle="round"/>
            <v:imagedata r:id="rId18" o:title="image84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0C8452B">
          <v:shape id="_x0000_s1212" style="position:absolute;margin-left:636.95pt;margin-top:353.5pt;width:67.7pt;height:13.45pt;z-index:-251530240;mso-position-horizontal-relative:page;mso-position-vertical-relative:page" coordorigin="22471,12472" coordsize="2388,475" path="m24859,12472r,474l22471,12946r,-474l24859,12472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E124634">
          <v:shape id="_x0000_s1211" style="position:absolute;margin-left:82.9pt;margin-top:351.1pt;width:.25pt;height:.25pt;z-index:-251529216;mso-position-horizontal-relative:page;mso-position-vertical-relative:page" coordorigin="2926,12387" coordsize="9,9" path="m2934,12387r,9l2926,12396r,-9l2934,1238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E1C32F3">
          <v:shape id="_x0000_s1210" style="position:absolute;margin-left:83.15pt;margin-top:351.1pt;width:78.1pt;height:.25pt;z-index:-251528192;mso-position-horizontal-relative:page;mso-position-vertical-relative:page" coordorigin="2934,12387" coordsize="2756,9" path="m5690,12387r,9l2934,12396r,-9l5690,1238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ADB6A12">
          <v:shape id="_x0000_s1209" style="position:absolute;margin-left:161.3pt;margin-top:351.1pt;width:.25pt;height:.25pt;z-index:-251527168;mso-position-horizontal-relative:page;mso-position-vertical-relative:page" coordorigin="5690,12387" coordsize="9,9" path="m5698,12387r,9l5690,12396r,-9l5698,1238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E810D8E">
          <v:shape id="_x0000_s1208" style="position:absolute;margin-left:161.5pt;margin-top:351.1pt;width:78.1pt;height:.25pt;z-index:-251526144;mso-position-horizontal-relative:page;mso-position-vertical-relative:page" coordorigin="5699,12387" coordsize="2756,9" path="m8454,12387r,9l5699,12396r,-9l8454,1238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7F1D254">
          <v:shape id="_x0000_s1207" style="position:absolute;margin-left:239.65pt;margin-top:351.1pt;width:.25pt;height:.25pt;z-index:-251525120;mso-position-horizontal-relative:page;mso-position-vertical-relative:page" coordorigin="8454,12387" coordsize="9,9" path="m8463,12387r,9l8454,12396r,-9l8463,1238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31EE73D">
          <v:shape id="_x0000_s1206" style="position:absolute;margin-left:239.9pt;margin-top:351.1pt;width:78.1pt;height:.25pt;z-index:-251524096;mso-position-horizontal-relative:page;mso-position-vertical-relative:page" coordorigin="8463,12387" coordsize="2756,9" path="m11219,12387r,9l8463,12396r,-9l11219,1238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399D96B">
          <v:shape id="_x0000_s1205" style="position:absolute;margin-left:318pt;margin-top:351.1pt;width:.25pt;height:.25pt;z-index:-251523072;mso-position-horizontal-relative:page;mso-position-vertical-relative:page" coordorigin="11219,12387" coordsize="9,9" path="m11227,12387r,9l11219,12396r,-9l11227,1238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0369192">
          <v:shape id="_x0000_s1204" style="position:absolute;margin-left:318.25pt;margin-top:351.1pt;width:78.1pt;height:.25pt;z-index:-251522048;mso-position-horizontal-relative:page;mso-position-vertical-relative:page" coordorigin="11227,12387" coordsize="2756,9" path="m13983,12387r,9l11227,12396r,-9l13983,1238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87B749E">
          <v:shape id="_x0000_s1203" style="position:absolute;margin-left:396.35pt;margin-top:351.1pt;width:.25pt;height:.25pt;z-index:-251521024;mso-position-horizontal-relative:page;mso-position-vertical-relative:page" coordorigin="13983,12387" coordsize="9,9" path="m13992,12387r,9l13983,12396r,-9l13992,1238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3359E6D">
          <v:shape id="_x0000_s1202" style="position:absolute;margin-left:396.6pt;margin-top:351.1pt;width:78.1pt;height:.25pt;z-index:-251520000;mso-position-horizontal-relative:page;mso-position-vertical-relative:page" coordorigin="13992,12387" coordsize="2756,9" path="m16747,12387r,9l13992,12396r,-9l16747,1238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B0B8AF2">
          <v:shape id="_x0000_s1201" style="position:absolute;margin-left:474.7pt;margin-top:351.1pt;width:.25pt;height:.25pt;z-index:-251518976;mso-position-horizontal-relative:page;mso-position-vertical-relative:page" coordorigin="16747,12387" coordsize="9,9" path="m16756,12387r,9l16747,12396r,-9l16756,1238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4DE4D77">
          <v:shape id="_x0000_s1200" style="position:absolute;margin-left:474.95pt;margin-top:351.1pt;width:78.1pt;height:.25pt;z-index:-251517952;mso-position-horizontal-relative:page;mso-position-vertical-relative:page" coordorigin="16756,12387" coordsize="2756,9" path="m19512,12387r,9l16756,12396r,-9l19512,1238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F4EA91E">
          <v:shape id="_x0000_s1199" style="position:absolute;margin-left:553.1pt;margin-top:351.1pt;width:.25pt;height:.25pt;z-index:-251516928;mso-position-horizontal-relative:page;mso-position-vertical-relative:page" coordorigin="19512,12387" coordsize="9,9" path="m19520,12387r,9l19512,12396r,-9l19520,1238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7BACA66">
          <v:shape id="_x0000_s1198" style="position:absolute;margin-left:553.3pt;margin-top:351.1pt;width:78.1pt;height:.25pt;z-index:-251515904;mso-position-horizontal-relative:page;mso-position-vertical-relative:page" coordorigin="19520,12387" coordsize="2756,9" path="m22276,12387r,9l19520,12396r,-9l22276,1238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3F39779">
          <v:shape id="_x0000_s1197" style="position:absolute;margin-left:631.45pt;margin-top:351.1pt;width:.25pt;height:.25pt;z-index:-251514880;mso-position-horizontal-relative:page;mso-position-vertical-relative:page" coordorigin="22276,12387" coordsize="9,9" path="m22285,12387r,9l22276,12396r,-9l22285,1238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306F6CB">
          <v:shape id="_x0000_s1196" style="position:absolute;margin-left:631.7pt;margin-top:351.1pt;width:78.25pt;height:.25pt;z-index:-251513856;mso-position-horizontal-relative:page;mso-position-vertical-relative:page" coordorigin="22285,12387" coordsize="2761,9" path="m25045,12387r,9l22285,12396r,-9l25045,1238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D368A90">
          <v:shape id="_x0000_s1195" style="position:absolute;margin-left:709.9pt;margin-top:351.1pt;width:.25pt;height:.25pt;z-index:-251512832;mso-position-horizontal-relative:page;mso-position-vertical-relative:page" coordorigin="25045,12387" coordsize="9,9" path="m25053,12387r,9l25045,12396r,-9l25053,1238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06E6E5D">
          <v:shape id="_x0000_s1194" style="position:absolute;margin-left:82.9pt;margin-top:351.35pt;width:.25pt;height:17.75pt;z-index:-251511808;mso-position-horizontal-relative:page;mso-position-vertical-relative:page" coordorigin="2926,12396" coordsize="9,627" path="m2934,12396r,626l2926,13022r,-626l2934,12396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78C942B">
          <v:shape id="_x0000_s1193" style="position:absolute;margin-left:161.3pt;margin-top:351.35pt;width:.25pt;height:17.75pt;z-index:-251510784;mso-position-horizontal-relative:page;mso-position-vertical-relative:page" coordorigin="5690,12396" coordsize="9,627" path="m5698,12396r,626l5690,13022r,-626l5698,12396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71CF9CE">
          <v:shape id="_x0000_s1192" style="position:absolute;margin-left:239.65pt;margin-top:351.35pt;width:.25pt;height:17.75pt;z-index:-251509760;mso-position-horizontal-relative:page;mso-position-vertical-relative:page" coordorigin="8454,12396" coordsize="9,627" path="m8463,12396r,626l8454,13022r,-626l8463,12396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DA8446B">
          <v:shape id="_x0000_s1191" style="position:absolute;margin-left:318pt;margin-top:351.35pt;width:.25pt;height:17.75pt;z-index:-251508736;mso-position-horizontal-relative:page;mso-position-vertical-relative:page" coordorigin="11219,12396" coordsize="9,627" path="m11227,12396r,626l11219,13022r,-626l11227,12396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B55804F">
          <v:shape id="_x0000_s1190" style="position:absolute;margin-left:396.35pt;margin-top:351.35pt;width:.25pt;height:17.75pt;z-index:-251507712;mso-position-horizontal-relative:page;mso-position-vertical-relative:page" coordorigin="13983,12396" coordsize="9,627" path="m13992,12396r,626l13983,13022r,-626l13992,12396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A281C75">
          <v:shape id="_x0000_s1189" style="position:absolute;margin-left:474.7pt;margin-top:351.35pt;width:.25pt;height:17.75pt;z-index:-251506688;mso-position-horizontal-relative:page;mso-position-vertical-relative:page" coordorigin="16747,12396" coordsize="9,627" path="m16756,12396r,626l16747,13022r,-626l16756,12396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FD89277">
          <v:shape id="_x0000_s1188" style="position:absolute;margin-left:553.1pt;margin-top:351.35pt;width:.25pt;height:17.75pt;z-index:-251505664;mso-position-horizontal-relative:page;mso-position-vertical-relative:page" coordorigin="19512,12396" coordsize="9,627" path="m19520,12396r,626l19512,13022r,-626l19520,12396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277B087">
          <v:shape id="_x0000_s1187" style="position:absolute;margin-left:631.45pt;margin-top:351.35pt;width:.25pt;height:17.75pt;z-index:-251504640;mso-position-horizontal-relative:page;mso-position-vertical-relative:page" coordorigin="22276,12396" coordsize="9,627" path="m22285,12396r,626l22276,13022r,-626l22285,12396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4BC07F4">
          <v:shape id="_x0000_s1186" style="position:absolute;margin-left:709.9pt;margin-top:351.35pt;width:.25pt;height:17.75pt;z-index:-251503616;mso-position-horizontal-relative:page;mso-position-vertical-relative:page" coordorigin="25045,12396" coordsize="9,627" path="m25053,12396r,626l25045,13022r,-626l25053,12396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C89FE78">
          <v:shape id="_x0000_s1185" style="position:absolute;margin-left:83.15pt;margin-top:369.35pt;width:78.1pt;height:17.75pt;z-index:-251502592;mso-position-horizontal-relative:page;mso-position-vertical-relative:page" coordsize="" o:spt="100" adj="0,,0" path="" filled="f" stroked="f">
            <v:stroke joinstyle="round"/>
            <v:imagedata r:id="rId12" o:title="image85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4F431D6">
          <v:shape id="_x0000_s1184" style="position:absolute;margin-left:88.45pt;margin-top:371.5pt;width:67.55pt;height:13.45pt;z-index:-251501568;mso-position-horizontal-relative:page;mso-position-vertical-relative:page" coordorigin="3120,13107" coordsize="2384,475" path="m5504,13107r,474l3120,13581r,-474l5504,13107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728BC55">
          <v:shape id="_x0000_s1183" style="position:absolute;margin-left:161.4pt;margin-top:369.35pt;width:78.25pt;height:17.75pt;z-index:-251500544;mso-position-horizontal-relative:page;mso-position-vertical-relative:page" coordsize="" o:spt="100" adj="0,,0" path="" filled="f" stroked="f">
            <v:stroke joinstyle="round"/>
            <v:imagedata r:id="rId13" o:title="image86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0CDB756">
          <v:shape id="_x0000_s1182" style="position:absolute;margin-left:166.8pt;margin-top:371.5pt;width:67.55pt;height:13.45pt;z-index:-251499520;mso-position-horizontal-relative:page;mso-position-vertical-relative:page" coordorigin="5885,13107" coordsize="2384,475" path="m8268,13107r,474l5885,13581r,-474l8268,13107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EFF2966">
          <v:shape id="_x0000_s1181" style="position:absolute;margin-left:239.9pt;margin-top:369.35pt;width:78.1pt;height:17.75pt;z-index:-251498496;mso-position-horizontal-relative:page;mso-position-vertical-relative:page" coordsize="" o:spt="100" adj="0,,0" path="" filled="f" stroked="f">
            <v:stroke joinstyle="round"/>
            <v:imagedata r:id="rId14" o:title="image87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DE3E8A7">
          <v:shape id="_x0000_s1180" style="position:absolute;margin-left:245.15pt;margin-top:371.5pt;width:67.55pt;height:13.45pt;z-index:-251497472;mso-position-horizontal-relative:page;mso-position-vertical-relative:page" coordorigin="8649,13107" coordsize="2384,475" path="m11032,13107r,474l8649,13581r,-474l11032,13107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B6103CA">
          <v:shape id="_x0000_s1179" style="position:absolute;margin-left:318.25pt;margin-top:369.35pt;width:78.1pt;height:17.75pt;z-index:-251496448;mso-position-horizontal-relative:page;mso-position-vertical-relative:page" coordsize="" o:spt="100" adj="0,,0" path="" filled="f" stroked="f">
            <v:stroke joinstyle="round"/>
            <v:imagedata r:id="rId15" o:title="image88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3DB5444">
          <v:shape id="_x0000_s1178" style="position:absolute;margin-left:323.5pt;margin-top:371.5pt;width:67.55pt;height:13.45pt;z-index:-251495424;mso-position-horizontal-relative:page;mso-position-vertical-relative:page" coordorigin="11413,13107" coordsize="2384,475" path="m13797,13107r,474l11413,13581r,-474l13797,13107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03CA685">
          <v:shape id="_x0000_s1177" style="position:absolute;margin-left:396.6pt;margin-top:369.35pt;width:78.1pt;height:17.75pt;z-index:-251494400;mso-position-horizontal-relative:page;mso-position-vertical-relative:page" coordsize="" o:spt="100" adj="0,,0" path="" filled="f" stroked="f">
            <v:stroke joinstyle="round"/>
            <v:imagedata r:id="rId19" o:title="image89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1CD12C8">
          <v:shape id="_x0000_s1176" style="position:absolute;margin-left:401.9pt;margin-top:371.5pt;width:67.55pt;height:13.45pt;z-index:-251493376;mso-position-horizontal-relative:page;mso-position-vertical-relative:page" coordorigin="14178,13107" coordsize="2384,475" path="m16561,13107r,474l14178,13581r,-474l16561,13107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3567406">
          <v:shape id="_x0000_s1175" style="position:absolute;margin-left:474.95pt;margin-top:369.35pt;width:78.25pt;height:17.75pt;z-index:-251492352;mso-position-horizontal-relative:page;mso-position-vertical-relative:page" coordsize="" o:spt="100" adj="0,,0" path="" filled="f" stroked="f">
            <v:stroke joinstyle="round"/>
            <v:imagedata r:id="rId16" o:title="image90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6ADDD33">
          <v:shape id="_x0000_s1174" style="position:absolute;margin-left:480.25pt;margin-top:371.5pt;width:67.55pt;height:13.45pt;z-index:-251491328;mso-position-horizontal-relative:page;mso-position-vertical-relative:page" coordorigin="16942,13107" coordsize="2384,475" path="m19326,13107r,474l16942,13581r,-474l19326,13107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70BD142">
          <v:shape id="_x0000_s1173" style="position:absolute;margin-left:553.3pt;margin-top:369.35pt;width:78.25pt;height:17.75pt;z-index:-251490304;mso-position-horizontal-relative:page;mso-position-vertical-relative:page" coordsize="" o:spt="100" adj="0,,0" path="" filled="f" stroked="f">
            <v:stroke joinstyle="round"/>
            <v:imagedata r:id="rId17" o:title="image91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B67A1BF">
          <v:shape id="_x0000_s1172" style="position:absolute;margin-left:558.6pt;margin-top:371.5pt;width:67.55pt;height:13.45pt;z-index:-251489280;mso-position-horizontal-relative:page;mso-position-vertical-relative:page" coordorigin="19707,13107" coordsize="2384,475" path="m22090,13107r,474l19707,13581r,-474l22090,13107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1B5153F">
          <v:shape id="_x0000_s1171" style="position:absolute;margin-left:631.7pt;margin-top:369.35pt;width:78.25pt;height:17.75pt;z-index:-251488256;mso-position-horizontal-relative:page;mso-position-vertical-relative:page" coordsize="" o:spt="100" adj="0,,0" path="" filled="f" stroked="f">
            <v:stroke joinstyle="round"/>
            <v:imagedata r:id="rId18" o:title="image92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AFCEB34">
          <v:shape id="_x0000_s1170" style="position:absolute;margin-left:636.95pt;margin-top:371.5pt;width:67.7pt;height:13.45pt;z-index:-251487232;mso-position-horizontal-relative:page;mso-position-vertical-relative:page" coordorigin="22471,13107" coordsize="2388,475" path="m24859,13107r,474l22471,13581r,-474l24859,13107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3D7F126">
          <v:shape id="_x0000_s1169" style="position:absolute;margin-left:82.9pt;margin-top:369.1pt;width:.25pt;height:.25pt;z-index:-251486208;mso-position-horizontal-relative:page;mso-position-vertical-relative:page" coordorigin="2926,13022" coordsize="9,9" path="m2934,13022r,9l2926,13031r,-9l2934,1302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E4B0EAE">
          <v:shape id="_x0000_s1168" style="position:absolute;margin-left:83.15pt;margin-top:369.1pt;width:78.1pt;height:.25pt;z-index:-251485184;mso-position-horizontal-relative:page;mso-position-vertical-relative:page" coordorigin="2934,13022" coordsize="2756,9" path="m5690,13022r,9l2934,13031r,-9l5690,1302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07EF4D1">
          <v:shape id="_x0000_s1167" style="position:absolute;margin-left:161.3pt;margin-top:369.1pt;width:.25pt;height:.25pt;z-index:-251484160;mso-position-horizontal-relative:page;mso-position-vertical-relative:page" coordorigin="5690,13022" coordsize="9,9" path="m5698,13022r,9l5690,13031r,-9l5698,1302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182B3F7">
          <v:shape id="_x0000_s1166" style="position:absolute;margin-left:161.5pt;margin-top:369.1pt;width:78.1pt;height:.25pt;z-index:-251483136;mso-position-horizontal-relative:page;mso-position-vertical-relative:page" coordorigin="5699,13022" coordsize="2756,9" path="m8454,13022r,9l5699,13031r,-9l8454,1302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E3EF3DB">
          <v:shape id="_x0000_s1165" style="position:absolute;margin-left:239.65pt;margin-top:369.1pt;width:.25pt;height:.25pt;z-index:-251482112;mso-position-horizontal-relative:page;mso-position-vertical-relative:page" coordorigin="8454,13022" coordsize="9,9" path="m8463,13022r,9l8454,13031r,-9l8463,1302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01DEC68">
          <v:shape id="_x0000_s1164" style="position:absolute;margin-left:239.9pt;margin-top:369.1pt;width:78.1pt;height:.25pt;z-index:-251481088;mso-position-horizontal-relative:page;mso-position-vertical-relative:page" coordorigin="8463,13022" coordsize="2756,9" path="m11219,13022r,9l8463,13031r,-9l11219,1302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7030F12">
          <v:shape id="_x0000_s1163" style="position:absolute;margin-left:318pt;margin-top:369.1pt;width:.25pt;height:.25pt;z-index:-251480064;mso-position-horizontal-relative:page;mso-position-vertical-relative:page" coordorigin="11219,13022" coordsize="9,9" path="m11227,13022r,9l11219,13031r,-9l11227,1302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B6615B4">
          <v:shape id="_x0000_s1162" style="position:absolute;margin-left:318.25pt;margin-top:369.1pt;width:78.1pt;height:.25pt;z-index:-251479040;mso-position-horizontal-relative:page;mso-position-vertical-relative:page" coordorigin="11227,13022" coordsize="2756,9" path="m13983,13022r,9l11227,13031r,-9l13983,1302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65B9760">
          <v:shape id="_x0000_s1161" style="position:absolute;margin-left:396.35pt;margin-top:369.1pt;width:.25pt;height:.25pt;z-index:-251478016;mso-position-horizontal-relative:page;mso-position-vertical-relative:page" coordorigin="13983,13022" coordsize="9,9" path="m13992,13022r,9l13983,13031r,-9l13992,1302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2CAF073">
          <v:shape id="_x0000_s1160" style="position:absolute;margin-left:396.6pt;margin-top:369.1pt;width:78.1pt;height:.25pt;z-index:-251476992;mso-position-horizontal-relative:page;mso-position-vertical-relative:page" coordorigin="13992,13022" coordsize="2756,9" path="m16747,13022r,9l13992,13031r,-9l16747,1302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E775CEB">
          <v:shape id="_x0000_s1159" style="position:absolute;margin-left:474.7pt;margin-top:369.1pt;width:.25pt;height:.25pt;z-index:-251475968;mso-position-horizontal-relative:page;mso-position-vertical-relative:page" coordorigin="16747,13022" coordsize="9,9" path="m16756,13022r,9l16747,13031r,-9l16756,1302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43487D9">
          <v:shape id="_x0000_s1158" style="position:absolute;margin-left:474.95pt;margin-top:369.1pt;width:78.1pt;height:.25pt;z-index:-251474944;mso-position-horizontal-relative:page;mso-position-vertical-relative:page" coordorigin="16756,13022" coordsize="2756,9" path="m19512,13022r,9l16756,13031r,-9l19512,1302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E4C7FEC">
          <v:shape id="_x0000_s1157" style="position:absolute;margin-left:553.1pt;margin-top:369.1pt;width:.25pt;height:.25pt;z-index:-251473920;mso-position-horizontal-relative:page;mso-position-vertical-relative:page" coordorigin="19512,13022" coordsize="9,9" path="m19520,13022r,9l19512,13031r,-9l19520,1302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7D476BF">
          <v:shape id="_x0000_s1156" style="position:absolute;margin-left:553.3pt;margin-top:369.1pt;width:78.1pt;height:.25pt;z-index:-251472896;mso-position-horizontal-relative:page;mso-position-vertical-relative:page" coordorigin="19520,13022" coordsize="2756,9" path="m22276,13022r,9l19520,13031r,-9l22276,1302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CDC5A87">
          <v:shape id="_x0000_s1155" style="position:absolute;margin-left:631.45pt;margin-top:369.1pt;width:.25pt;height:.25pt;z-index:-251471872;mso-position-horizontal-relative:page;mso-position-vertical-relative:page" coordorigin="22276,13022" coordsize="9,9" path="m22285,13022r,9l22276,13031r,-9l22285,1302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C89980C">
          <v:shape id="_x0000_s1154" style="position:absolute;margin-left:631.7pt;margin-top:369.1pt;width:78.25pt;height:.25pt;z-index:-251470848;mso-position-horizontal-relative:page;mso-position-vertical-relative:page" coordorigin="22285,13022" coordsize="2761,9" path="m25045,13022r,9l22285,13031r,-9l25045,1302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59B0E9A">
          <v:shape id="_x0000_s1153" style="position:absolute;margin-left:709.9pt;margin-top:369.1pt;width:.25pt;height:.25pt;z-index:-251469824;mso-position-horizontal-relative:page;mso-position-vertical-relative:page" coordorigin="25045,13022" coordsize="9,9" path="m25053,13022r,9l25045,13031r,-9l25053,1302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88C08BA">
          <v:shape id="_x0000_s1152" style="position:absolute;margin-left:82.9pt;margin-top:369.35pt;width:.25pt;height:17.75pt;z-index:-251468800;mso-position-horizontal-relative:page;mso-position-vertical-relative:page" coordorigin="2926,13031" coordsize="9,627" path="m2934,13031r,626l2926,13657r,-626l2934,1303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F37BF27">
          <v:shape id="_x0000_s1151" style="position:absolute;margin-left:161.3pt;margin-top:369.35pt;width:.25pt;height:17.75pt;z-index:-251467776;mso-position-horizontal-relative:page;mso-position-vertical-relative:page" coordorigin="5690,13031" coordsize="9,627" path="m5698,13031r,626l5690,13657r,-626l5698,1303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8AD3779">
          <v:shape id="_x0000_s1150" style="position:absolute;margin-left:239.65pt;margin-top:369.35pt;width:.25pt;height:17.75pt;z-index:-251466752;mso-position-horizontal-relative:page;mso-position-vertical-relative:page" coordorigin="8454,13031" coordsize="9,627" path="m8463,13031r,626l8454,13657r,-626l8463,1303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83603E9">
          <v:shape id="_x0000_s1149" style="position:absolute;margin-left:318pt;margin-top:369.35pt;width:.25pt;height:17.75pt;z-index:-251465728;mso-position-horizontal-relative:page;mso-position-vertical-relative:page" coordorigin="11219,13031" coordsize="9,627" path="m11227,13031r,626l11219,13657r,-626l11227,1303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B40CB4D">
          <v:shape id="_x0000_s1148" style="position:absolute;margin-left:396.35pt;margin-top:369.35pt;width:.25pt;height:17.75pt;z-index:-251464704;mso-position-horizontal-relative:page;mso-position-vertical-relative:page" coordorigin="13983,13031" coordsize="9,627" path="m13992,13031r,626l13983,13657r,-626l13992,1303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FC411A7">
          <v:shape id="_x0000_s1147" style="position:absolute;margin-left:474.7pt;margin-top:369.35pt;width:.25pt;height:17.75pt;z-index:-251463680;mso-position-horizontal-relative:page;mso-position-vertical-relative:page" coordorigin="16747,13031" coordsize="9,627" path="m16756,13031r,626l16747,13657r,-626l16756,1303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FE614D9">
          <v:shape id="_x0000_s1146" style="position:absolute;margin-left:553.1pt;margin-top:369.35pt;width:.25pt;height:17.75pt;z-index:-251462656;mso-position-horizontal-relative:page;mso-position-vertical-relative:page" coordorigin="19512,13031" coordsize="9,627" path="m19520,13031r,626l19512,13657r,-626l19520,1303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8BAB93A">
          <v:shape id="_x0000_s1145" style="position:absolute;margin-left:631.45pt;margin-top:369.35pt;width:.25pt;height:17.75pt;z-index:-251461632;mso-position-horizontal-relative:page;mso-position-vertical-relative:page" coordorigin="22276,13031" coordsize="9,627" path="m22285,13031r,626l22276,13657r,-626l22285,1303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E60AB3B">
          <v:shape id="_x0000_s1144" style="position:absolute;margin-left:709.9pt;margin-top:369.35pt;width:.25pt;height:17.75pt;z-index:-251460608;mso-position-horizontal-relative:page;mso-position-vertical-relative:page" coordorigin="25045,13031" coordsize="9,627" path="m25053,13031r,626l25045,13657r,-626l25053,1303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D95C302">
          <v:shape id="_x0000_s1143" style="position:absolute;margin-left:83.15pt;margin-top:387.35pt;width:78.1pt;height:17.75pt;z-index:-251459584;mso-position-horizontal-relative:page;mso-position-vertical-relative:page" coordsize="" o:spt="100" adj="0,,0" path="" filled="f" stroked="f">
            <v:stroke joinstyle="round"/>
            <v:imagedata r:id="rId12" o:title="image93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56715FF">
          <v:shape id="_x0000_s1142" style="position:absolute;margin-left:88.45pt;margin-top:389.5pt;width:67.55pt;height:13.45pt;z-index:-251458560;mso-position-horizontal-relative:page;mso-position-vertical-relative:page" coordorigin="3120,13742" coordsize="2384,475" path="m5504,13742r,474l3120,14216r,-474l5504,13742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EC38B42">
          <v:shape id="_x0000_s1141" style="position:absolute;margin-left:161.4pt;margin-top:387.35pt;width:78.25pt;height:17.75pt;z-index:-251457536;mso-position-horizontal-relative:page;mso-position-vertical-relative:page" coordsize="" o:spt="100" adj="0,,0" path="" filled="f" stroked="f">
            <v:stroke joinstyle="round"/>
            <v:imagedata r:id="rId13" o:title="image94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EC268F3">
          <v:shape id="_x0000_s1140" style="position:absolute;margin-left:166.8pt;margin-top:389.5pt;width:67.55pt;height:13.45pt;z-index:-251456512;mso-position-horizontal-relative:page;mso-position-vertical-relative:page" coordorigin="5885,13742" coordsize="2384,475" path="m8268,13742r,474l5885,14216r,-474l8268,13742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341036C">
          <v:shape id="_x0000_s1139" style="position:absolute;margin-left:239.9pt;margin-top:387.35pt;width:78.1pt;height:17.75pt;z-index:-251455488;mso-position-horizontal-relative:page;mso-position-vertical-relative:page" coordsize="" o:spt="100" adj="0,,0" path="" filled="f" stroked="f">
            <v:stroke joinstyle="round"/>
            <v:imagedata r:id="rId14" o:title="image95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02D3B93">
          <v:shape id="_x0000_s1138" style="position:absolute;margin-left:245.15pt;margin-top:389.5pt;width:67.55pt;height:13.45pt;z-index:-251454464;mso-position-horizontal-relative:page;mso-position-vertical-relative:page" coordorigin="8649,13742" coordsize="2384,475" path="m11032,13742r,474l8649,14216r,-474l11032,13742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2533B44">
          <v:shape id="_x0000_s1137" style="position:absolute;margin-left:318.25pt;margin-top:387.35pt;width:78.1pt;height:17.75pt;z-index:-251453440;mso-position-horizontal-relative:page;mso-position-vertical-relative:page" coordsize="" o:spt="100" adj="0,,0" path="" filled="f" stroked="f">
            <v:stroke joinstyle="round"/>
            <v:imagedata r:id="rId15" o:title="image96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E155068">
          <v:shape id="_x0000_s1136" style="position:absolute;margin-left:323.5pt;margin-top:389.5pt;width:67.55pt;height:13.45pt;z-index:-251452416;mso-position-horizontal-relative:page;mso-position-vertical-relative:page" coordorigin="11413,13742" coordsize="2384,475" path="m13797,13742r,474l11413,14216r,-474l13797,13742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2BA822C">
          <v:shape id="_x0000_s1135" style="position:absolute;margin-left:396.6pt;margin-top:387.35pt;width:78.1pt;height:17.75pt;z-index:-251451392;mso-position-horizontal-relative:page;mso-position-vertical-relative:page" coordsize="" o:spt="100" adj="0,,0" path="" filled="f" stroked="f">
            <v:stroke joinstyle="round"/>
            <v:imagedata r:id="rId19" o:title="image97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8209B0A">
          <v:shape id="_x0000_s1134" style="position:absolute;margin-left:401.9pt;margin-top:389.5pt;width:67.55pt;height:13.45pt;z-index:-251450368;mso-position-horizontal-relative:page;mso-position-vertical-relative:page" coordorigin="14178,13742" coordsize="2384,475" path="m16561,13742r,474l14178,14216r,-474l16561,13742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5E8AC4B">
          <v:shape id="_x0000_s1133" style="position:absolute;margin-left:474.95pt;margin-top:387.35pt;width:78.25pt;height:17.75pt;z-index:-251449344;mso-position-horizontal-relative:page;mso-position-vertical-relative:page" coordsize="" o:spt="100" adj="0,,0" path="" filled="f" stroked="f">
            <v:stroke joinstyle="round"/>
            <v:imagedata r:id="rId16" o:title="image98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A269509">
          <v:shape id="_x0000_s1132" style="position:absolute;margin-left:480.25pt;margin-top:389.5pt;width:67.55pt;height:13.45pt;z-index:-251448320;mso-position-horizontal-relative:page;mso-position-vertical-relative:page" coordorigin="16942,13742" coordsize="2384,475" path="m19326,13742r,474l16942,14216r,-474l19326,13742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530414E">
          <v:shape id="_x0000_s1131" style="position:absolute;margin-left:553.3pt;margin-top:387.35pt;width:78.25pt;height:17.75pt;z-index:-251447296;mso-position-horizontal-relative:page;mso-position-vertical-relative:page" coordsize="" o:spt="100" adj="0,,0" path="" filled="f" stroked="f">
            <v:stroke joinstyle="round"/>
            <v:imagedata r:id="rId17" o:title="image99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746084E">
          <v:shape id="_x0000_s1130" style="position:absolute;margin-left:558.6pt;margin-top:389.5pt;width:67.55pt;height:13.45pt;z-index:-251446272;mso-position-horizontal-relative:page;mso-position-vertical-relative:page" coordorigin="19707,13742" coordsize="2384,475" path="m22090,13742r,474l19707,14216r,-474l22090,13742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4B9704D">
          <v:shape id="_x0000_s1129" style="position:absolute;margin-left:631.7pt;margin-top:387.35pt;width:78.25pt;height:17.75pt;z-index:-251445248;mso-position-horizontal-relative:page;mso-position-vertical-relative:page" coordsize="" o:spt="100" adj="0,,0" path="" filled="f" stroked="f">
            <v:stroke joinstyle="round"/>
            <v:imagedata r:id="rId18" o:title="image100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9161D41">
          <v:shape id="_x0000_s1128" style="position:absolute;margin-left:636.95pt;margin-top:389.5pt;width:67.7pt;height:13.45pt;z-index:-251444224;mso-position-horizontal-relative:page;mso-position-vertical-relative:page" coordorigin="22471,13742" coordsize="2388,475" path="m24859,13742r,474l22471,14216r,-474l24859,13742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06D13F2">
          <v:shape id="_x0000_s1127" style="position:absolute;margin-left:82.9pt;margin-top:387.1pt;width:.25pt;height:.25pt;z-index:-251443200;mso-position-horizontal-relative:page;mso-position-vertical-relative:page" coordorigin="2926,13657" coordsize="9,9" path="m2934,13657r,9l2926,13666r,-9l2934,1365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3A2C968">
          <v:shape id="_x0000_s1126" style="position:absolute;margin-left:83.15pt;margin-top:387.1pt;width:78.1pt;height:.25pt;z-index:-251442176;mso-position-horizontal-relative:page;mso-position-vertical-relative:page" coordorigin="2934,13657" coordsize="2756,9" path="m5690,13657r,9l2934,13666r,-9l5690,1365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7159836">
          <v:shape id="_x0000_s1125" style="position:absolute;margin-left:161.3pt;margin-top:387.1pt;width:.25pt;height:.25pt;z-index:-251441152;mso-position-horizontal-relative:page;mso-position-vertical-relative:page" coordorigin="5690,13657" coordsize="9,9" path="m5698,13657r,9l5690,13666r,-9l5698,1365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27D378B">
          <v:shape id="_x0000_s1124" style="position:absolute;margin-left:161.5pt;margin-top:387.1pt;width:78.1pt;height:.25pt;z-index:-251440128;mso-position-horizontal-relative:page;mso-position-vertical-relative:page" coordorigin="5699,13657" coordsize="2756,9" path="m8454,13657r,9l5699,13666r,-9l8454,1365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8C8A6DD">
          <v:shape id="_x0000_s1123" style="position:absolute;margin-left:239.65pt;margin-top:387.1pt;width:.25pt;height:.25pt;z-index:-251439104;mso-position-horizontal-relative:page;mso-position-vertical-relative:page" coordorigin="8454,13657" coordsize="9,9" path="m8463,13657r,9l8454,13666r,-9l8463,1365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4B63E30">
          <v:shape id="_x0000_s1122" style="position:absolute;margin-left:239.9pt;margin-top:387.1pt;width:78.1pt;height:.25pt;z-index:-251438080;mso-position-horizontal-relative:page;mso-position-vertical-relative:page" coordorigin="8463,13657" coordsize="2756,9" path="m11219,13657r,9l8463,13666r,-9l11219,1365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E7C5901">
          <v:shape id="_x0000_s1121" style="position:absolute;margin-left:318pt;margin-top:387.1pt;width:.25pt;height:.25pt;z-index:-251437056;mso-position-horizontal-relative:page;mso-position-vertical-relative:page" coordorigin="11219,13657" coordsize="9,9" path="m11227,13657r,9l11219,13666r,-9l11227,1365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36F6396">
          <v:shape id="_x0000_s1120" style="position:absolute;margin-left:318.25pt;margin-top:387.1pt;width:78.1pt;height:.25pt;z-index:-251436032;mso-position-horizontal-relative:page;mso-position-vertical-relative:page" coordorigin="11227,13657" coordsize="2756,9" path="m13983,13657r,9l11227,13666r,-9l13983,1365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34C64BB">
          <v:shape id="_x0000_s1119" style="position:absolute;margin-left:396.35pt;margin-top:387.1pt;width:.25pt;height:.25pt;z-index:-251435008;mso-position-horizontal-relative:page;mso-position-vertical-relative:page" coordorigin="13983,13657" coordsize="9,9" path="m13992,13657r,9l13983,13666r,-9l13992,1365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4C141B5">
          <v:shape id="_x0000_s1118" style="position:absolute;margin-left:396.6pt;margin-top:387.1pt;width:78.1pt;height:.25pt;z-index:-251433984;mso-position-horizontal-relative:page;mso-position-vertical-relative:page" coordorigin="13992,13657" coordsize="2756,9" path="m16747,13657r,9l13992,13666r,-9l16747,1365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502AC8C">
          <v:shape id="_x0000_s1117" style="position:absolute;margin-left:474.7pt;margin-top:387.1pt;width:.25pt;height:.25pt;z-index:-251432960;mso-position-horizontal-relative:page;mso-position-vertical-relative:page" coordorigin="16747,13657" coordsize="9,9" path="m16756,13657r,9l16747,13666r,-9l16756,1365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2A25100">
          <v:shape id="_x0000_s1116" style="position:absolute;margin-left:474.95pt;margin-top:387.1pt;width:78.1pt;height:.25pt;z-index:-251431936;mso-position-horizontal-relative:page;mso-position-vertical-relative:page" coordorigin="16756,13657" coordsize="2756,9" path="m19512,13657r,9l16756,13666r,-9l19512,1365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80A342F">
          <v:shape id="_x0000_s1115" style="position:absolute;margin-left:553.1pt;margin-top:387.1pt;width:.25pt;height:.25pt;z-index:-251430912;mso-position-horizontal-relative:page;mso-position-vertical-relative:page" coordorigin="19512,13657" coordsize="9,9" path="m19520,13657r,9l19512,13666r,-9l19520,1365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A80B7FA">
          <v:shape id="_x0000_s1114" style="position:absolute;margin-left:553.3pt;margin-top:387.1pt;width:78.1pt;height:.25pt;z-index:-251429888;mso-position-horizontal-relative:page;mso-position-vertical-relative:page" coordorigin="19520,13657" coordsize="2756,9" path="m22276,13657r,9l19520,13666r,-9l22276,1365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71EE7E9">
          <v:shape id="_x0000_s1113" style="position:absolute;margin-left:631.45pt;margin-top:387.1pt;width:.25pt;height:.25pt;z-index:-251428864;mso-position-horizontal-relative:page;mso-position-vertical-relative:page" coordorigin="22276,13657" coordsize="9,9" path="m22285,13657r,9l22276,13666r,-9l22285,1365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7B39350">
          <v:shape id="_x0000_s1112" style="position:absolute;margin-left:631.7pt;margin-top:387.1pt;width:78.25pt;height:.25pt;z-index:-251427840;mso-position-horizontal-relative:page;mso-position-vertical-relative:page" coordorigin="22285,13657" coordsize="2761,9" path="m25045,13657r,9l22285,13666r,-9l25045,1365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F272A58">
          <v:shape id="_x0000_s1111" style="position:absolute;margin-left:709.9pt;margin-top:387.1pt;width:.25pt;height:.25pt;z-index:-251426816;mso-position-horizontal-relative:page;mso-position-vertical-relative:page" coordorigin="25045,13657" coordsize="9,9" path="m25053,13657r,9l25045,13666r,-9l25053,1365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C905A57">
          <v:shape id="_x0000_s1110" style="position:absolute;margin-left:82.9pt;margin-top:387.35pt;width:.25pt;height:17.75pt;z-index:-251425792;mso-position-horizontal-relative:page;mso-position-vertical-relative:page" coordorigin="2926,13666" coordsize="9,627" path="m2934,13666r,626l2926,14292r,-626l2934,13666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8E6BCC8">
          <v:shape id="_x0000_s1109" style="position:absolute;margin-left:161.3pt;margin-top:387.35pt;width:.25pt;height:17.75pt;z-index:-251424768;mso-position-horizontal-relative:page;mso-position-vertical-relative:page" coordorigin="5690,13666" coordsize="9,627" path="m5698,13666r,626l5690,14292r,-626l5698,13666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6E52430">
          <v:shape id="_x0000_s1108" style="position:absolute;margin-left:239.65pt;margin-top:387.35pt;width:.25pt;height:17.75pt;z-index:-251423744;mso-position-horizontal-relative:page;mso-position-vertical-relative:page" coordorigin="8454,13666" coordsize="9,627" path="m8463,13666r,626l8454,14292r,-626l8463,13666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FAA35FB">
          <v:shape id="_x0000_s1107" style="position:absolute;margin-left:318pt;margin-top:387.35pt;width:.25pt;height:17.75pt;z-index:-251422720;mso-position-horizontal-relative:page;mso-position-vertical-relative:page" coordorigin="11219,13666" coordsize="9,627" path="m11227,13666r,626l11219,14292r,-626l11227,13666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FE5B148">
          <v:shape id="_x0000_s1106" style="position:absolute;margin-left:396.35pt;margin-top:387.35pt;width:.25pt;height:17.75pt;z-index:-251421696;mso-position-horizontal-relative:page;mso-position-vertical-relative:page" coordorigin="13983,13666" coordsize="9,627" path="m13992,13666r,626l13983,14292r,-626l13992,13666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9CEDB7E">
          <v:shape id="_x0000_s1105" style="position:absolute;margin-left:474.7pt;margin-top:387.35pt;width:.25pt;height:17.75pt;z-index:-251420672;mso-position-horizontal-relative:page;mso-position-vertical-relative:page" coordorigin="16747,13666" coordsize="9,627" path="m16756,13666r,626l16747,14292r,-626l16756,13666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FC73D6D">
          <v:shape id="_x0000_s1104" style="position:absolute;margin-left:553.1pt;margin-top:387.35pt;width:.25pt;height:17.75pt;z-index:-251419648;mso-position-horizontal-relative:page;mso-position-vertical-relative:page" coordorigin="19512,13666" coordsize="9,627" path="m19520,13666r,626l19512,14292r,-626l19520,13666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98C5179">
          <v:shape id="_x0000_s1103" style="position:absolute;margin-left:631.45pt;margin-top:387.35pt;width:.25pt;height:17.75pt;z-index:-251418624;mso-position-horizontal-relative:page;mso-position-vertical-relative:page" coordorigin="22276,13666" coordsize="9,627" path="m22285,13666r,626l22276,14292r,-626l22285,13666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71E3E62">
          <v:shape id="_x0000_s1102" style="position:absolute;margin-left:709.9pt;margin-top:387.35pt;width:.25pt;height:17.75pt;z-index:-251417600;mso-position-horizontal-relative:page;mso-position-vertical-relative:page" coordorigin="25045,13666" coordsize="9,627" path="m25053,13666r,626l25045,14292r,-626l25053,13666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E4C34FC">
          <v:shape id="_x0000_s1101" style="position:absolute;margin-left:83.15pt;margin-top:405.35pt;width:78.1pt;height:17.75pt;z-index:-251416576;mso-position-horizontal-relative:page;mso-position-vertical-relative:page" coordsize="" o:spt="100" adj="0,,0" path="" filled="f" stroked="f">
            <v:stroke joinstyle="round"/>
            <v:imagedata r:id="rId12" o:title="image101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C9952EF">
          <v:shape id="_x0000_s1100" style="position:absolute;margin-left:88.45pt;margin-top:407.5pt;width:67.55pt;height:13.45pt;z-index:-251415552;mso-position-horizontal-relative:page;mso-position-vertical-relative:page" coordorigin="3120,14377" coordsize="2384,475" path="m5504,14377r,474l3120,14851r,-474l5504,14377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10F54D2">
          <v:shape id="_x0000_s1099" style="position:absolute;margin-left:161.4pt;margin-top:405.35pt;width:78.25pt;height:17.75pt;z-index:-251414528;mso-position-horizontal-relative:page;mso-position-vertical-relative:page" coordsize="" o:spt="100" adj="0,,0" path="" filled="f" stroked="f">
            <v:stroke joinstyle="round"/>
            <v:imagedata r:id="rId13" o:title="image102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435C666">
          <v:shape id="_x0000_s1098" style="position:absolute;margin-left:166.8pt;margin-top:407.5pt;width:67.55pt;height:13.45pt;z-index:-251413504;mso-position-horizontal-relative:page;mso-position-vertical-relative:page" coordorigin="5885,14377" coordsize="2384,475" path="m8268,14377r,474l5885,14851r,-474l8268,14377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E08DCD2">
          <v:shape id="_x0000_s1097" style="position:absolute;margin-left:239.9pt;margin-top:405.35pt;width:78.1pt;height:17.75pt;z-index:-251412480;mso-position-horizontal-relative:page;mso-position-vertical-relative:page" coordsize="" o:spt="100" adj="0,,0" path="" filled="f" stroked="f">
            <v:stroke joinstyle="round"/>
            <v:imagedata r:id="rId14" o:title="image103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50C2CBE">
          <v:shape id="_x0000_s1096" style="position:absolute;margin-left:245.15pt;margin-top:407.5pt;width:67.55pt;height:13.45pt;z-index:-251411456;mso-position-horizontal-relative:page;mso-position-vertical-relative:page" coordorigin="8649,14377" coordsize="2384,475" path="m11032,14377r,474l8649,14851r,-474l11032,14377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F1D67AA">
          <v:shape id="_x0000_s1095" style="position:absolute;margin-left:318.25pt;margin-top:405.35pt;width:78.1pt;height:17.75pt;z-index:-251410432;mso-position-horizontal-relative:page;mso-position-vertical-relative:page" coordsize="" o:spt="100" adj="0,,0" path="" filled="f" stroked="f">
            <v:stroke joinstyle="round"/>
            <v:imagedata r:id="rId15" o:title="image104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61EBB27">
          <v:shape id="_x0000_s1094" style="position:absolute;margin-left:323.5pt;margin-top:407.5pt;width:67.55pt;height:13.45pt;z-index:-251409408;mso-position-horizontal-relative:page;mso-position-vertical-relative:page" coordorigin="11413,14377" coordsize="2384,475" path="m13797,14377r,474l11413,14851r,-474l13797,14377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3FE8B34">
          <v:shape id="_x0000_s1093" style="position:absolute;margin-left:396.6pt;margin-top:405.35pt;width:78.1pt;height:17.75pt;z-index:-251408384;mso-position-horizontal-relative:page;mso-position-vertical-relative:page" coordsize="" o:spt="100" adj="0,,0" path="" filled="f" stroked="f">
            <v:stroke joinstyle="round"/>
            <v:imagedata r:id="rId19" o:title="image105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72F2108">
          <v:shape id="_x0000_s1092" style="position:absolute;margin-left:401.9pt;margin-top:407.5pt;width:67.55pt;height:13.45pt;z-index:-251407360;mso-position-horizontal-relative:page;mso-position-vertical-relative:page" coordorigin="14178,14377" coordsize="2384,475" path="m16561,14377r,474l14178,14851r,-474l16561,14377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6131344">
          <v:shape id="_x0000_s1091" style="position:absolute;margin-left:474.95pt;margin-top:405.35pt;width:78.25pt;height:17.75pt;z-index:-251406336;mso-position-horizontal-relative:page;mso-position-vertical-relative:page" coordsize="" o:spt="100" adj="0,,0" path="" filled="f" stroked="f">
            <v:stroke joinstyle="round"/>
            <v:imagedata r:id="rId16" o:title="image106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4D6C5A2">
          <v:shape id="_x0000_s1090" style="position:absolute;margin-left:480.25pt;margin-top:407.5pt;width:67.55pt;height:13.45pt;z-index:-251405312;mso-position-horizontal-relative:page;mso-position-vertical-relative:page" coordorigin="16942,14377" coordsize="2384,475" path="m19326,14377r,474l16942,14851r,-474l19326,14377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E68BEF3">
          <v:shape id="_x0000_s1089" style="position:absolute;margin-left:553.3pt;margin-top:405.35pt;width:78.25pt;height:17.75pt;z-index:-251404288;mso-position-horizontal-relative:page;mso-position-vertical-relative:page" coordsize="" o:spt="100" adj="0,,0" path="" filled="f" stroked="f">
            <v:stroke joinstyle="round"/>
            <v:imagedata r:id="rId17" o:title="image107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3726E15">
          <v:shape id="_x0000_s1088" style="position:absolute;margin-left:558.6pt;margin-top:407.5pt;width:67.55pt;height:13.45pt;z-index:-251403264;mso-position-horizontal-relative:page;mso-position-vertical-relative:page" coordorigin="19707,14377" coordsize="2384,475" path="m22090,14377r,474l19707,14851r,-474l22090,14377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7F5F492">
          <v:shape id="_x0000_s1087" style="position:absolute;margin-left:631.7pt;margin-top:405.35pt;width:78.25pt;height:17.75pt;z-index:-251402240;mso-position-horizontal-relative:page;mso-position-vertical-relative:page" coordsize="" o:spt="100" adj="0,,0" path="" filled="f" stroked="f">
            <v:stroke joinstyle="round"/>
            <v:imagedata r:id="rId18" o:title="image108"/>
            <v:formulas/>
            <v:path o:connecttype="segments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1B44FD1">
          <v:shape id="_x0000_s1086" style="position:absolute;margin-left:636.95pt;margin-top:407.5pt;width:67.7pt;height:13.45pt;z-index:-251401216;mso-position-horizontal-relative:page;mso-position-vertical-relative:page" coordorigin="22471,14377" coordsize="2388,475" path="m24859,14377r,474l22471,14851r,-474l24859,14377xe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D66E968">
          <v:shape id="_x0000_s1085" style="position:absolute;margin-left:82.9pt;margin-top:405.1pt;width:.25pt;height:.25pt;z-index:-251400192;mso-position-horizontal-relative:page;mso-position-vertical-relative:page" coordorigin="2926,14292" coordsize="9,9" path="m2934,14292r,9l2926,14301r,-9l2934,1429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0150483">
          <v:shape id="_x0000_s1084" style="position:absolute;margin-left:83.15pt;margin-top:405.1pt;width:78.1pt;height:.25pt;z-index:-251399168;mso-position-horizontal-relative:page;mso-position-vertical-relative:page" coordorigin="2934,14292" coordsize="2756,9" path="m5690,14292r,9l2934,14301r,-9l5690,1429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15AE53E">
          <v:shape id="_x0000_s1083" style="position:absolute;margin-left:161.3pt;margin-top:405.1pt;width:.25pt;height:.25pt;z-index:-251398144;mso-position-horizontal-relative:page;mso-position-vertical-relative:page" coordorigin="5690,14292" coordsize="9,9" path="m5698,14292r,9l5690,14301r,-9l5698,1429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7193239">
          <v:shape id="_x0000_s1082" style="position:absolute;margin-left:161.5pt;margin-top:405.1pt;width:78.1pt;height:.25pt;z-index:-251397120;mso-position-horizontal-relative:page;mso-position-vertical-relative:page" coordorigin="5699,14292" coordsize="2756,9" path="m8454,14292r,9l5699,14301r,-9l8454,1429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CA87F1D">
          <v:shape id="_x0000_s1081" style="position:absolute;margin-left:239.65pt;margin-top:405.1pt;width:.25pt;height:.25pt;z-index:-251396096;mso-position-horizontal-relative:page;mso-position-vertical-relative:page" coordorigin="8454,14292" coordsize="9,9" path="m8463,14292r,9l8454,14301r,-9l8463,1429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72148AD">
          <v:shape id="_x0000_s1080" style="position:absolute;margin-left:239.9pt;margin-top:405.1pt;width:78.1pt;height:.25pt;z-index:-251395072;mso-position-horizontal-relative:page;mso-position-vertical-relative:page" coordorigin="8463,14292" coordsize="2756,9" path="m11219,14292r,9l8463,14301r,-9l11219,1429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2EDDB6E">
          <v:shape id="_x0000_s1079" style="position:absolute;margin-left:318pt;margin-top:405.1pt;width:.25pt;height:.25pt;z-index:-251394048;mso-position-horizontal-relative:page;mso-position-vertical-relative:page" coordorigin="11219,14292" coordsize="9,9" path="m11227,14292r,9l11219,14301r,-9l11227,1429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A07E8D9">
          <v:shape id="_x0000_s1078" style="position:absolute;margin-left:318.25pt;margin-top:405.1pt;width:78.1pt;height:.25pt;z-index:-251393024;mso-position-horizontal-relative:page;mso-position-vertical-relative:page" coordorigin="11227,14292" coordsize="2756,9" path="m13983,14292r,9l11227,14301r,-9l13983,1429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C7C9729">
          <v:shape id="_x0000_s1077" style="position:absolute;margin-left:396.35pt;margin-top:405.1pt;width:.25pt;height:.25pt;z-index:-251392000;mso-position-horizontal-relative:page;mso-position-vertical-relative:page" coordorigin="13983,14292" coordsize="9,9" path="m13992,14292r,9l13983,14301r,-9l13992,1429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2BFE0EE">
          <v:shape id="_x0000_s1076" style="position:absolute;margin-left:396.6pt;margin-top:405.1pt;width:78.1pt;height:.25pt;z-index:-251390976;mso-position-horizontal-relative:page;mso-position-vertical-relative:page" coordorigin="13992,14292" coordsize="2756,9" path="m16747,14292r,9l13992,14301r,-9l16747,1429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624C68F">
          <v:shape id="_x0000_s1075" style="position:absolute;margin-left:474.7pt;margin-top:405.1pt;width:.25pt;height:.25pt;z-index:-251389952;mso-position-horizontal-relative:page;mso-position-vertical-relative:page" coordorigin="16747,14292" coordsize="9,9" path="m16756,14292r,9l16747,14301r,-9l16756,1429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BE202FD">
          <v:shape id="_x0000_s1074" style="position:absolute;margin-left:474.95pt;margin-top:405.1pt;width:78.1pt;height:.25pt;z-index:-251388928;mso-position-horizontal-relative:page;mso-position-vertical-relative:page" coordorigin="16756,14292" coordsize="2756,9" path="m19512,14292r,9l16756,14301r,-9l19512,1429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8996FBD">
          <v:shape id="_x0000_s1073" style="position:absolute;margin-left:553.1pt;margin-top:405.1pt;width:.25pt;height:.25pt;z-index:-251387904;mso-position-horizontal-relative:page;mso-position-vertical-relative:page" coordorigin="19512,14292" coordsize="9,9" path="m19520,14292r,9l19512,14301r,-9l19520,1429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160789A">
          <v:shape id="_x0000_s1072" style="position:absolute;margin-left:553.3pt;margin-top:405.1pt;width:78.1pt;height:.25pt;z-index:-251386880;mso-position-horizontal-relative:page;mso-position-vertical-relative:page" coordorigin="19520,14292" coordsize="2756,9" path="m22276,14292r,9l19520,14301r,-9l22276,1429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CFFAF13">
          <v:shape id="_x0000_s1071" style="position:absolute;margin-left:631.45pt;margin-top:405.1pt;width:.25pt;height:.25pt;z-index:-251385856;mso-position-horizontal-relative:page;mso-position-vertical-relative:page" coordorigin="22276,14292" coordsize="9,9" path="m22285,14292r,9l22276,14301r,-9l22285,1429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7EC1A96">
          <v:shape id="_x0000_s1070" style="position:absolute;margin-left:631.7pt;margin-top:405.1pt;width:78.25pt;height:.25pt;z-index:-251384832;mso-position-horizontal-relative:page;mso-position-vertical-relative:page" coordorigin="22285,14292" coordsize="2761,9" path="m25045,14292r,9l22285,14301r,-9l25045,1429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7C4A630">
          <v:shape id="_x0000_s1069" style="position:absolute;margin-left:709.9pt;margin-top:405.1pt;width:.25pt;height:.25pt;z-index:-251383808;mso-position-horizontal-relative:page;mso-position-vertical-relative:page" coordorigin="25045,14292" coordsize="9,9" path="m25053,14292r,9l25045,14301r,-9l25053,1429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E285408">
          <v:shape id="_x0000_s1068" style="position:absolute;margin-left:82.9pt;margin-top:405.35pt;width:.25pt;height:17.75pt;z-index:-251382784;mso-position-horizontal-relative:page;mso-position-vertical-relative:page" coordorigin="2926,14301" coordsize="9,627" path="m2934,14301r,626l2926,14927r,-626l2934,1430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C2C9384">
          <v:shape id="_x0000_s1067" style="position:absolute;margin-left:161.3pt;margin-top:405.35pt;width:.25pt;height:17.75pt;z-index:-251381760;mso-position-horizontal-relative:page;mso-position-vertical-relative:page" coordorigin="5690,14301" coordsize="9,627" path="m5698,14301r,626l5690,14927r,-626l5698,1430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5241C46">
          <v:shape id="_x0000_s1066" style="position:absolute;margin-left:239.65pt;margin-top:405.35pt;width:.25pt;height:17.75pt;z-index:-251380736;mso-position-horizontal-relative:page;mso-position-vertical-relative:page" coordorigin="8454,14301" coordsize="9,627" path="m8463,14301r,626l8454,14927r,-626l8463,1430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55D83CB">
          <v:shape id="_x0000_s1065" style="position:absolute;margin-left:318pt;margin-top:405.35pt;width:.25pt;height:17.75pt;z-index:-251379712;mso-position-horizontal-relative:page;mso-position-vertical-relative:page" coordorigin="11219,14301" coordsize="9,627" path="m11227,14301r,626l11219,14927r,-626l11227,1430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F95DED6">
          <v:shape id="_x0000_s1064" style="position:absolute;margin-left:396.35pt;margin-top:405.35pt;width:.25pt;height:17.75pt;z-index:-251378688;mso-position-horizontal-relative:page;mso-position-vertical-relative:page" coordorigin="13983,14301" coordsize="9,627" path="m13992,14301r,626l13983,14927r,-626l13992,1430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3927449">
          <v:shape id="_x0000_s1063" style="position:absolute;margin-left:474.7pt;margin-top:405.35pt;width:.25pt;height:17.75pt;z-index:-251377664;mso-position-horizontal-relative:page;mso-position-vertical-relative:page" coordorigin="16747,14301" coordsize="9,627" path="m16756,14301r,626l16747,14927r,-626l16756,1430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483E55E">
          <v:shape id="_x0000_s1062" style="position:absolute;margin-left:553.1pt;margin-top:405.35pt;width:.25pt;height:17.75pt;z-index:-251376640;mso-position-horizontal-relative:page;mso-position-vertical-relative:page" coordorigin="19512,14301" coordsize="9,627" path="m19520,14301r,626l19512,14927r,-626l19520,1430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303209E">
          <v:shape id="_x0000_s1061" style="position:absolute;margin-left:631.45pt;margin-top:405.35pt;width:.25pt;height:17.75pt;z-index:-251375616;mso-position-horizontal-relative:page;mso-position-vertical-relative:page" coordorigin="22276,14301" coordsize="9,627" path="m22285,14301r,626l22276,14927r,-626l22285,1430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A06FC3A">
          <v:shape id="_x0000_s1060" style="position:absolute;margin-left:709.9pt;margin-top:405.35pt;width:.25pt;height:17.75pt;z-index:-251374592;mso-position-horizontal-relative:page;mso-position-vertical-relative:page" coordorigin="25045,14301" coordsize="9,627" path="m25053,14301r,626l25045,14927r,-626l25053,1430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9072B10">
          <v:shape id="_x0000_s1059" style="position:absolute;margin-left:82.9pt;margin-top:423.1pt;width:.25pt;height:.25pt;z-index:-251373568;mso-position-horizontal-relative:page;mso-position-vertical-relative:page" coordorigin="2926,14927" coordsize="9,9" path="m2934,14927r,9l2926,14936r,-9l2934,1492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30BF788">
          <v:shape id="_x0000_s1058" style="position:absolute;margin-left:83.15pt;margin-top:423.1pt;width:78.1pt;height:.25pt;z-index:-251372544;mso-position-horizontal-relative:page;mso-position-vertical-relative:page" coordorigin="2934,14927" coordsize="2756,9" path="m5690,14927r,9l2934,14936r,-9l5690,1492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D23D37B">
          <v:shape id="_x0000_s1057" style="position:absolute;margin-left:161.3pt;margin-top:423.1pt;width:.25pt;height:.25pt;z-index:-251371520;mso-position-horizontal-relative:page;mso-position-vertical-relative:page" coordorigin="5690,14927" coordsize="9,9" path="m5698,14927r,9l5690,14936r,-9l5698,1492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274DC92">
          <v:shape id="_x0000_s1056" style="position:absolute;margin-left:161.5pt;margin-top:423.1pt;width:78.1pt;height:.25pt;z-index:-251370496;mso-position-horizontal-relative:page;mso-position-vertical-relative:page" coordorigin="5699,14927" coordsize="2756,9" path="m8454,14927r,9l5699,14936r,-9l8454,1492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83E7A12">
          <v:shape id="_x0000_s1055" style="position:absolute;margin-left:239.65pt;margin-top:423.1pt;width:.25pt;height:.25pt;z-index:-251369472;mso-position-horizontal-relative:page;mso-position-vertical-relative:page" coordorigin="8454,14927" coordsize="9,9" path="m8463,14927r,9l8454,14936r,-9l8463,1492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FDDE4BF">
          <v:shape id="_x0000_s1054" style="position:absolute;margin-left:239.9pt;margin-top:423.1pt;width:78.1pt;height:.25pt;z-index:-251368448;mso-position-horizontal-relative:page;mso-position-vertical-relative:page" coordorigin="8463,14927" coordsize="2756,9" path="m11219,14927r,9l8463,14936r,-9l11219,1492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E9D6CEC">
          <v:shape id="_x0000_s1053" style="position:absolute;margin-left:318pt;margin-top:423.1pt;width:.25pt;height:.25pt;z-index:-251367424;mso-position-horizontal-relative:page;mso-position-vertical-relative:page" coordorigin="11219,14927" coordsize="9,9" path="m11227,14927r,9l11219,14936r,-9l11227,1492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868652F">
          <v:shape id="_x0000_s1052" style="position:absolute;margin-left:318.25pt;margin-top:423.1pt;width:78.1pt;height:.25pt;z-index:-251366400;mso-position-horizontal-relative:page;mso-position-vertical-relative:page" coordorigin="11227,14927" coordsize="2756,9" path="m13983,14927r,9l11227,14936r,-9l13983,1492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7FEB8E9">
          <v:shape id="_x0000_s1051" style="position:absolute;margin-left:396.35pt;margin-top:423.1pt;width:.25pt;height:.25pt;z-index:-251365376;mso-position-horizontal-relative:page;mso-position-vertical-relative:page" coordorigin="13983,14927" coordsize="9,9" path="m13992,14927r,9l13983,14936r,-9l13992,1492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52086749">
          <v:shape id="_x0000_s1050" style="position:absolute;margin-left:396.6pt;margin-top:423.1pt;width:78.1pt;height:.25pt;z-index:-251364352;mso-position-horizontal-relative:page;mso-position-vertical-relative:page" coordorigin="13992,14927" coordsize="2756,9" path="m16747,14927r,9l13992,14936r,-9l16747,1492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76F2E8B">
          <v:shape id="_x0000_s1049" style="position:absolute;margin-left:474.7pt;margin-top:423.1pt;width:.25pt;height:.25pt;z-index:-251363328;mso-position-horizontal-relative:page;mso-position-vertical-relative:page" coordorigin="16747,14927" coordsize="9,9" path="m16756,14927r,9l16747,14936r,-9l16756,1492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F5947DC">
          <v:shape id="_x0000_s1048" style="position:absolute;margin-left:474.95pt;margin-top:423.1pt;width:78.1pt;height:.25pt;z-index:-251362304;mso-position-horizontal-relative:page;mso-position-vertical-relative:page" coordorigin="16756,14927" coordsize="2756,9" path="m19512,14927r,9l16756,14936r,-9l19512,1492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F26BA0F">
          <v:shape id="_x0000_s1047" style="position:absolute;margin-left:553.1pt;margin-top:423.1pt;width:.25pt;height:.25pt;z-index:-251361280;mso-position-horizontal-relative:page;mso-position-vertical-relative:page" coordorigin="19512,14927" coordsize="9,9" path="m19520,14927r,9l19512,14936r,-9l19520,1492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BBCA419">
          <v:shape id="_x0000_s1046" style="position:absolute;margin-left:553.3pt;margin-top:423.1pt;width:78.1pt;height:.25pt;z-index:-251360256;mso-position-horizontal-relative:page;mso-position-vertical-relative:page" coordorigin="19520,14927" coordsize="2756,9" path="m22276,14927r,9l19520,14936r,-9l22276,1492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EF013F9">
          <v:shape id="_x0000_s1045" style="position:absolute;margin-left:631.45pt;margin-top:423.1pt;width:.25pt;height:.25pt;z-index:-251359232;mso-position-horizontal-relative:page;mso-position-vertical-relative:page" coordorigin="22276,14927" coordsize="9,9" path="m22285,14927r,9l22276,14936r,-9l22285,1492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B3AF679">
          <v:shape id="_x0000_s1044" style="position:absolute;margin-left:631.7pt;margin-top:423.1pt;width:78.25pt;height:.25pt;z-index:-251358208;mso-position-horizontal-relative:page;mso-position-vertical-relative:page" coordorigin="22285,14927" coordsize="2761,9" path="m25045,14927r,9l22285,14936r,-9l25045,1492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00E5095">
          <v:shape id="_x0000_s1043" style="position:absolute;margin-left:709.9pt;margin-top:423.1pt;width:.25pt;height:.25pt;z-index:-251357184;mso-position-horizontal-relative:page;mso-position-vertical-relative:page" coordorigin="25045,14927" coordsize="9,9" path="m25053,14927r,9l25045,14936r,-9l25053,14927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03628B1">
          <v:shape id="_x0000_s1042" style="position:absolute;margin-left:82.9pt;margin-top:423.35pt;width:.25pt;height:67.1pt;z-index:-251356160;mso-position-horizontal-relative:page;mso-position-vertical-relative:page" coordorigin="2926,14936" coordsize="9,2367" path="m2934,14936r,2366l2926,17302r,-2366l2934,14936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8C3C97F">
          <v:shape id="_x0000_s1041" style="position:absolute;margin-left:709.9pt;margin-top:423.35pt;width:.25pt;height:67.1pt;z-index:-251355136;mso-position-horizontal-relative:page;mso-position-vertical-relative:page" coordorigin="25045,14936" coordsize="9,2367" path="m25053,14936r,2366l25045,17302r,-2366l25053,14936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A15D3A4">
          <v:shape id="_x0000_s1040" style="position:absolute;margin-left:82.9pt;margin-top:490.45pt;width:.25pt;height:.25pt;z-index:-251354112;mso-position-horizontal-relative:page;mso-position-vertical-relative:page" coordorigin="2926,17302" coordsize="9,9" path="m2934,17302r,8l2926,17310r,-8l2934,1730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26537DC">
          <v:shape id="_x0000_s1039" style="position:absolute;margin-left:83.15pt;margin-top:490.45pt;width:313.2pt;height:.25pt;z-index:-251353088;mso-position-horizontal-relative:page;mso-position-vertical-relative:page" coordorigin="2934,17302" coordsize="11049,9" path="m13983,17302r,8l2934,17310r,-8l13983,1730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01CC15F">
          <v:shape id="_x0000_s1038" style="position:absolute;margin-left:396.35pt;margin-top:490.45pt;width:.25pt;height:.25pt;z-index:-251352064;mso-position-horizontal-relative:page;mso-position-vertical-relative:page" coordorigin="13983,17302" coordsize="9,9" path="m13992,17302r,8l13983,17310r,-8l13992,1730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1A333A2C">
          <v:shape id="_x0000_s1037" style="position:absolute;margin-left:396.6pt;margin-top:490.45pt;width:313.3pt;height:.25pt;z-index:-251351040;mso-position-horizontal-relative:page;mso-position-vertical-relative:page" coordorigin="13992,17302" coordsize="11054,9" path="m25045,17302r,8l13992,17310r,-8l25045,1730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3A4B69C0">
          <v:shape id="_x0000_s1036" style="position:absolute;margin-left:709.9pt;margin-top:490.45pt;width:.25pt;height:.25pt;z-index:-251350016;mso-position-horizontal-relative:page;mso-position-vertical-relative:page" coordorigin="25045,17302" coordsize="9,9" path="m25053,17302r,8l25045,17310r,-8l25053,17302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A24B454">
          <v:shape id="_x0000_s1035" style="position:absolute;margin-left:82.9pt;margin-top:490.7pt;width:.25pt;height:17.9pt;z-index:-251348992;mso-position-horizontal-relative:page;mso-position-vertical-relative:page" coordorigin="2926,17311" coordsize="9,631" path="m2934,17311r,630l2926,17941r,-630l2934,1731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D26E297">
          <v:shape id="_x0000_s1034" style="position:absolute;margin-left:82.9pt;margin-top:508.55pt;width:.25pt;height:.25pt;z-index:-251347968;mso-position-horizontal-relative:page;mso-position-vertical-relative:page" coordorigin="2926,17941" coordsize="9,9" path="m2934,17941r,9l2926,17950r,-9l2934,1794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07CFA03D">
          <v:shape id="_x0000_s1033" style="position:absolute;margin-left:82.9pt;margin-top:508.55pt;width:.25pt;height:.25pt;z-index:-251346944;mso-position-horizontal-relative:page;mso-position-vertical-relative:page" coordorigin="2926,17941" coordsize="9,9" path="m2934,17941r,9l2926,17950r,-9l2934,1794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4342EE7F">
          <v:shape id="_x0000_s1032" style="position:absolute;margin-left:83.15pt;margin-top:508.55pt;width:313.2pt;height:.25pt;z-index:-251345920;mso-position-horizontal-relative:page;mso-position-vertical-relative:page" coordorigin="2934,17941" coordsize="11049,9" path="m13983,17941r,9l2934,17950r,-9l13983,1794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9C449A9">
          <v:shape id="_x0000_s1031" style="position:absolute;margin-left:396.35pt;margin-top:490.7pt;width:.25pt;height:17.9pt;z-index:-251344896;mso-position-horizontal-relative:page;mso-position-vertical-relative:page" coordorigin="13983,17311" coordsize="9,631" path="m13992,17311r,630l13983,17941r,-630l13992,1731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A4ADC31">
          <v:shape id="_x0000_s1030" style="position:absolute;margin-left:396.35pt;margin-top:508.55pt;width:.25pt;height:.25pt;z-index:-251343872;mso-position-horizontal-relative:page;mso-position-vertical-relative:page" coordorigin="13983,17941" coordsize="9,9" path="m13992,17941r,9l13983,17950r,-9l13992,1794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24EE3120">
          <v:shape id="_x0000_s1029" style="position:absolute;margin-left:396.6pt;margin-top:508.55pt;width:313.3pt;height:.25pt;z-index:-251342848;mso-position-horizontal-relative:page;mso-position-vertical-relative:page" coordorigin="13992,17941" coordsize="11054,9" path="m25045,17941r,9l13992,17950r,-9l25045,1794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60DF4CB3">
          <v:shape id="_x0000_s1028" style="position:absolute;margin-left:709.9pt;margin-top:490.7pt;width:.25pt;height:17.9pt;z-index:-251341824;mso-position-horizontal-relative:page;mso-position-vertical-relative:page" coordorigin="25045,17311" coordsize="9,631" path="m25053,17311r,630l25045,17941r,-630l25053,1731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18E5214">
          <v:shape id="_x0000_s1027" style="position:absolute;margin-left:709.9pt;margin-top:508.55pt;width:.25pt;height:.25pt;z-index:-251340800;mso-position-horizontal-relative:page;mso-position-vertical-relative:page" coordorigin="25045,17941" coordsize="9,9" path="m25053,17941r,9l25045,17950r,-9l25053,17941xe" fillcolor="black" stroked="f" strokeweight=".12pt">
            <v:stroke miterlimit="10" joinstyle="miter"/>
            <w10:wrap anchorx="page" anchory="page"/>
          </v:shape>
        </w:pict>
      </w:r>
      <w:r w:rsidRPr="00107C04">
        <w:rPr>
          <w:rFonts w:ascii="Lato" w:hAnsi="Lato"/>
          <w:b/>
          <w:color w:val="17365D" w:themeColor="text2" w:themeShade="BF"/>
          <w:sz w:val="40"/>
          <w:szCs w:val="40"/>
        </w:rPr>
        <w:pict w14:anchorId="7BEFCE69">
          <v:shape id="_x0000_s1026" style="position:absolute;margin-left:709.9pt;margin-top:508.55pt;width:.25pt;height:.25pt;z-index:-251339776;mso-position-horizontal-relative:page;mso-position-vertical-relative:page" coordorigin="25045,17941" coordsize="9,9" path="m25053,17941r,9l25045,17950r,-9l25053,17941xe" fillcolor="black" stroked="f" strokeweight=".12pt">
            <v:stroke miterlimit="10" joinstyle="miter"/>
            <w10:wrap anchorx="page" anchory="page"/>
          </v:shape>
        </w:pict>
      </w:r>
      <w:r w:rsidR="007F7958" w:rsidRPr="00107C04">
        <w:rPr>
          <w:rFonts w:ascii="Lato" w:eastAsia="Arial" w:hAnsi="Lato" w:cs="Arial"/>
          <w:b/>
          <w:color w:val="17365D" w:themeColor="text2" w:themeShade="BF"/>
          <w:w w:val="125"/>
          <w:sz w:val="40"/>
          <w:szCs w:val="40"/>
        </w:rPr>
        <w:t>Bill of Sale for Livestock</w:t>
      </w:r>
      <w:r w:rsidR="007F7958" w:rsidRPr="00107C04">
        <w:rPr>
          <w:rFonts w:ascii="Lato" w:eastAsia="Arial" w:hAnsi="Lato" w:cs="Arial"/>
          <w:b/>
          <w:color w:val="17365D" w:themeColor="text2" w:themeShade="BF"/>
          <w:sz w:val="40"/>
          <w:szCs w:val="40"/>
        </w:rPr>
        <w:t> </w:t>
      </w:r>
    </w:p>
    <w:p w14:paraId="3760140B" w14:textId="77777777" w:rsidR="007837D8" w:rsidRPr="00107C04" w:rsidRDefault="007837D8">
      <w:pPr>
        <w:spacing w:line="20" w:lineRule="exact"/>
        <w:rPr>
          <w:rFonts w:ascii="Lato" w:hAnsi="Lato"/>
          <w:b/>
          <w:color w:val="17365D" w:themeColor="text2" w:themeShade="BF"/>
          <w:sz w:val="40"/>
          <w:szCs w:val="40"/>
        </w:rPr>
        <w:sectPr w:rsidR="007837D8" w:rsidRPr="00107C04">
          <w:type w:val="continuous"/>
          <w:pgSz w:w="15840" w:h="12240"/>
          <w:pgMar w:top="701" w:right="5354" w:bottom="0" w:left="5482" w:header="720" w:footer="720" w:gutter="0"/>
          <w:cols w:space="720"/>
        </w:sectPr>
      </w:pPr>
    </w:p>
    <w:p w14:paraId="7BEDCC60" w14:textId="77777777" w:rsidR="007837D8" w:rsidRPr="00107C04" w:rsidRDefault="007837D8">
      <w:pPr>
        <w:spacing w:line="200" w:lineRule="exact"/>
        <w:rPr>
          <w:rFonts w:ascii="Lato" w:hAnsi="Lato"/>
        </w:rPr>
      </w:pPr>
    </w:p>
    <w:p w14:paraId="6CC66BAB" w14:textId="77777777" w:rsidR="007837D8" w:rsidRPr="00107C04" w:rsidRDefault="007F7958">
      <w:pPr>
        <w:spacing w:before="171" w:line="220" w:lineRule="exact"/>
        <w:ind w:right="-567"/>
        <w:rPr>
          <w:rFonts w:ascii="Lato" w:hAnsi="Lato"/>
        </w:rPr>
      </w:pPr>
      <w:r w:rsidRPr="00107C04">
        <w:rPr>
          <w:rFonts w:ascii="Lato" w:eastAsia="Arial" w:hAnsi="Lato" w:cs="Arial"/>
          <w:color w:val="000000"/>
          <w:w w:val="81"/>
          <w:sz w:val="22"/>
          <w:szCs w:val="22"/>
        </w:rPr>
        <w:t>SELLER’S INFORMATION</w:t>
      </w:r>
      <w:r w:rsidRPr="00107C04">
        <w:rPr>
          <w:rFonts w:ascii="Lato" w:eastAsia="Arial" w:hAnsi="Lato" w:cs="Arial"/>
          <w:color w:val="000000"/>
          <w:sz w:val="22"/>
          <w:szCs w:val="22"/>
        </w:rPr>
        <w:t> </w:t>
      </w:r>
    </w:p>
    <w:p w14:paraId="131D7570" w14:textId="77777777" w:rsidR="007837D8" w:rsidRPr="00107C04" w:rsidRDefault="007837D8">
      <w:pPr>
        <w:spacing w:line="20" w:lineRule="exact"/>
        <w:rPr>
          <w:rFonts w:ascii="Lato" w:hAnsi="Lato"/>
        </w:rPr>
        <w:sectPr w:rsidR="007837D8" w:rsidRPr="00107C04">
          <w:type w:val="continuous"/>
          <w:pgSz w:w="15840" w:h="12240"/>
          <w:pgMar w:top="1440" w:right="11812" w:bottom="0" w:left="1769" w:header="720" w:footer="720" w:gutter="0"/>
          <w:cols w:space="720"/>
        </w:sectPr>
      </w:pPr>
    </w:p>
    <w:p w14:paraId="6C2EF5F8" w14:textId="77777777" w:rsidR="007837D8" w:rsidRPr="00107C04" w:rsidRDefault="007F7958">
      <w:pPr>
        <w:spacing w:before="139" w:line="220" w:lineRule="exact"/>
        <w:ind w:right="-567"/>
        <w:rPr>
          <w:rFonts w:ascii="Lato" w:hAnsi="Lato"/>
        </w:rPr>
      </w:pPr>
      <w:r w:rsidRPr="00107C04">
        <w:rPr>
          <w:rFonts w:ascii="Lato" w:eastAsia="Arial" w:hAnsi="Lato" w:cs="Arial"/>
          <w:color w:val="000000"/>
          <w:w w:val="78"/>
          <w:sz w:val="22"/>
          <w:szCs w:val="22"/>
        </w:rPr>
        <w:t>FIRST NAME</w:t>
      </w:r>
      <w:r w:rsidRPr="00107C04">
        <w:rPr>
          <w:rFonts w:ascii="Lato" w:eastAsia="Arial" w:hAnsi="Lato" w:cs="Arial"/>
          <w:color w:val="000000"/>
          <w:sz w:val="22"/>
          <w:szCs w:val="22"/>
        </w:rPr>
        <w:t> </w:t>
      </w:r>
    </w:p>
    <w:p w14:paraId="609F1258" w14:textId="77777777" w:rsidR="007837D8" w:rsidRPr="00107C04" w:rsidRDefault="007F7958">
      <w:pPr>
        <w:spacing w:before="139" w:line="220" w:lineRule="exact"/>
        <w:ind w:right="-567"/>
        <w:rPr>
          <w:rFonts w:ascii="Lato" w:hAnsi="Lato"/>
        </w:rPr>
      </w:pPr>
      <w:r w:rsidRPr="00107C04">
        <w:rPr>
          <w:rFonts w:ascii="Lato" w:hAnsi="Lato"/>
        </w:rPr>
        <w:br w:type="column"/>
      </w:r>
      <w:r w:rsidRPr="00107C04">
        <w:rPr>
          <w:rFonts w:ascii="Lato" w:eastAsia="Arial" w:hAnsi="Lato" w:cs="Arial"/>
          <w:color w:val="000000"/>
          <w:w w:val="79"/>
          <w:sz w:val="22"/>
          <w:szCs w:val="22"/>
        </w:rPr>
        <w:t>LAST NAME</w:t>
      </w:r>
      <w:r w:rsidRPr="00107C04">
        <w:rPr>
          <w:rFonts w:ascii="Lato" w:eastAsia="Arial" w:hAnsi="Lato" w:cs="Arial"/>
          <w:color w:val="000000"/>
          <w:sz w:val="22"/>
          <w:szCs w:val="22"/>
        </w:rPr>
        <w:t> </w:t>
      </w:r>
    </w:p>
    <w:p w14:paraId="518F9F7F" w14:textId="77777777" w:rsidR="007837D8" w:rsidRPr="00107C04" w:rsidRDefault="007F7958">
      <w:pPr>
        <w:spacing w:before="139" w:line="220" w:lineRule="exact"/>
        <w:ind w:right="-567"/>
        <w:rPr>
          <w:rFonts w:ascii="Lato" w:hAnsi="Lato"/>
        </w:rPr>
      </w:pPr>
      <w:r w:rsidRPr="00107C04">
        <w:rPr>
          <w:rFonts w:ascii="Lato" w:hAnsi="Lato"/>
        </w:rPr>
        <w:br w:type="column"/>
      </w:r>
      <w:r w:rsidRPr="00107C04">
        <w:rPr>
          <w:rFonts w:ascii="Lato" w:eastAsia="Arial" w:hAnsi="Lato" w:cs="Arial"/>
          <w:color w:val="000000"/>
          <w:w w:val="83"/>
          <w:sz w:val="22"/>
          <w:szCs w:val="22"/>
        </w:rPr>
        <w:t>MIDDLE NAME</w:t>
      </w:r>
      <w:r w:rsidRPr="00107C04">
        <w:rPr>
          <w:rFonts w:ascii="Lato" w:eastAsia="Arial" w:hAnsi="Lato" w:cs="Arial"/>
          <w:color w:val="000000"/>
          <w:sz w:val="22"/>
          <w:szCs w:val="22"/>
        </w:rPr>
        <w:t> </w:t>
      </w:r>
    </w:p>
    <w:p w14:paraId="0DE6A9B3" w14:textId="77777777" w:rsidR="007837D8" w:rsidRPr="00107C04" w:rsidRDefault="007837D8">
      <w:pPr>
        <w:spacing w:line="20" w:lineRule="exact"/>
        <w:rPr>
          <w:rFonts w:ascii="Lato" w:hAnsi="Lato"/>
        </w:rPr>
        <w:sectPr w:rsidR="007837D8" w:rsidRPr="00107C04">
          <w:type w:val="continuous"/>
          <w:pgSz w:w="15840" w:h="12240"/>
          <w:pgMar w:top="1440" w:right="0" w:bottom="0" w:left="1769" w:header="720" w:footer="720" w:gutter="0"/>
          <w:cols w:num="3" w:space="720" w:equalWidth="0">
            <w:col w:w="1155" w:space="3029"/>
            <w:col w:w="1097" w:space="3089"/>
            <w:col w:w="1385"/>
          </w:cols>
        </w:sectPr>
      </w:pPr>
    </w:p>
    <w:p w14:paraId="6508F458" w14:textId="77777777" w:rsidR="007837D8" w:rsidRPr="00107C04" w:rsidRDefault="007F7958">
      <w:pPr>
        <w:spacing w:before="139" w:line="220" w:lineRule="exact"/>
        <w:ind w:right="-567"/>
        <w:rPr>
          <w:rFonts w:ascii="Lato" w:hAnsi="Lato"/>
        </w:rPr>
      </w:pPr>
      <w:r w:rsidRPr="00107C04">
        <w:rPr>
          <w:rFonts w:ascii="Lato" w:eastAsia="Arial" w:hAnsi="Lato" w:cs="Arial"/>
          <w:color w:val="000000"/>
          <w:w w:val="74"/>
          <w:sz w:val="22"/>
          <w:szCs w:val="22"/>
        </w:rPr>
        <w:t>ADDRESS</w:t>
      </w:r>
      <w:r w:rsidRPr="00107C04">
        <w:rPr>
          <w:rFonts w:ascii="Lato" w:eastAsia="Arial" w:hAnsi="Lato" w:cs="Arial"/>
          <w:color w:val="000000"/>
          <w:sz w:val="22"/>
          <w:szCs w:val="22"/>
        </w:rPr>
        <w:t> </w:t>
      </w:r>
    </w:p>
    <w:p w14:paraId="2392B647" w14:textId="77777777" w:rsidR="007837D8" w:rsidRPr="00107C04" w:rsidRDefault="007837D8">
      <w:pPr>
        <w:spacing w:line="20" w:lineRule="exact"/>
        <w:rPr>
          <w:rFonts w:ascii="Lato" w:hAnsi="Lato"/>
        </w:rPr>
        <w:sectPr w:rsidR="007837D8" w:rsidRPr="00107C04">
          <w:type w:val="continuous"/>
          <w:pgSz w:w="15840" w:h="12240"/>
          <w:pgMar w:top="1440" w:right="13188" w:bottom="0" w:left="1769" w:header="720" w:footer="720" w:gutter="0"/>
          <w:cols w:space="720"/>
        </w:sectPr>
      </w:pPr>
    </w:p>
    <w:p w14:paraId="4E678142" w14:textId="77777777" w:rsidR="007837D8" w:rsidRPr="00107C04" w:rsidRDefault="007F7958">
      <w:pPr>
        <w:spacing w:before="139" w:line="220" w:lineRule="exact"/>
        <w:ind w:right="-567"/>
        <w:rPr>
          <w:rFonts w:ascii="Lato" w:hAnsi="Lato"/>
        </w:rPr>
      </w:pPr>
      <w:r w:rsidRPr="00107C04">
        <w:rPr>
          <w:rFonts w:ascii="Lato" w:eastAsia="Arial" w:hAnsi="Lato" w:cs="Arial"/>
          <w:color w:val="000000"/>
          <w:w w:val="73"/>
          <w:sz w:val="22"/>
          <w:szCs w:val="22"/>
        </w:rPr>
        <w:t>CITY</w:t>
      </w:r>
      <w:r w:rsidRPr="00107C04">
        <w:rPr>
          <w:rFonts w:ascii="Lato" w:eastAsia="Arial" w:hAnsi="Lato" w:cs="Arial"/>
          <w:color w:val="000000"/>
          <w:sz w:val="22"/>
          <w:szCs w:val="22"/>
        </w:rPr>
        <w:t> </w:t>
      </w:r>
    </w:p>
    <w:p w14:paraId="73D6950B" w14:textId="77777777" w:rsidR="007837D8" w:rsidRPr="00107C04" w:rsidRDefault="007F7958">
      <w:pPr>
        <w:spacing w:before="139" w:line="220" w:lineRule="exact"/>
        <w:ind w:right="-567"/>
        <w:rPr>
          <w:rFonts w:ascii="Lato" w:hAnsi="Lato"/>
        </w:rPr>
      </w:pPr>
      <w:r w:rsidRPr="00107C04">
        <w:rPr>
          <w:rFonts w:ascii="Lato" w:hAnsi="Lato"/>
        </w:rPr>
        <w:br w:type="column"/>
      </w:r>
      <w:r w:rsidRPr="00107C04">
        <w:rPr>
          <w:rFonts w:ascii="Lato" w:eastAsia="Arial" w:hAnsi="Lato" w:cs="Arial"/>
          <w:color w:val="000000"/>
          <w:w w:val="74"/>
          <w:sz w:val="22"/>
          <w:szCs w:val="22"/>
        </w:rPr>
        <w:t>STATE</w:t>
      </w:r>
      <w:r w:rsidRPr="00107C04">
        <w:rPr>
          <w:rFonts w:ascii="Lato" w:eastAsia="Arial" w:hAnsi="Lato" w:cs="Arial"/>
          <w:color w:val="000000"/>
          <w:sz w:val="22"/>
          <w:szCs w:val="22"/>
        </w:rPr>
        <w:t> </w:t>
      </w:r>
    </w:p>
    <w:p w14:paraId="0A20BF8F" w14:textId="77777777" w:rsidR="007837D8" w:rsidRPr="00107C04" w:rsidRDefault="007F7958">
      <w:pPr>
        <w:spacing w:before="139" w:line="220" w:lineRule="exact"/>
        <w:ind w:right="-567"/>
        <w:rPr>
          <w:rFonts w:ascii="Lato" w:hAnsi="Lato"/>
        </w:rPr>
      </w:pPr>
      <w:r w:rsidRPr="00107C04">
        <w:rPr>
          <w:rFonts w:ascii="Lato" w:hAnsi="Lato"/>
        </w:rPr>
        <w:br w:type="column"/>
      </w:r>
      <w:r w:rsidRPr="00107C04">
        <w:rPr>
          <w:rFonts w:ascii="Lato" w:eastAsia="Arial" w:hAnsi="Lato" w:cs="Arial"/>
          <w:color w:val="000000"/>
          <w:w w:val="75"/>
          <w:sz w:val="22"/>
          <w:szCs w:val="22"/>
        </w:rPr>
        <w:t>ZIP CODE</w:t>
      </w:r>
      <w:r w:rsidRPr="00107C04">
        <w:rPr>
          <w:rFonts w:ascii="Lato" w:eastAsia="Arial" w:hAnsi="Lato" w:cs="Arial"/>
          <w:color w:val="000000"/>
          <w:sz w:val="22"/>
          <w:szCs w:val="22"/>
        </w:rPr>
        <w:t> </w:t>
      </w:r>
    </w:p>
    <w:p w14:paraId="25618E78" w14:textId="77777777" w:rsidR="007837D8" w:rsidRPr="00107C04" w:rsidRDefault="007837D8">
      <w:pPr>
        <w:spacing w:line="20" w:lineRule="exact"/>
        <w:rPr>
          <w:rFonts w:ascii="Lato" w:hAnsi="Lato"/>
        </w:rPr>
        <w:sectPr w:rsidR="007837D8" w:rsidRPr="00107C04">
          <w:type w:val="continuous"/>
          <w:pgSz w:w="15840" w:h="12240"/>
          <w:pgMar w:top="1440" w:right="0" w:bottom="0" w:left="1769" w:header="720" w:footer="720" w:gutter="0"/>
          <w:cols w:num="3" w:space="720" w:equalWidth="0">
            <w:col w:w="442" w:space="3742"/>
            <w:col w:w="605" w:space="3581"/>
            <w:col w:w="884"/>
          </w:cols>
        </w:sectPr>
      </w:pPr>
    </w:p>
    <w:p w14:paraId="2AA349F1" w14:textId="77777777" w:rsidR="007837D8" w:rsidRPr="00107C04" w:rsidRDefault="007F7958">
      <w:pPr>
        <w:spacing w:before="139" w:line="220" w:lineRule="exact"/>
        <w:ind w:right="-567"/>
        <w:rPr>
          <w:rFonts w:ascii="Lato" w:hAnsi="Lato"/>
        </w:rPr>
      </w:pPr>
      <w:r w:rsidRPr="00107C04">
        <w:rPr>
          <w:rFonts w:ascii="Lato" w:eastAsia="Arial" w:hAnsi="Lato" w:cs="Arial"/>
          <w:color w:val="000000"/>
          <w:w w:val="82"/>
          <w:sz w:val="22"/>
          <w:szCs w:val="22"/>
        </w:rPr>
        <w:t>BUYER’S INFORMATION</w:t>
      </w:r>
      <w:r w:rsidRPr="00107C04">
        <w:rPr>
          <w:rFonts w:ascii="Lato" w:eastAsia="Arial" w:hAnsi="Lato" w:cs="Arial"/>
          <w:color w:val="000000"/>
          <w:sz w:val="22"/>
          <w:szCs w:val="22"/>
        </w:rPr>
        <w:t> </w:t>
      </w:r>
    </w:p>
    <w:p w14:paraId="55586CCE" w14:textId="77777777" w:rsidR="007837D8" w:rsidRPr="00107C04" w:rsidRDefault="007837D8">
      <w:pPr>
        <w:spacing w:line="20" w:lineRule="exact"/>
        <w:rPr>
          <w:rFonts w:ascii="Lato" w:hAnsi="Lato"/>
        </w:rPr>
        <w:sectPr w:rsidR="007837D8" w:rsidRPr="00107C04">
          <w:type w:val="continuous"/>
          <w:pgSz w:w="15840" w:h="12240"/>
          <w:pgMar w:top="1440" w:right="11829" w:bottom="0" w:left="1769" w:header="720" w:footer="720" w:gutter="0"/>
          <w:cols w:space="720"/>
        </w:sectPr>
      </w:pPr>
    </w:p>
    <w:p w14:paraId="3C52F4E6" w14:textId="77777777" w:rsidR="007837D8" w:rsidRPr="00107C04" w:rsidRDefault="007F7958">
      <w:pPr>
        <w:spacing w:before="139" w:line="220" w:lineRule="exact"/>
        <w:ind w:right="-567"/>
        <w:rPr>
          <w:rFonts w:ascii="Lato" w:hAnsi="Lato"/>
        </w:rPr>
      </w:pPr>
      <w:r w:rsidRPr="00107C04">
        <w:rPr>
          <w:rFonts w:ascii="Lato" w:eastAsia="Arial" w:hAnsi="Lato" w:cs="Arial"/>
          <w:color w:val="000000"/>
          <w:w w:val="78"/>
          <w:sz w:val="22"/>
          <w:szCs w:val="22"/>
        </w:rPr>
        <w:t>FIRST NAME</w:t>
      </w:r>
      <w:r w:rsidRPr="00107C04">
        <w:rPr>
          <w:rFonts w:ascii="Lato" w:eastAsia="Arial" w:hAnsi="Lato" w:cs="Arial"/>
          <w:color w:val="000000"/>
          <w:sz w:val="22"/>
          <w:szCs w:val="22"/>
        </w:rPr>
        <w:t> </w:t>
      </w:r>
    </w:p>
    <w:p w14:paraId="558A0221" w14:textId="77777777" w:rsidR="007837D8" w:rsidRPr="00107C04" w:rsidRDefault="007F7958">
      <w:pPr>
        <w:spacing w:before="139" w:line="220" w:lineRule="exact"/>
        <w:ind w:right="-567"/>
        <w:rPr>
          <w:rFonts w:ascii="Lato" w:hAnsi="Lato"/>
        </w:rPr>
      </w:pPr>
      <w:r w:rsidRPr="00107C04">
        <w:rPr>
          <w:rFonts w:ascii="Lato" w:hAnsi="Lato"/>
        </w:rPr>
        <w:br w:type="column"/>
      </w:r>
      <w:r w:rsidRPr="00107C04">
        <w:rPr>
          <w:rFonts w:ascii="Lato" w:eastAsia="Arial" w:hAnsi="Lato" w:cs="Arial"/>
          <w:color w:val="000000"/>
          <w:w w:val="79"/>
          <w:sz w:val="22"/>
          <w:szCs w:val="22"/>
        </w:rPr>
        <w:t>LAST NAME</w:t>
      </w:r>
      <w:r w:rsidRPr="00107C04">
        <w:rPr>
          <w:rFonts w:ascii="Lato" w:eastAsia="Arial" w:hAnsi="Lato" w:cs="Arial"/>
          <w:color w:val="000000"/>
          <w:sz w:val="22"/>
          <w:szCs w:val="22"/>
        </w:rPr>
        <w:t> </w:t>
      </w:r>
    </w:p>
    <w:p w14:paraId="2A809F61" w14:textId="77777777" w:rsidR="007837D8" w:rsidRPr="00107C04" w:rsidRDefault="007F7958">
      <w:pPr>
        <w:spacing w:before="139" w:line="220" w:lineRule="exact"/>
        <w:ind w:right="-567"/>
        <w:rPr>
          <w:rFonts w:ascii="Lato" w:hAnsi="Lato"/>
        </w:rPr>
      </w:pPr>
      <w:r w:rsidRPr="00107C04">
        <w:rPr>
          <w:rFonts w:ascii="Lato" w:hAnsi="Lato"/>
        </w:rPr>
        <w:br w:type="column"/>
      </w:r>
      <w:r w:rsidRPr="00107C04">
        <w:rPr>
          <w:rFonts w:ascii="Lato" w:eastAsia="Arial" w:hAnsi="Lato" w:cs="Arial"/>
          <w:color w:val="000000"/>
          <w:w w:val="83"/>
          <w:sz w:val="22"/>
          <w:szCs w:val="22"/>
        </w:rPr>
        <w:t>MIDDLE NAME</w:t>
      </w:r>
      <w:r w:rsidRPr="00107C04">
        <w:rPr>
          <w:rFonts w:ascii="Lato" w:eastAsia="Arial" w:hAnsi="Lato" w:cs="Arial"/>
          <w:color w:val="000000"/>
          <w:sz w:val="22"/>
          <w:szCs w:val="22"/>
        </w:rPr>
        <w:t> </w:t>
      </w:r>
    </w:p>
    <w:p w14:paraId="236F1B97" w14:textId="77777777" w:rsidR="007837D8" w:rsidRPr="00107C04" w:rsidRDefault="007837D8">
      <w:pPr>
        <w:spacing w:line="20" w:lineRule="exact"/>
        <w:rPr>
          <w:rFonts w:ascii="Lato" w:hAnsi="Lato"/>
        </w:rPr>
        <w:sectPr w:rsidR="007837D8" w:rsidRPr="00107C04">
          <w:type w:val="continuous"/>
          <w:pgSz w:w="15840" w:h="12240"/>
          <w:pgMar w:top="1440" w:right="0" w:bottom="0" w:left="1769" w:header="720" w:footer="720" w:gutter="0"/>
          <w:cols w:num="3" w:space="720" w:equalWidth="0">
            <w:col w:w="1155" w:space="3029"/>
            <w:col w:w="1097" w:space="3089"/>
            <w:col w:w="1385"/>
          </w:cols>
        </w:sectPr>
      </w:pPr>
    </w:p>
    <w:p w14:paraId="7882310A" w14:textId="77777777" w:rsidR="007837D8" w:rsidRPr="00107C04" w:rsidRDefault="007F7958">
      <w:pPr>
        <w:spacing w:before="139" w:line="220" w:lineRule="exact"/>
        <w:ind w:right="-567"/>
        <w:rPr>
          <w:rFonts w:ascii="Lato" w:hAnsi="Lato"/>
        </w:rPr>
      </w:pPr>
      <w:r w:rsidRPr="00107C04">
        <w:rPr>
          <w:rFonts w:ascii="Lato" w:eastAsia="Arial" w:hAnsi="Lato" w:cs="Arial"/>
          <w:color w:val="000000"/>
          <w:w w:val="74"/>
          <w:sz w:val="22"/>
          <w:szCs w:val="22"/>
        </w:rPr>
        <w:t>ADDRESS</w:t>
      </w:r>
      <w:r w:rsidRPr="00107C04">
        <w:rPr>
          <w:rFonts w:ascii="Lato" w:eastAsia="Arial" w:hAnsi="Lato" w:cs="Arial"/>
          <w:color w:val="000000"/>
          <w:sz w:val="22"/>
          <w:szCs w:val="22"/>
        </w:rPr>
        <w:t> </w:t>
      </w:r>
    </w:p>
    <w:p w14:paraId="35A04DE3" w14:textId="77777777" w:rsidR="007837D8" w:rsidRPr="00107C04" w:rsidRDefault="007837D8">
      <w:pPr>
        <w:spacing w:line="20" w:lineRule="exact"/>
        <w:rPr>
          <w:rFonts w:ascii="Lato" w:hAnsi="Lato"/>
        </w:rPr>
        <w:sectPr w:rsidR="007837D8" w:rsidRPr="00107C04">
          <w:type w:val="continuous"/>
          <w:pgSz w:w="15840" w:h="12240"/>
          <w:pgMar w:top="1440" w:right="13188" w:bottom="0" w:left="1769" w:header="720" w:footer="720" w:gutter="0"/>
          <w:cols w:space="720"/>
        </w:sectPr>
      </w:pPr>
    </w:p>
    <w:p w14:paraId="61D8BDAD" w14:textId="77777777" w:rsidR="007837D8" w:rsidRPr="00107C04" w:rsidRDefault="007F7958">
      <w:pPr>
        <w:spacing w:before="139" w:line="220" w:lineRule="exact"/>
        <w:ind w:right="-567"/>
        <w:rPr>
          <w:rFonts w:ascii="Lato" w:hAnsi="Lato"/>
        </w:rPr>
      </w:pPr>
      <w:r w:rsidRPr="00107C04">
        <w:rPr>
          <w:rFonts w:ascii="Lato" w:eastAsia="Arial" w:hAnsi="Lato" w:cs="Arial"/>
          <w:color w:val="000000"/>
          <w:w w:val="73"/>
          <w:sz w:val="22"/>
          <w:szCs w:val="22"/>
        </w:rPr>
        <w:t>CITY</w:t>
      </w:r>
      <w:r w:rsidRPr="00107C04">
        <w:rPr>
          <w:rFonts w:ascii="Lato" w:eastAsia="Arial" w:hAnsi="Lato" w:cs="Arial"/>
          <w:color w:val="000000"/>
          <w:sz w:val="22"/>
          <w:szCs w:val="22"/>
        </w:rPr>
        <w:t> </w:t>
      </w:r>
    </w:p>
    <w:p w14:paraId="52F1893D" w14:textId="77777777" w:rsidR="007837D8" w:rsidRPr="00107C04" w:rsidRDefault="007F7958">
      <w:pPr>
        <w:spacing w:before="139" w:line="220" w:lineRule="exact"/>
        <w:ind w:right="-567"/>
        <w:rPr>
          <w:rFonts w:ascii="Lato" w:hAnsi="Lato"/>
        </w:rPr>
      </w:pPr>
      <w:r w:rsidRPr="00107C04">
        <w:rPr>
          <w:rFonts w:ascii="Lato" w:hAnsi="Lato"/>
        </w:rPr>
        <w:br w:type="column"/>
      </w:r>
      <w:r w:rsidRPr="00107C04">
        <w:rPr>
          <w:rFonts w:ascii="Lato" w:eastAsia="Arial" w:hAnsi="Lato" w:cs="Arial"/>
          <w:color w:val="000000"/>
          <w:w w:val="74"/>
          <w:sz w:val="22"/>
          <w:szCs w:val="22"/>
        </w:rPr>
        <w:t>STATE</w:t>
      </w:r>
      <w:r w:rsidRPr="00107C04">
        <w:rPr>
          <w:rFonts w:ascii="Lato" w:eastAsia="Arial" w:hAnsi="Lato" w:cs="Arial"/>
          <w:color w:val="000000"/>
          <w:sz w:val="22"/>
          <w:szCs w:val="22"/>
        </w:rPr>
        <w:t> </w:t>
      </w:r>
    </w:p>
    <w:p w14:paraId="172AB883" w14:textId="77777777" w:rsidR="007837D8" w:rsidRPr="00107C04" w:rsidRDefault="007F7958">
      <w:pPr>
        <w:spacing w:before="139" w:line="220" w:lineRule="exact"/>
        <w:ind w:right="-567"/>
        <w:rPr>
          <w:rFonts w:ascii="Lato" w:hAnsi="Lato"/>
        </w:rPr>
      </w:pPr>
      <w:r w:rsidRPr="00107C04">
        <w:rPr>
          <w:rFonts w:ascii="Lato" w:hAnsi="Lato"/>
        </w:rPr>
        <w:br w:type="column"/>
      </w:r>
      <w:r w:rsidRPr="00107C04">
        <w:rPr>
          <w:rFonts w:ascii="Lato" w:eastAsia="Arial" w:hAnsi="Lato" w:cs="Arial"/>
          <w:color w:val="000000"/>
          <w:w w:val="75"/>
          <w:sz w:val="22"/>
          <w:szCs w:val="22"/>
        </w:rPr>
        <w:t>ZIP CODE</w:t>
      </w:r>
      <w:r w:rsidRPr="00107C04">
        <w:rPr>
          <w:rFonts w:ascii="Lato" w:eastAsia="Arial" w:hAnsi="Lato" w:cs="Arial"/>
          <w:color w:val="000000"/>
          <w:sz w:val="22"/>
          <w:szCs w:val="22"/>
        </w:rPr>
        <w:t> </w:t>
      </w:r>
    </w:p>
    <w:p w14:paraId="5CF53AC7" w14:textId="77777777" w:rsidR="007837D8" w:rsidRPr="00107C04" w:rsidRDefault="007837D8">
      <w:pPr>
        <w:spacing w:line="20" w:lineRule="exact"/>
        <w:rPr>
          <w:rFonts w:ascii="Lato" w:hAnsi="Lato"/>
        </w:rPr>
        <w:sectPr w:rsidR="007837D8" w:rsidRPr="00107C04">
          <w:type w:val="continuous"/>
          <w:pgSz w:w="15840" w:h="12240"/>
          <w:pgMar w:top="1440" w:right="0" w:bottom="0" w:left="1769" w:header="720" w:footer="720" w:gutter="0"/>
          <w:cols w:num="3" w:space="720" w:equalWidth="0">
            <w:col w:w="442" w:space="3742"/>
            <w:col w:w="605" w:space="3581"/>
            <w:col w:w="884"/>
          </w:cols>
        </w:sectPr>
      </w:pPr>
    </w:p>
    <w:p w14:paraId="46DCBF2E" w14:textId="77777777" w:rsidR="007837D8" w:rsidRPr="00107C04" w:rsidRDefault="007F7958">
      <w:pPr>
        <w:spacing w:before="96" w:line="220" w:lineRule="exact"/>
        <w:ind w:right="-567"/>
        <w:rPr>
          <w:rFonts w:ascii="Lato" w:hAnsi="Lato"/>
          <w:b/>
          <w:color w:val="17365D" w:themeColor="text2" w:themeShade="BF"/>
          <w:sz w:val="24"/>
          <w:szCs w:val="24"/>
        </w:rPr>
      </w:pPr>
      <w:r w:rsidRPr="00107C04">
        <w:rPr>
          <w:rFonts w:ascii="Lato" w:eastAsia="Arial" w:hAnsi="Lato" w:cs="Arial"/>
          <w:b/>
          <w:color w:val="17365D" w:themeColor="text2" w:themeShade="BF"/>
          <w:w w:val="82"/>
          <w:sz w:val="24"/>
          <w:szCs w:val="24"/>
        </w:rPr>
        <w:t>NUMBER OF</w:t>
      </w:r>
      <w:r w:rsidRPr="00107C04">
        <w:rPr>
          <w:rFonts w:ascii="Lato" w:eastAsia="Arial" w:hAnsi="Lato" w:cs="Arial"/>
          <w:b/>
          <w:color w:val="17365D" w:themeColor="text2" w:themeShade="BF"/>
          <w:sz w:val="24"/>
          <w:szCs w:val="24"/>
        </w:rPr>
        <w:t> </w:t>
      </w:r>
    </w:p>
    <w:p w14:paraId="1D9F2E37" w14:textId="77777777" w:rsidR="007837D8" w:rsidRPr="00107C04" w:rsidRDefault="007F7958">
      <w:pPr>
        <w:spacing w:before="48" w:line="220" w:lineRule="exact"/>
        <w:ind w:left="74" w:right="-492"/>
        <w:rPr>
          <w:rFonts w:ascii="Lato" w:hAnsi="Lato"/>
          <w:b/>
          <w:color w:val="17365D" w:themeColor="text2" w:themeShade="BF"/>
          <w:sz w:val="24"/>
          <w:szCs w:val="24"/>
        </w:rPr>
      </w:pPr>
      <w:r w:rsidRPr="00107C04">
        <w:rPr>
          <w:rFonts w:ascii="Lato" w:eastAsia="Arial" w:hAnsi="Lato" w:cs="Arial"/>
          <w:b/>
          <w:color w:val="17365D" w:themeColor="text2" w:themeShade="BF"/>
          <w:w w:val="77"/>
          <w:sz w:val="24"/>
          <w:szCs w:val="24"/>
        </w:rPr>
        <w:t>LIVESTOCK</w:t>
      </w:r>
      <w:r w:rsidRPr="00107C04">
        <w:rPr>
          <w:rFonts w:ascii="Lato" w:eastAsia="Arial" w:hAnsi="Lato" w:cs="Arial"/>
          <w:b/>
          <w:color w:val="17365D" w:themeColor="text2" w:themeShade="BF"/>
          <w:sz w:val="24"/>
          <w:szCs w:val="24"/>
        </w:rPr>
        <w:t> </w:t>
      </w:r>
    </w:p>
    <w:p w14:paraId="7EBCBA09" w14:textId="77777777" w:rsidR="007837D8" w:rsidRPr="00107C04" w:rsidRDefault="007F7958">
      <w:pPr>
        <w:spacing w:line="200" w:lineRule="exact"/>
        <w:rPr>
          <w:rFonts w:ascii="Lato" w:hAnsi="Lato"/>
          <w:b/>
          <w:color w:val="17365D" w:themeColor="text2" w:themeShade="BF"/>
          <w:sz w:val="24"/>
          <w:szCs w:val="24"/>
        </w:rPr>
      </w:pPr>
      <w:r w:rsidRPr="00107C04">
        <w:rPr>
          <w:rFonts w:ascii="Lato" w:hAnsi="Lato"/>
          <w:b/>
          <w:color w:val="17365D" w:themeColor="text2" w:themeShade="BF"/>
          <w:sz w:val="24"/>
          <w:szCs w:val="24"/>
        </w:rPr>
        <w:br w:type="column"/>
      </w:r>
    </w:p>
    <w:p w14:paraId="2939E51B" w14:textId="77777777" w:rsidR="007837D8" w:rsidRPr="00107C04" w:rsidRDefault="007F7958">
      <w:pPr>
        <w:spacing w:before="30" w:line="220" w:lineRule="exact"/>
        <w:ind w:right="-567"/>
        <w:rPr>
          <w:rFonts w:ascii="Lato" w:hAnsi="Lato"/>
          <w:b/>
          <w:color w:val="17365D" w:themeColor="text2" w:themeShade="BF"/>
          <w:sz w:val="24"/>
          <w:szCs w:val="24"/>
        </w:rPr>
      </w:pPr>
      <w:r w:rsidRPr="00107C04">
        <w:rPr>
          <w:rFonts w:ascii="Lato" w:eastAsia="Arial" w:hAnsi="Lato" w:cs="Arial"/>
          <w:b/>
          <w:color w:val="17365D" w:themeColor="text2" w:themeShade="BF"/>
          <w:w w:val="83"/>
          <w:sz w:val="24"/>
          <w:szCs w:val="24"/>
        </w:rPr>
        <w:t>KIND</w:t>
      </w:r>
      <w:r w:rsidRPr="00107C04">
        <w:rPr>
          <w:rFonts w:ascii="Lato" w:eastAsia="Arial" w:hAnsi="Lato" w:cs="Arial"/>
          <w:b/>
          <w:color w:val="17365D" w:themeColor="text2" w:themeShade="BF"/>
          <w:sz w:val="24"/>
          <w:szCs w:val="24"/>
        </w:rPr>
        <w:t> </w:t>
      </w:r>
    </w:p>
    <w:p w14:paraId="2D16FDC6" w14:textId="77777777" w:rsidR="007837D8" w:rsidRPr="00107C04" w:rsidRDefault="007F7958">
      <w:pPr>
        <w:spacing w:line="200" w:lineRule="exact"/>
        <w:rPr>
          <w:rFonts w:ascii="Lato" w:hAnsi="Lato"/>
          <w:b/>
          <w:color w:val="17365D" w:themeColor="text2" w:themeShade="BF"/>
          <w:sz w:val="24"/>
          <w:szCs w:val="24"/>
        </w:rPr>
      </w:pPr>
      <w:r w:rsidRPr="00107C04">
        <w:rPr>
          <w:rFonts w:ascii="Lato" w:hAnsi="Lato"/>
          <w:b/>
          <w:color w:val="17365D" w:themeColor="text2" w:themeShade="BF"/>
          <w:sz w:val="24"/>
          <w:szCs w:val="24"/>
        </w:rPr>
        <w:br w:type="column"/>
      </w:r>
    </w:p>
    <w:p w14:paraId="66125AE9" w14:textId="77777777" w:rsidR="007837D8" w:rsidRPr="00107C04" w:rsidRDefault="007F7958">
      <w:pPr>
        <w:spacing w:before="30" w:line="220" w:lineRule="exact"/>
        <w:ind w:right="-567"/>
        <w:rPr>
          <w:rFonts w:ascii="Lato" w:hAnsi="Lato"/>
          <w:b/>
          <w:color w:val="17365D" w:themeColor="text2" w:themeShade="BF"/>
          <w:sz w:val="24"/>
          <w:szCs w:val="24"/>
        </w:rPr>
      </w:pPr>
      <w:r w:rsidRPr="00107C04">
        <w:rPr>
          <w:rFonts w:ascii="Lato" w:eastAsia="Arial" w:hAnsi="Lato" w:cs="Arial"/>
          <w:b/>
          <w:color w:val="17365D" w:themeColor="text2" w:themeShade="BF"/>
          <w:w w:val="83"/>
          <w:sz w:val="24"/>
          <w:szCs w:val="24"/>
        </w:rPr>
        <w:t>BRAND</w:t>
      </w:r>
      <w:r w:rsidRPr="00107C04">
        <w:rPr>
          <w:rFonts w:ascii="Lato" w:eastAsia="Arial" w:hAnsi="Lato" w:cs="Arial"/>
          <w:b/>
          <w:color w:val="17365D" w:themeColor="text2" w:themeShade="BF"/>
          <w:sz w:val="24"/>
          <w:szCs w:val="24"/>
        </w:rPr>
        <w:t> </w:t>
      </w:r>
    </w:p>
    <w:p w14:paraId="69368F82" w14:textId="77777777" w:rsidR="007837D8" w:rsidRPr="00107C04" w:rsidRDefault="007F7958">
      <w:pPr>
        <w:spacing w:line="200" w:lineRule="exact"/>
        <w:rPr>
          <w:rFonts w:ascii="Lato" w:hAnsi="Lato"/>
          <w:b/>
          <w:color w:val="17365D" w:themeColor="text2" w:themeShade="BF"/>
          <w:sz w:val="24"/>
          <w:szCs w:val="24"/>
        </w:rPr>
      </w:pPr>
      <w:r w:rsidRPr="00107C04">
        <w:rPr>
          <w:rFonts w:ascii="Lato" w:hAnsi="Lato"/>
          <w:b/>
          <w:color w:val="17365D" w:themeColor="text2" w:themeShade="BF"/>
          <w:sz w:val="24"/>
          <w:szCs w:val="24"/>
        </w:rPr>
        <w:br w:type="column"/>
      </w:r>
    </w:p>
    <w:p w14:paraId="6D2C5985" w14:textId="77777777" w:rsidR="007837D8" w:rsidRPr="00107C04" w:rsidRDefault="007F7958">
      <w:pPr>
        <w:spacing w:before="30" w:line="220" w:lineRule="exact"/>
        <w:ind w:right="-567"/>
        <w:rPr>
          <w:rFonts w:ascii="Lato" w:hAnsi="Lato"/>
          <w:b/>
          <w:color w:val="17365D" w:themeColor="text2" w:themeShade="BF"/>
          <w:sz w:val="24"/>
          <w:szCs w:val="24"/>
        </w:rPr>
      </w:pPr>
      <w:r w:rsidRPr="00107C04">
        <w:rPr>
          <w:rFonts w:ascii="Lato" w:eastAsia="Arial" w:hAnsi="Lato" w:cs="Arial"/>
          <w:b/>
          <w:color w:val="17365D" w:themeColor="text2" w:themeShade="BF"/>
          <w:w w:val="76"/>
          <w:sz w:val="24"/>
          <w:szCs w:val="24"/>
        </w:rPr>
        <w:t>COLOR</w:t>
      </w:r>
      <w:r w:rsidRPr="00107C04">
        <w:rPr>
          <w:rFonts w:ascii="Lato" w:eastAsia="Arial" w:hAnsi="Lato" w:cs="Arial"/>
          <w:b/>
          <w:color w:val="17365D" w:themeColor="text2" w:themeShade="BF"/>
          <w:sz w:val="24"/>
          <w:szCs w:val="24"/>
        </w:rPr>
        <w:t> </w:t>
      </w:r>
    </w:p>
    <w:p w14:paraId="597347B7" w14:textId="77777777" w:rsidR="007837D8" w:rsidRPr="00107C04" w:rsidRDefault="007F7958">
      <w:pPr>
        <w:spacing w:before="96" w:line="220" w:lineRule="exact"/>
        <w:ind w:left="2" w:right="-567"/>
        <w:rPr>
          <w:rFonts w:ascii="Lato" w:hAnsi="Lato"/>
          <w:b/>
          <w:color w:val="17365D" w:themeColor="text2" w:themeShade="BF"/>
          <w:sz w:val="24"/>
          <w:szCs w:val="24"/>
        </w:rPr>
      </w:pPr>
      <w:r w:rsidRPr="00107C04">
        <w:rPr>
          <w:rFonts w:ascii="Lato" w:hAnsi="Lato"/>
          <w:b/>
          <w:color w:val="17365D" w:themeColor="text2" w:themeShade="BF"/>
          <w:sz w:val="24"/>
          <w:szCs w:val="24"/>
        </w:rPr>
        <w:br w:type="column"/>
      </w:r>
      <w:r w:rsidRPr="00107C04">
        <w:rPr>
          <w:rFonts w:ascii="Lato" w:eastAsia="Arial" w:hAnsi="Lato" w:cs="Arial"/>
          <w:b/>
          <w:color w:val="17365D" w:themeColor="text2" w:themeShade="BF"/>
          <w:w w:val="82"/>
          <w:sz w:val="24"/>
          <w:szCs w:val="24"/>
        </w:rPr>
        <w:t>WEIGHT</w:t>
      </w:r>
      <w:r w:rsidRPr="00107C04">
        <w:rPr>
          <w:rFonts w:ascii="Lato" w:eastAsia="Arial" w:hAnsi="Lato" w:cs="Arial"/>
          <w:b/>
          <w:color w:val="17365D" w:themeColor="text2" w:themeShade="BF"/>
          <w:sz w:val="24"/>
          <w:szCs w:val="24"/>
        </w:rPr>
        <w:t> </w:t>
      </w:r>
    </w:p>
    <w:p w14:paraId="36930FD2" w14:textId="77777777" w:rsidR="007837D8" w:rsidRPr="00107C04" w:rsidRDefault="007F7958">
      <w:pPr>
        <w:spacing w:before="48" w:line="220" w:lineRule="exact"/>
        <w:ind w:right="-567"/>
        <w:rPr>
          <w:rFonts w:ascii="Lato" w:hAnsi="Lato"/>
          <w:b/>
          <w:color w:val="17365D" w:themeColor="text2" w:themeShade="BF"/>
          <w:sz w:val="24"/>
          <w:szCs w:val="24"/>
        </w:rPr>
      </w:pPr>
      <w:r w:rsidRPr="00107C04">
        <w:rPr>
          <w:rFonts w:ascii="Lato" w:eastAsia="Arial" w:hAnsi="Lato" w:cs="Arial"/>
          <w:b/>
          <w:color w:val="17365D" w:themeColor="text2" w:themeShade="BF"/>
          <w:w w:val="76"/>
          <w:sz w:val="24"/>
          <w:szCs w:val="24"/>
        </w:rPr>
        <w:t>(GROSS)</w:t>
      </w:r>
      <w:r w:rsidRPr="00107C04">
        <w:rPr>
          <w:rFonts w:ascii="Lato" w:eastAsia="Arial" w:hAnsi="Lato" w:cs="Arial"/>
          <w:b/>
          <w:color w:val="17365D" w:themeColor="text2" w:themeShade="BF"/>
          <w:sz w:val="24"/>
          <w:szCs w:val="24"/>
        </w:rPr>
        <w:t> </w:t>
      </w:r>
    </w:p>
    <w:p w14:paraId="42D2CB0C" w14:textId="77777777" w:rsidR="007837D8" w:rsidRPr="00107C04" w:rsidRDefault="007F7958">
      <w:pPr>
        <w:spacing w:line="200" w:lineRule="exact"/>
        <w:rPr>
          <w:rFonts w:ascii="Lato" w:hAnsi="Lato"/>
          <w:b/>
          <w:color w:val="17365D" w:themeColor="text2" w:themeShade="BF"/>
          <w:sz w:val="24"/>
          <w:szCs w:val="24"/>
        </w:rPr>
      </w:pPr>
      <w:r w:rsidRPr="00107C04">
        <w:rPr>
          <w:rFonts w:ascii="Lato" w:hAnsi="Lato"/>
          <w:b/>
          <w:color w:val="17365D" w:themeColor="text2" w:themeShade="BF"/>
          <w:sz w:val="24"/>
          <w:szCs w:val="24"/>
        </w:rPr>
        <w:br w:type="column"/>
      </w:r>
    </w:p>
    <w:p w14:paraId="2BC46A72" w14:textId="77777777" w:rsidR="007837D8" w:rsidRPr="00107C04" w:rsidRDefault="007F7958">
      <w:pPr>
        <w:spacing w:before="30" w:line="220" w:lineRule="exact"/>
        <w:ind w:right="-567"/>
        <w:rPr>
          <w:rFonts w:ascii="Lato" w:hAnsi="Lato"/>
          <w:b/>
          <w:color w:val="17365D" w:themeColor="text2" w:themeShade="BF"/>
          <w:sz w:val="24"/>
          <w:szCs w:val="24"/>
        </w:rPr>
      </w:pPr>
      <w:r w:rsidRPr="00107C04">
        <w:rPr>
          <w:rFonts w:ascii="Lato" w:eastAsia="Arial" w:hAnsi="Lato" w:cs="Arial"/>
          <w:b/>
          <w:color w:val="17365D" w:themeColor="text2" w:themeShade="BF"/>
          <w:w w:val="81"/>
          <w:sz w:val="24"/>
          <w:szCs w:val="24"/>
        </w:rPr>
        <w:t>WEIGHT (NET)</w:t>
      </w:r>
      <w:r w:rsidRPr="00107C04">
        <w:rPr>
          <w:rFonts w:ascii="Lato" w:eastAsia="Arial" w:hAnsi="Lato" w:cs="Arial"/>
          <w:b/>
          <w:color w:val="17365D" w:themeColor="text2" w:themeShade="BF"/>
          <w:sz w:val="24"/>
          <w:szCs w:val="24"/>
        </w:rPr>
        <w:t> </w:t>
      </w:r>
    </w:p>
    <w:p w14:paraId="29345E26" w14:textId="77777777" w:rsidR="007837D8" w:rsidRPr="00107C04" w:rsidRDefault="007F7958">
      <w:pPr>
        <w:spacing w:line="200" w:lineRule="exact"/>
        <w:rPr>
          <w:rFonts w:ascii="Lato" w:hAnsi="Lato"/>
          <w:b/>
          <w:color w:val="17365D" w:themeColor="text2" w:themeShade="BF"/>
          <w:sz w:val="24"/>
          <w:szCs w:val="24"/>
        </w:rPr>
      </w:pPr>
      <w:r w:rsidRPr="00107C04">
        <w:rPr>
          <w:rFonts w:ascii="Lato" w:hAnsi="Lato"/>
          <w:b/>
          <w:color w:val="17365D" w:themeColor="text2" w:themeShade="BF"/>
          <w:sz w:val="24"/>
          <w:szCs w:val="24"/>
        </w:rPr>
        <w:br w:type="column"/>
      </w:r>
    </w:p>
    <w:p w14:paraId="590C9D43" w14:textId="77777777" w:rsidR="007837D8" w:rsidRPr="00107C04" w:rsidRDefault="007F7958">
      <w:pPr>
        <w:spacing w:before="30" w:line="220" w:lineRule="exact"/>
        <w:ind w:right="-567"/>
        <w:rPr>
          <w:rFonts w:ascii="Lato" w:hAnsi="Lato"/>
          <w:b/>
          <w:color w:val="17365D" w:themeColor="text2" w:themeShade="BF"/>
          <w:sz w:val="24"/>
          <w:szCs w:val="24"/>
        </w:rPr>
      </w:pPr>
      <w:r w:rsidRPr="00107C04">
        <w:rPr>
          <w:rFonts w:ascii="Lato" w:eastAsia="Arial" w:hAnsi="Lato" w:cs="Arial"/>
          <w:b/>
          <w:color w:val="17365D" w:themeColor="text2" w:themeShade="BF"/>
          <w:w w:val="74"/>
          <w:sz w:val="24"/>
          <w:szCs w:val="24"/>
        </w:rPr>
        <w:t>PRICE</w:t>
      </w:r>
      <w:r w:rsidRPr="00107C04">
        <w:rPr>
          <w:rFonts w:ascii="Lato" w:eastAsia="Arial" w:hAnsi="Lato" w:cs="Arial"/>
          <w:b/>
          <w:color w:val="17365D" w:themeColor="text2" w:themeShade="BF"/>
          <w:sz w:val="24"/>
          <w:szCs w:val="24"/>
        </w:rPr>
        <w:t> </w:t>
      </w:r>
    </w:p>
    <w:p w14:paraId="53F9FBCA" w14:textId="77777777" w:rsidR="007837D8" w:rsidRPr="00107C04" w:rsidRDefault="007F7958">
      <w:pPr>
        <w:spacing w:before="96" w:line="220" w:lineRule="exact"/>
        <w:ind w:right="-567"/>
        <w:rPr>
          <w:rFonts w:ascii="Lato" w:hAnsi="Lato"/>
          <w:b/>
          <w:color w:val="17365D" w:themeColor="text2" w:themeShade="BF"/>
          <w:sz w:val="24"/>
          <w:szCs w:val="24"/>
        </w:rPr>
      </w:pPr>
      <w:r w:rsidRPr="00107C04">
        <w:rPr>
          <w:rFonts w:ascii="Lato" w:hAnsi="Lato"/>
          <w:b/>
          <w:color w:val="17365D" w:themeColor="text2" w:themeShade="BF"/>
          <w:sz w:val="24"/>
          <w:szCs w:val="24"/>
        </w:rPr>
        <w:br w:type="column"/>
      </w:r>
      <w:r w:rsidRPr="00107C04">
        <w:rPr>
          <w:rFonts w:ascii="Lato" w:eastAsia="Arial" w:hAnsi="Lato" w:cs="Arial"/>
          <w:b/>
          <w:color w:val="17365D" w:themeColor="text2" w:themeShade="BF"/>
          <w:w w:val="86"/>
          <w:sz w:val="24"/>
          <w:szCs w:val="24"/>
        </w:rPr>
        <w:t>AMOUNT</w:t>
      </w:r>
      <w:r w:rsidRPr="00107C04">
        <w:rPr>
          <w:rFonts w:ascii="Lato" w:eastAsia="Arial" w:hAnsi="Lato" w:cs="Arial"/>
          <w:b/>
          <w:color w:val="17365D" w:themeColor="text2" w:themeShade="BF"/>
          <w:sz w:val="24"/>
          <w:szCs w:val="24"/>
        </w:rPr>
        <w:t> </w:t>
      </w:r>
    </w:p>
    <w:p w14:paraId="383D562A" w14:textId="77777777" w:rsidR="007837D8" w:rsidRPr="00107C04" w:rsidRDefault="007F7958">
      <w:pPr>
        <w:spacing w:before="48" w:line="220" w:lineRule="exact"/>
        <w:ind w:left="214" w:right="-356"/>
        <w:rPr>
          <w:rFonts w:ascii="Lato" w:hAnsi="Lato"/>
          <w:b/>
          <w:color w:val="17365D" w:themeColor="text2" w:themeShade="BF"/>
          <w:sz w:val="24"/>
          <w:szCs w:val="24"/>
        </w:rPr>
      </w:pPr>
      <w:r w:rsidRPr="00107C04">
        <w:rPr>
          <w:rFonts w:ascii="Lato" w:eastAsia="Arial" w:hAnsi="Lato" w:cs="Arial"/>
          <w:b/>
          <w:color w:val="17365D" w:themeColor="text2" w:themeShade="BF"/>
          <w:w w:val="83"/>
          <w:sz w:val="24"/>
          <w:szCs w:val="24"/>
        </w:rPr>
        <w:t>PAID</w:t>
      </w:r>
      <w:r w:rsidRPr="00107C04">
        <w:rPr>
          <w:rFonts w:ascii="Lato" w:eastAsia="Arial" w:hAnsi="Lato" w:cs="Arial"/>
          <w:b/>
          <w:color w:val="17365D" w:themeColor="text2" w:themeShade="BF"/>
          <w:sz w:val="24"/>
          <w:szCs w:val="24"/>
        </w:rPr>
        <w:t> </w:t>
      </w:r>
    </w:p>
    <w:p w14:paraId="241F64AC" w14:textId="77777777" w:rsidR="007837D8" w:rsidRPr="00107C04" w:rsidRDefault="007837D8">
      <w:pPr>
        <w:spacing w:line="20" w:lineRule="exact"/>
        <w:rPr>
          <w:rFonts w:ascii="Lato" w:hAnsi="Lato"/>
        </w:rPr>
        <w:sectPr w:rsidR="007837D8" w:rsidRPr="00107C04">
          <w:type w:val="continuous"/>
          <w:pgSz w:w="15840" w:h="12240"/>
          <w:pgMar w:top="1440" w:right="0" w:bottom="0" w:left="1874" w:header="720" w:footer="720" w:gutter="0"/>
          <w:cols w:num="8" w:space="720" w:equalWidth="0">
            <w:col w:w="1193" w:space="718"/>
            <w:col w:w="519" w:space="953"/>
            <w:col w:w="721" w:space="869"/>
            <w:col w:w="687" w:space="821"/>
            <w:col w:w="814" w:space="487"/>
            <w:col w:w="1357" w:space="605"/>
            <w:col w:w="579" w:space="819"/>
            <w:col w:w="929"/>
          </w:cols>
        </w:sectPr>
      </w:pPr>
    </w:p>
    <w:p w14:paraId="6365E509" w14:textId="77777777" w:rsidR="007837D8" w:rsidRPr="00107C04" w:rsidRDefault="00107C04">
      <w:pPr>
        <w:spacing w:line="200" w:lineRule="exact"/>
        <w:rPr>
          <w:rFonts w:ascii="Lato" w:hAnsi="Lato"/>
        </w:rPr>
      </w:pPr>
      <w:r w:rsidRPr="00107C04">
        <w:rPr>
          <w:rFonts w:ascii="Lato" w:hAnsi="Lato"/>
        </w:rPr>
        <w:pict w14:anchorId="39CE89CE">
          <v:shape id="_x0000_s1471" style="position:absolute;margin-left:396.6pt;margin-top:242.6pt;width:78.1pt;height:17.75pt;z-index:-251795456;mso-position-horizontal-relative:page;mso-position-vertical-relative:page" coordsize="" o:spt="100" adj="0,,0" path="" filled="f" stroked="f">
            <v:stroke joinstyle="round"/>
            <v:imagedata r:id="rId19" o:title="image33"/>
            <v:formulas/>
            <v:path o:connecttype="segments"/>
            <w10:wrap anchorx="page" anchory="page"/>
          </v:shape>
        </w:pict>
      </w:r>
    </w:p>
    <w:p w14:paraId="57108035" w14:textId="77777777" w:rsidR="007837D8" w:rsidRPr="00107C04" w:rsidRDefault="007837D8">
      <w:pPr>
        <w:spacing w:line="200" w:lineRule="exact"/>
        <w:rPr>
          <w:rFonts w:ascii="Lato" w:hAnsi="Lato"/>
        </w:rPr>
      </w:pPr>
    </w:p>
    <w:p w14:paraId="2F134759" w14:textId="77777777" w:rsidR="007837D8" w:rsidRPr="00107C04" w:rsidRDefault="007837D8">
      <w:pPr>
        <w:spacing w:line="200" w:lineRule="exact"/>
        <w:rPr>
          <w:rFonts w:ascii="Lato" w:hAnsi="Lato"/>
        </w:rPr>
      </w:pPr>
    </w:p>
    <w:p w14:paraId="11A4EFDC" w14:textId="77777777" w:rsidR="007837D8" w:rsidRPr="00107C04" w:rsidRDefault="007837D8">
      <w:pPr>
        <w:spacing w:line="200" w:lineRule="exact"/>
        <w:rPr>
          <w:rFonts w:ascii="Lato" w:hAnsi="Lato"/>
        </w:rPr>
      </w:pPr>
    </w:p>
    <w:p w14:paraId="7F928C2E" w14:textId="77777777" w:rsidR="007837D8" w:rsidRPr="00107C04" w:rsidRDefault="007837D8">
      <w:pPr>
        <w:spacing w:line="200" w:lineRule="exact"/>
        <w:rPr>
          <w:rFonts w:ascii="Lato" w:hAnsi="Lato"/>
        </w:rPr>
      </w:pPr>
    </w:p>
    <w:p w14:paraId="3418C8EE" w14:textId="77777777" w:rsidR="007837D8" w:rsidRPr="00107C04" w:rsidRDefault="007837D8">
      <w:pPr>
        <w:spacing w:line="200" w:lineRule="exact"/>
        <w:rPr>
          <w:rFonts w:ascii="Lato" w:hAnsi="Lato"/>
        </w:rPr>
      </w:pPr>
    </w:p>
    <w:p w14:paraId="35E134FE" w14:textId="77777777" w:rsidR="007837D8" w:rsidRPr="00107C04" w:rsidRDefault="007837D8">
      <w:pPr>
        <w:spacing w:line="200" w:lineRule="exact"/>
        <w:rPr>
          <w:rFonts w:ascii="Lato" w:hAnsi="Lato"/>
        </w:rPr>
      </w:pPr>
    </w:p>
    <w:p w14:paraId="1BBAC8A5" w14:textId="77777777" w:rsidR="007837D8" w:rsidRPr="00107C04" w:rsidRDefault="007837D8">
      <w:pPr>
        <w:spacing w:line="200" w:lineRule="exact"/>
        <w:rPr>
          <w:rFonts w:ascii="Lato" w:hAnsi="Lato"/>
        </w:rPr>
      </w:pPr>
    </w:p>
    <w:p w14:paraId="67B029A5" w14:textId="77777777" w:rsidR="007837D8" w:rsidRPr="00107C04" w:rsidRDefault="007837D8">
      <w:pPr>
        <w:spacing w:line="200" w:lineRule="exact"/>
        <w:rPr>
          <w:rFonts w:ascii="Lato" w:hAnsi="Lato"/>
        </w:rPr>
      </w:pPr>
    </w:p>
    <w:p w14:paraId="6C3A989F" w14:textId="77777777" w:rsidR="007837D8" w:rsidRPr="00107C04" w:rsidRDefault="007837D8">
      <w:pPr>
        <w:spacing w:line="200" w:lineRule="exact"/>
        <w:rPr>
          <w:rFonts w:ascii="Lato" w:hAnsi="Lato"/>
        </w:rPr>
      </w:pPr>
    </w:p>
    <w:p w14:paraId="1EFE0B5E" w14:textId="77777777" w:rsidR="007837D8" w:rsidRPr="00107C04" w:rsidRDefault="007837D8">
      <w:pPr>
        <w:spacing w:line="200" w:lineRule="exact"/>
        <w:rPr>
          <w:rFonts w:ascii="Lato" w:hAnsi="Lato"/>
        </w:rPr>
      </w:pPr>
    </w:p>
    <w:p w14:paraId="1306D584" w14:textId="77777777" w:rsidR="007837D8" w:rsidRPr="00107C04" w:rsidRDefault="007837D8">
      <w:pPr>
        <w:spacing w:line="200" w:lineRule="exact"/>
        <w:rPr>
          <w:rFonts w:ascii="Lato" w:hAnsi="Lato"/>
        </w:rPr>
      </w:pPr>
    </w:p>
    <w:p w14:paraId="0839DD8E" w14:textId="77777777" w:rsidR="007837D8" w:rsidRPr="00107C04" w:rsidRDefault="007837D8">
      <w:pPr>
        <w:spacing w:line="200" w:lineRule="exact"/>
        <w:rPr>
          <w:rFonts w:ascii="Lato" w:hAnsi="Lato"/>
        </w:rPr>
      </w:pPr>
    </w:p>
    <w:p w14:paraId="2EF557B2" w14:textId="77777777" w:rsidR="007837D8" w:rsidRPr="00107C04" w:rsidRDefault="007837D8">
      <w:pPr>
        <w:spacing w:line="200" w:lineRule="exact"/>
        <w:rPr>
          <w:rFonts w:ascii="Lato" w:hAnsi="Lato"/>
        </w:rPr>
      </w:pPr>
    </w:p>
    <w:p w14:paraId="1532099B" w14:textId="77777777" w:rsidR="007837D8" w:rsidRPr="00107C04" w:rsidRDefault="007837D8">
      <w:pPr>
        <w:spacing w:line="200" w:lineRule="exact"/>
        <w:rPr>
          <w:rFonts w:ascii="Lato" w:hAnsi="Lato"/>
        </w:rPr>
      </w:pPr>
    </w:p>
    <w:p w14:paraId="3BA72CCA" w14:textId="77777777" w:rsidR="007837D8" w:rsidRPr="00107C04" w:rsidRDefault="007837D8">
      <w:pPr>
        <w:spacing w:line="200" w:lineRule="exact"/>
        <w:rPr>
          <w:rFonts w:ascii="Lato" w:hAnsi="Lato"/>
        </w:rPr>
      </w:pPr>
    </w:p>
    <w:p w14:paraId="176E250A" w14:textId="77777777" w:rsidR="007837D8" w:rsidRPr="00107C04" w:rsidRDefault="007837D8">
      <w:pPr>
        <w:spacing w:line="200" w:lineRule="exact"/>
        <w:rPr>
          <w:rFonts w:ascii="Lato" w:hAnsi="Lato"/>
        </w:rPr>
      </w:pPr>
    </w:p>
    <w:p w14:paraId="778FBA6F" w14:textId="77777777" w:rsidR="007837D8" w:rsidRPr="00107C04" w:rsidRDefault="007837D8">
      <w:pPr>
        <w:spacing w:line="200" w:lineRule="exact"/>
        <w:rPr>
          <w:rFonts w:ascii="Lato" w:hAnsi="Lato"/>
        </w:rPr>
      </w:pPr>
    </w:p>
    <w:p w14:paraId="5FF0314E" w14:textId="77777777" w:rsidR="007837D8" w:rsidRPr="00107C04" w:rsidRDefault="007F7958">
      <w:pPr>
        <w:spacing w:before="53" w:line="220" w:lineRule="exact"/>
        <w:ind w:right="-567"/>
        <w:rPr>
          <w:rFonts w:ascii="Lato" w:hAnsi="Lato"/>
        </w:rPr>
      </w:pPr>
      <w:r w:rsidRPr="00107C04">
        <w:rPr>
          <w:rFonts w:ascii="Lato" w:eastAsia="Arial" w:hAnsi="Lato" w:cs="Arial"/>
          <w:color w:val="000000"/>
          <w:w w:val="81"/>
          <w:sz w:val="22"/>
          <w:szCs w:val="22"/>
        </w:rPr>
        <w:t>THIS IS TO CERTIFY THAT _____________________ SOLD TO _____________________ THE ABOVE LISTED LIVESTOCK ON _____________ </w:t>
      </w:r>
      <w:r w:rsidRPr="00107C04">
        <w:rPr>
          <w:rFonts w:ascii="Lato" w:eastAsia="Arial" w:hAnsi="Lato" w:cs="Arial"/>
          <w:color w:val="000000"/>
          <w:sz w:val="22"/>
          <w:szCs w:val="22"/>
        </w:rPr>
        <w:t> </w:t>
      </w:r>
    </w:p>
    <w:p w14:paraId="1CA05647" w14:textId="77777777" w:rsidR="007837D8" w:rsidRPr="00107C04" w:rsidRDefault="007837D8">
      <w:pPr>
        <w:spacing w:line="20" w:lineRule="exact"/>
        <w:rPr>
          <w:rFonts w:ascii="Lato" w:hAnsi="Lato"/>
        </w:rPr>
        <w:sectPr w:rsidR="007837D8" w:rsidRPr="00107C04">
          <w:type w:val="continuous"/>
          <w:pgSz w:w="15840" w:h="12240"/>
          <w:pgMar w:top="1440" w:right="1684" w:bottom="0" w:left="1769" w:header="720" w:footer="720" w:gutter="0"/>
          <w:cols w:space="720"/>
        </w:sectPr>
      </w:pPr>
    </w:p>
    <w:p w14:paraId="4E1AAC92" w14:textId="77777777" w:rsidR="007837D8" w:rsidRPr="00107C04" w:rsidRDefault="007F7958">
      <w:pPr>
        <w:spacing w:before="48" w:line="220" w:lineRule="exact"/>
        <w:ind w:right="-567"/>
        <w:rPr>
          <w:rFonts w:ascii="Lato" w:hAnsi="Lato"/>
        </w:rPr>
      </w:pPr>
      <w:r w:rsidRPr="00107C04">
        <w:rPr>
          <w:rFonts w:ascii="Lato" w:eastAsia="Arial" w:hAnsi="Lato" w:cs="Arial"/>
          <w:color w:val="000000"/>
          <w:w w:val="79"/>
          <w:sz w:val="22"/>
          <w:szCs w:val="22"/>
        </w:rPr>
        <w:t>                                                     (SELLER’S NAME)                                 (BUYER’S NAME)                                                                                (DATE)</w:t>
      </w:r>
      <w:r w:rsidRPr="00107C04">
        <w:rPr>
          <w:rFonts w:ascii="Lato" w:eastAsia="Arial" w:hAnsi="Lato" w:cs="Arial"/>
          <w:color w:val="000000"/>
          <w:sz w:val="22"/>
          <w:szCs w:val="22"/>
        </w:rPr>
        <w:t> </w:t>
      </w:r>
    </w:p>
    <w:p w14:paraId="705B4184" w14:textId="77777777" w:rsidR="007837D8" w:rsidRPr="00107C04" w:rsidRDefault="007837D8">
      <w:pPr>
        <w:spacing w:line="20" w:lineRule="exact"/>
        <w:rPr>
          <w:rFonts w:ascii="Lato" w:hAnsi="Lato"/>
        </w:rPr>
        <w:sectPr w:rsidR="007837D8" w:rsidRPr="00107C04">
          <w:type w:val="continuous"/>
          <w:pgSz w:w="15840" w:h="12240"/>
          <w:pgMar w:top="1440" w:right="2124" w:bottom="0" w:left="1769" w:header="720" w:footer="720" w:gutter="0"/>
          <w:cols w:space="720"/>
        </w:sectPr>
      </w:pPr>
    </w:p>
    <w:p w14:paraId="77ED550B" w14:textId="77777777" w:rsidR="007837D8" w:rsidRPr="00107C04" w:rsidRDefault="007F7958">
      <w:pPr>
        <w:spacing w:before="48" w:line="220" w:lineRule="exact"/>
        <w:ind w:right="-567"/>
        <w:rPr>
          <w:rFonts w:ascii="Lato" w:hAnsi="Lato"/>
        </w:rPr>
      </w:pPr>
      <w:r w:rsidRPr="00107C04">
        <w:rPr>
          <w:rFonts w:ascii="Lato" w:eastAsia="Arial" w:hAnsi="Lato" w:cs="Arial"/>
          <w:color w:val="000000"/>
          <w:w w:val="78"/>
          <w:sz w:val="22"/>
          <w:szCs w:val="22"/>
        </w:rPr>
        <w:t>AT ________________.  THE SELLER(S) ATTEEST THE LIVESTOCK IS FREE FROM ALL DEBTS AND LIENS AND THE STATED DETAILS ARE TRUE </w:t>
      </w:r>
      <w:r w:rsidRPr="00107C04">
        <w:rPr>
          <w:rFonts w:ascii="Lato" w:eastAsia="Arial" w:hAnsi="Lato" w:cs="Arial"/>
          <w:color w:val="000000"/>
          <w:sz w:val="22"/>
          <w:szCs w:val="22"/>
        </w:rPr>
        <w:t> </w:t>
      </w:r>
    </w:p>
    <w:p w14:paraId="66E47D02" w14:textId="77777777" w:rsidR="007837D8" w:rsidRPr="00107C04" w:rsidRDefault="007837D8">
      <w:pPr>
        <w:spacing w:line="20" w:lineRule="exact"/>
        <w:rPr>
          <w:rFonts w:ascii="Lato" w:hAnsi="Lato"/>
        </w:rPr>
        <w:sectPr w:rsidR="007837D8" w:rsidRPr="00107C04">
          <w:type w:val="continuous"/>
          <w:pgSz w:w="15840" w:h="12240"/>
          <w:pgMar w:top="1440" w:right="1708" w:bottom="0" w:left="1769" w:header="720" w:footer="720" w:gutter="0"/>
          <w:cols w:space="720"/>
        </w:sectPr>
      </w:pPr>
    </w:p>
    <w:p w14:paraId="669C92DC" w14:textId="77777777" w:rsidR="007837D8" w:rsidRPr="00107C04" w:rsidRDefault="007F7958">
      <w:pPr>
        <w:spacing w:before="48" w:line="220" w:lineRule="exact"/>
        <w:ind w:right="-567"/>
        <w:rPr>
          <w:rFonts w:ascii="Lato" w:hAnsi="Lato"/>
        </w:rPr>
      </w:pPr>
      <w:r w:rsidRPr="00107C04">
        <w:rPr>
          <w:rFonts w:ascii="Lato" w:eastAsia="Arial" w:hAnsi="Lato" w:cs="Arial"/>
          <w:color w:val="000000"/>
          <w:w w:val="80"/>
          <w:sz w:val="22"/>
          <w:szCs w:val="22"/>
        </w:rPr>
        <w:t>            (LOCATION)</w:t>
      </w:r>
      <w:r w:rsidRPr="00107C04">
        <w:rPr>
          <w:rFonts w:ascii="Lato" w:eastAsia="Arial" w:hAnsi="Lato" w:cs="Arial"/>
          <w:color w:val="000000"/>
          <w:sz w:val="22"/>
          <w:szCs w:val="22"/>
        </w:rPr>
        <w:t> </w:t>
      </w:r>
    </w:p>
    <w:p w14:paraId="1FBAF9A9" w14:textId="77777777" w:rsidR="007837D8" w:rsidRPr="00107C04" w:rsidRDefault="007837D8">
      <w:pPr>
        <w:spacing w:line="20" w:lineRule="exact"/>
        <w:rPr>
          <w:rFonts w:ascii="Lato" w:hAnsi="Lato"/>
        </w:rPr>
        <w:sectPr w:rsidR="007837D8" w:rsidRPr="00107C04">
          <w:type w:val="continuous"/>
          <w:pgSz w:w="15840" w:h="12240"/>
          <w:pgMar w:top="1440" w:right="12353" w:bottom="0" w:left="1769" w:header="720" w:footer="720" w:gutter="0"/>
          <w:cols w:space="720"/>
        </w:sectPr>
      </w:pPr>
    </w:p>
    <w:p w14:paraId="630885E9" w14:textId="77777777" w:rsidR="007837D8" w:rsidRPr="00107C04" w:rsidRDefault="007F7958">
      <w:pPr>
        <w:spacing w:before="48" w:line="220" w:lineRule="exact"/>
        <w:ind w:right="-567"/>
        <w:rPr>
          <w:rFonts w:ascii="Lato" w:hAnsi="Lato"/>
        </w:rPr>
      </w:pPr>
      <w:r w:rsidRPr="00107C04">
        <w:rPr>
          <w:rFonts w:ascii="Lato" w:eastAsia="Arial" w:hAnsi="Lato" w:cs="Arial"/>
          <w:color w:val="000000"/>
          <w:w w:val="77"/>
          <w:sz w:val="22"/>
          <w:szCs w:val="22"/>
        </w:rPr>
        <w:t>AND CORRECT.</w:t>
      </w:r>
      <w:r w:rsidRPr="00107C04">
        <w:rPr>
          <w:rFonts w:ascii="Lato" w:eastAsia="Arial" w:hAnsi="Lato" w:cs="Arial"/>
          <w:color w:val="000000"/>
          <w:sz w:val="22"/>
          <w:szCs w:val="22"/>
        </w:rPr>
        <w:t> </w:t>
      </w:r>
    </w:p>
    <w:p w14:paraId="59061A5A" w14:textId="77777777" w:rsidR="007837D8" w:rsidRPr="00107C04" w:rsidRDefault="007837D8">
      <w:pPr>
        <w:spacing w:line="20" w:lineRule="exact"/>
        <w:rPr>
          <w:rFonts w:ascii="Lato" w:hAnsi="Lato"/>
        </w:rPr>
        <w:sectPr w:rsidR="007837D8" w:rsidRPr="00107C04">
          <w:type w:val="continuous"/>
          <w:pgSz w:w="15840" w:h="12240"/>
          <w:pgMar w:top="1440" w:right="12672" w:bottom="0" w:left="1769" w:header="720" w:footer="720" w:gutter="0"/>
          <w:cols w:space="720"/>
        </w:sectPr>
      </w:pPr>
    </w:p>
    <w:p w14:paraId="5A2DDF50" w14:textId="77777777" w:rsidR="007837D8" w:rsidRPr="00107C04" w:rsidRDefault="007F7958">
      <w:pPr>
        <w:spacing w:before="96" w:line="220" w:lineRule="exact"/>
        <w:ind w:right="-567"/>
        <w:rPr>
          <w:rFonts w:ascii="Lato" w:hAnsi="Lato"/>
        </w:rPr>
      </w:pPr>
      <w:r w:rsidRPr="00107C04">
        <w:rPr>
          <w:rFonts w:ascii="Lato" w:eastAsia="Arial" w:hAnsi="Lato" w:cs="Arial"/>
          <w:color w:val="000000"/>
          <w:w w:val="76"/>
          <w:sz w:val="22"/>
          <w:szCs w:val="22"/>
        </w:rPr>
        <w:t>SELLER’S SIGNATURE :</w:t>
      </w:r>
      <w:r w:rsidRPr="00107C04">
        <w:rPr>
          <w:rFonts w:ascii="Lato" w:eastAsia="Arial" w:hAnsi="Lato" w:cs="Arial"/>
          <w:color w:val="000000"/>
          <w:sz w:val="22"/>
          <w:szCs w:val="22"/>
        </w:rPr>
        <w:t> </w:t>
      </w:r>
    </w:p>
    <w:p w14:paraId="2CDCDA21" w14:textId="77777777" w:rsidR="007837D8" w:rsidRPr="00107C04" w:rsidRDefault="007F7958">
      <w:pPr>
        <w:spacing w:before="96" w:line="220" w:lineRule="exact"/>
        <w:ind w:right="-567"/>
        <w:rPr>
          <w:rFonts w:ascii="Lato" w:hAnsi="Lato"/>
        </w:rPr>
      </w:pPr>
      <w:r w:rsidRPr="00107C04">
        <w:rPr>
          <w:rFonts w:ascii="Lato" w:hAnsi="Lato"/>
        </w:rPr>
        <w:br w:type="column"/>
      </w:r>
      <w:r w:rsidRPr="00107C04">
        <w:rPr>
          <w:rFonts w:ascii="Lato" w:eastAsia="Arial" w:hAnsi="Lato" w:cs="Arial"/>
          <w:color w:val="000000"/>
          <w:w w:val="77"/>
          <w:sz w:val="22"/>
          <w:szCs w:val="22"/>
        </w:rPr>
        <w:t>BUYER’S SIGNATURE:</w:t>
      </w:r>
      <w:r w:rsidRPr="00107C04">
        <w:rPr>
          <w:rFonts w:ascii="Lato" w:eastAsia="Arial" w:hAnsi="Lato" w:cs="Arial"/>
          <w:color w:val="000000"/>
          <w:sz w:val="22"/>
          <w:szCs w:val="22"/>
        </w:rPr>
        <w:t> </w:t>
      </w:r>
    </w:p>
    <w:p w14:paraId="2FA8E434" w14:textId="77777777" w:rsidR="007837D8" w:rsidRPr="00107C04" w:rsidRDefault="007837D8">
      <w:pPr>
        <w:spacing w:line="20" w:lineRule="exact"/>
        <w:rPr>
          <w:rFonts w:ascii="Lato" w:hAnsi="Lato"/>
        </w:rPr>
        <w:sectPr w:rsidR="007837D8" w:rsidRPr="00107C04">
          <w:type w:val="continuous"/>
          <w:pgSz w:w="15840" w:h="12240"/>
          <w:pgMar w:top="1440" w:right="0" w:bottom="0" w:left="1769" w:header="720" w:footer="720" w:gutter="0"/>
          <w:cols w:num="2" w:space="720" w:equalWidth="0">
            <w:col w:w="2031" w:space="4244"/>
            <w:col w:w="1954"/>
          </w:cols>
        </w:sectPr>
      </w:pPr>
    </w:p>
    <w:p w14:paraId="7D476BEA" w14:textId="77777777" w:rsidR="007837D8" w:rsidRPr="00107C04" w:rsidRDefault="007837D8">
      <w:pPr>
        <w:spacing w:line="200" w:lineRule="exact"/>
        <w:rPr>
          <w:rFonts w:ascii="Lato" w:hAnsi="Lato"/>
        </w:rPr>
      </w:pPr>
    </w:p>
    <w:p w14:paraId="3803E5B9" w14:textId="77777777" w:rsidR="007837D8" w:rsidRPr="00107C04" w:rsidRDefault="007837D8">
      <w:pPr>
        <w:spacing w:line="200" w:lineRule="exact"/>
        <w:rPr>
          <w:rFonts w:ascii="Lato" w:hAnsi="Lato"/>
        </w:rPr>
      </w:pPr>
    </w:p>
    <w:p w14:paraId="0890AB79" w14:textId="77777777" w:rsidR="007837D8" w:rsidRPr="00107C04" w:rsidRDefault="007837D8">
      <w:pPr>
        <w:spacing w:line="200" w:lineRule="exact"/>
        <w:rPr>
          <w:rFonts w:ascii="Lato" w:hAnsi="Lato"/>
        </w:rPr>
      </w:pPr>
    </w:p>
    <w:p w14:paraId="310EFC74" w14:textId="77777777" w:rsidR="007837D8" w:rsidRPr="00107C04" w:rsidRDefault="007837D8">
      <w:pPr>
        <w:spacing w:before="191" w:line="220" w:lineRule="exact"/>
        <w:ind w:right="-567"/>
        <w:rPr>
          <w:rFonts w:ascii="Lato" w:hAnsi="Lato"/>
        </w:rPr>
      </w:pPr>
    </w:p>
    <w:sectPr w:rsidR="007837D8" w:rsidRPr="00107C04" w:rsidSect="007837D8">
      <w:type w:val="continuous"/>
      <w:pgSz w:w="15840" w:h="12240"/>
      <w:pgMar w:top="1440" w:right="5097" w:bottom="0" w:left="5153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TMwNDeztLS0sDBQ0lEKTi0uzszPAykwrAUAZAn6TywAAAA="/>
  </w:docVars>
  <w:rsids>
    <w:rsidRoot w:val="007837D8"/>
    <w:rsid w:val="00107C04"/>
    <w:rsid w:val="007837D8"/>
    <w:rsid w:val="007F7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50"/>
    <o:shapelayout v:ext="edit">
      <o:idmap v:ext="edit" data="1"/>
    </o:shapelayout>
  </w:shapeDefaults>
  <w:decimalSymbol w:val="."/>
  <w:listSeparator w:val=","/>
  <w14:docId w14:val="0D1FE217"/>
  <w15:docId w15:val="{71A4F124-B19D-4DBF-83E2-BF22D6BD85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2</Words>
  <Characters>1270</Characters>
  <Application>Microsoft Office Word</Application>
  <DocSecurity>0</DocSecurity>
  <Lines>10</Lines>
  <Paragraphs>2</Paragraphs>
  <ScaleCrop>false</ScaleCrop>
  <Company/>
  <LinksUpToDate>false</LinksUpToDate>
  <CharactersWithSpaces>1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mmar Shah</cp:lastModifiedBy>
  <cp:revision>3</cp:revision>
  <dcterms:created xsi:type="dcterms:W3CDTF">2021-04-29T07:46:00Z</dcterms:created>
  <dcterms:modified xsi:type="dcterms:W3CDTF">2021-04-30T06:04:00Z</dcterms:modified>
</cp:coreProperties>
</file>